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11">
        <w:r>
          <w:rPr>
            <w:rStyle w:val="Hyperlink"/>
          </w:rPr>
          <w:t xml:space="preserve">因果不虚08贪心</w:t>
        </w:r>
      </w:hyperlink>
    </w:p>
    <w:p>
      <w:pPr>
        <w:numPr>
          <w:numId w:val="1002"/>
          <w:ilvl w:val="1"/>
        </w:numPr>
      </w:pPr>
      <w:hyperlink w:anchor="header-n213">
        <w:r>
          <w:rPr>
            <w:rStyle w:val="Hyperlink"/>
          </w:rPr>
          <w:t xml:space="preserve">定义</w:t>
        </w:r>
      </w:hyperlink>
    </w:p>
    <w:p>
      <w:pPr>
        <w:numPr>
          <w:numId w:val="1003"/>
          <w:ilvl w:val="2"/>
        </w:numPr>
      </w:pPr>
      <w:hyperlink w:anchor="基-造业所针对的事物 ">
        <w:r>
          <w:rPr>
            <w:rStyle w:val="Hyperlink"/>
          </w:rPr>
          <w:t xml:space="preserve">基 - 造业所针对的事物</w:t>
        </w:r>
      </w:hyperlink>
    </w:p>
    <w:p>
      <w:pPr>
        <w:numPr>
          <w:numId w:val="1003"/>
          <w:ilvl w:val="2"/>
        </w:numPr>
      </w:pPr>
      <w:hyperlink w:anchor="header-n220">
        <w:r>
          <w:rPr>
            <w:rStyle w:val="Hyperlink"/>
          </w:rPr>
          <w:t xml:space="preserve">发心</w:t>
        </w:r>
      </w:hyperlink>
    </w:p>
    <w:p>
      <w:pPr>
        <w:numPr>
          <w:numId w:val="1003"/>
          <w:ilvl w:val="2"/>
        </w:numPr>
      </w:pPr>
      <w:hyperlink w:anchor="header-n233">
        <w:r>
          <w:rPr>
            <w:rStyle w:val="Hyperlink"/>
          </w:rPr>
          <w:t xml:space="preserve">加行</w:t>
        </w:r>
      </w:hyperlink>
    </w:p>
    <w:p>
      <w:pPr>
        <w:numPr>
          <w:numId w:val="1003"/>
          <w:ilvl w:val="2"/>
        </w:numPr>
      </w:pPr>
      <w:hyperlink w:anchor="header-n249">
        <w:r>
          <w:rPr>
            <w:rStyle w:val="Hyperlink"/>
          </w:rPr>
          <w:t xml:space="preserve">究竟</w:t>
        </w:r>
      </w:hyperlink>
    </w:p>
    <w:p>
      <w:pPr>
        <w:numPr>
          <w:numId w:val="1002"/>
          <w:ilvl w:val="1"/>
        </w:numPr>
      </w:pPr>
      <w:hyperlink w:anchor="header-n268">
        <w:r>
          <w:rPr>
            <w:rStyle w:val="Hyperlink"/>
          </w:rPr>
          <w:t xml:space="preserve">果报</w:t>
        </w:r>
      </w:hyperlink>
    </w:p>
    <w:p>
      <w:pPr>
        <w:numPr>
          <w:numId w:val="1004"/>
          <w:ilvl w:val="2"/>
        </w:numPr>
      </w:pPr>
      <w:hyperlink w:anchor="header-n270">
        <w:r>
          <w:rPr>
            <w:rStyle w:val="Hyperlink"/>
          </w:rPr>
          <w:t xml:space="preserve">异熟果</w:t>
        </w:r>
      </w:hyperlink>
    </w:p>
    <w:p>
      <w:pPr>
        <w:numPr>
          <w:numId w:val="1004"/>
          <w:ilvl w:val="2"/>
        </w:numPr>
      </w:pPr>
      <w:hyperlink w:anchor="header-n289">
        <w:r>
          <w:rPr>
            <w:rStyle w:val="Hyperlink"/>
          </w:rPr>
          <w:t xml:space="preserve">等流果</w:t>
        </w:r>
      </w:hyperlink>
    </w:p>
    <w:p>
      <w:pPr>
        <w:numPr>
          <w:numId w:val="1004"/>
          <w:ilvl w:val="2"/>
        </w:numPr>
      </w:pPr>
      <w:hyperlink w:anchor="header-n308">
        <w:r>
          <w:rPr>
            <w:rStyle w:val="Hyperlink"/>
          </w:rPr>
          <w:t xml:space="preserve">增上果</w:t>
        </w:r>
      </w:hyperlink>
    </w:p>
    <w:p>
      <w:pPr>
        <w:numPr>
          <w:numId w:val="1004"/>
          <w:ilvl w:val="2"/>
        </w:numPr>
      </w:pPr>
      <w:hyperlink w:anchor="header-n318">
        <w:r>
          <w:rPr>
            <w:rStyle w:val="Hyperlink"/>
          </w:rPr>
          <w:t xml:space="preserve">士用果</w:t>
        </w:r>
      </w:hyperlink>
    </w:p>
    <w:p>
      <w:pPr>
        <w:numPr>
          <w:numId w:val="1002"/>
          <w:ilvl w:val="1"/>
        </w:numPr>
      </w:pPr>
      <w:hyperlink w:anchor="header-n323">
        <w:r>
          <w:rPr>
            <w:rStyle w:val="Hyperlink"/>
          </w:rPr>
          <w:t xml:space="preserve">公案</w:t>
        </w:r>
      </w:hyperlink>
    </w:p>
    <w:p>
      <w:pPr>
        <w:numPr>
          <w:numId w:val="1005"/>
          <w:ilvl w:val="2"/>
        </w:numPr>
      </w:pPr>
      <w:hyperlink w:anchor="header-n325">
        <w:r>
          <w:rPr>
            <w:rStyle w:val="Hyperlink"/>
          </w:rPr>
          <w:t xml:space="preserve">百业经</w:t>
        </w:r>
      </w:hyperlink>
    </w:p>
    <w:p>
      <w:pPr>
        <w:numPr>
          <w:numId w:val="1005"/>
          <w:ilvl w:val="2"/>
        </w:numPr>
      </w:pPr>
      <w:hyperlink w:anchor="header-n327">
        <w:r>
          <w:rPr>
            <w:rStyle w:val="Hyperlink"/>
          </w:rPr>
          <w:t xml:space="preserve">因果明镜论</w:t>
        </w:r>
      </w:hyperlink>
    </w:p>
    <w:p>
      <w:pPr>
        <w:numPr>
          <w:numId w:val="1001"/>
          <w:ilvl w:val="0"/>
        </w:numPr>
      </w:pPr>
      <w:hyperlink w:anchor="header-n350">
        <w:r>
          <w:rPr>
            <w:rStyle w:val="Hyperlink"/>
          </w:rPr>
          <w:t xml:space="preserve">观修思路</w:t>
        </w:r>
      </w:hyperlink>
    </w:p>
    <w:p>
      <w:pPr>
        <w:numPr>
          <w:numId w:val="1006"/>
          <w:ilvl w:val="1"/>
        </w:numPr>
      </w:pPr>
      <w:hyperlink w:anchor="header-n352">
        <w:r>
          <w:rPr>
            <w:rStyle w:val="Hyperlink"/>
          </w:rPr>
          <w:t xml:space="preserve">前提条件</w:t>
        </w:r>
      </w:hyperlink>
    </w:p>
    <w:p>
      <w:pPr>
        <w:numPr>
          <w:numId w:val="1006"/>
          <w:ilvl w:val="1"/>
        </w:numPr>
      </w:pPr>
      <w:hyperlink w:anchor="header-n358">
        <w:r>
          <w:rPr>
            <w:rStyle w:val="Hyperlink"/>
          </w:rPr>
          <w:t xml:space="preserve">三个思维方式</w:t>
        </w:r>
      </w:hyperlink>
    </w:p>
    <w:p>
      <w:pPr>
        <w:numPr>
          <w:numId w:val="1007"/>
          <w:ilvl w:val="2"/>
        </w:numPr>
      </w:pPr>
      <w:hyperlink w:anchor="header-n360">
        <w:r>
          <w:rPr>
            <w:rStyle w:val="Hyperlink"/>
          </w:rPr>
          <w:t xml:space="preserve">第一阶段</w:t>
        </w:r>
      </w:hyperlink>
    </w:p>
    <w:p>
      <w:pPr>
        <w:numPr>
          <w:numId w:val="1007"/>
          <w:ilvl w:val="2"/>
        </w:numPr>
      </w:pPr>
      <w:hyperlink w:anchor="第二阶段-思考果报 ">
        <w:r>
          <w:rPr>
            <w:rStyle w:val="Hyperlink"/>
          </w:rPr>
          <w:t xml:space="preserve">第二阶段 - 思考果报</w:t>
        </w:r>
      </w:hyperlink>
    </w:p>
    <w:p>
      <w:pPr>
        <w:numPr>
          <w:numId w:val="1007"/>
          <w:ilvl w:val="2"/>
        </w:numPr>
      </w:pPr>
      <w:hyperlink w:anchor="header-n367">
        <w:r>
          <w:rPr>
            <w:rStyle w:val="Hyperlink"/>
          </w:rPr>
          <w:t xml:space="preserve">第三阶段</w:t>
        </w:r>
      </w:hyperlink>
    </w:p>
    <w:p>
      <w:pPr>
        <w:numPr>
          <w:numId w:val="1006"/>
          <w:ilvl w:val="1"/>
        </w:numPr>
      </w:pPr>
      <w:hyperlink w:anchor="header-n376">
        <w:r>
          <w:rPr>
            <w:rStyle w:val="Hyperlink"/>
          </w:rPr>
          <w:t xml:space="preserve">两个观修结果</w:t>
        </w:r>
      </w:hyperlink>
    </w:p>
    <w:p>
      <w:pPr>
        <w:numPr>
          <w:numId w:val="1008"/>
          <w:ilvl w:val="2"/>
        </w:numPr>
      </w:pPr>
      <w:hyperlink w:anchor="header-n392">
        <w:r>
          <w:rPr>
            <w:rStyle w:val="Hyperlink"/>
          </w:rPr>
          <w:t xml:space="preserve">净障修法文</w:t>
        </w:r>
      </w:hyperlink>
    </w:p>
    <w:p>
      <w:pPr>
        <w:numPr>
          <w:numId w:val="1008"/>
          <w:ilvl w:val="2"/>
        </w:numPr>
      </w:pPr>
      <w:hyperlink w:anchor="因果的奥秘-同行等流果 ">
        <w:r>
          <w:rPr>
            <w:rStyle w:val="Hyperlink"/>
          </w:rPr>
          <w:t xml:space="preserve">因果的奥秘--同行等流果</w:t>
        </w:r>
      </w:hyperlink>
    </w:p>
    <w:p>
      <w:pPr>
        <w:numPr>
          <w:numId w:val="1001"/>
          <w:ilvl w:val="0"/>
        </w:numPr>
      </w:pPr>
      <w:hyperlink w:anchor="header-n397">
        <w:r>
          <w:rPr>
            <w:rStyle w:val="Hyperlink"/>
          </w:rPr>
          <w:t xml:space="preserve">参考资料</w:t>
        </w:r>
      </w:hyperlink>
    </w:p>
    <w:p>
      <w:pPr>
        <w:numPr>
          <w:numId w:val="1001"/>
          <w:ilvl w:val="0"/>
        </w:numPr>
      </w:pPr>
      <w:hyperlink w:anchor="header-n399">
        <w:r>
          <w:rPr>
            <w:rStyle w:val="Hyperlink"/>
          </w:rPr>
          <w:t xml:space="preserve">大圆满前行</w:t>
        </w:r>
      </w:hyperlink>
    </w:p>
    <w:p>
      <w:pPr>
        <w:numPr>
          <w:numId w:val="1001"/>
          <w:ilvl w:val="0"/>
        </w:numPr>
      </w:pPr>
      <w:hyperlink w:anchor="header-n401">
        <w:r>
          <w:rPr>
            <w:rStyle w:val="Hyperlink"/>
          </w:rPr>
          <w:t xml:space="preserve">前行广释</w:t>
        </w:r>
      </w:hyperlink>
    </w:p>
    <w:p>
      <w:pPr>
        <w:numPr>
          <w:numId w:val="1001"/>
          <w:ilvl w:val="0"/>
        </w:numPr>
      </w:pPr>
      <w:hyperlink w:anchor="header-n403">
        <w:r>
          <w:rPr>
            <w:rStyle w:val="Hyperlink"/>
          </w:rPr>
          <w:t xml:space="preserve">前行广释第64节课</w:t>
        </w:r>
      </w:hyperlink>
    </w:p>
    <w:p>
      <w:pPr>
        <w:numPr>
          <w:numId w:val="1009"/>
          <w:ilvl w:val="1"/>
        </w:numPr>
      </w:pPr>
      <w:hyperlink w:anchor="己一-贪心 ">
        <w:r>
          <w:rPr>
            <w:rStyle w:val="Hyperlink"/>
          </w:rPr>
          <w:t xml:space="preserve">己一、贪心</w:t>
        </w:r>
      </w:hyperlink>
    </w:p>
    <w:p>
      <w:pPr>
        <w:numPr>
          <w:numId w:val="1001"/>
          <w:ilvl w:val="0"/>
        </w:numPr>
      </w:pPr>
      <w:hyperlink w:anchor="header-n427">
        <w:r>
          <w:rPr>
            <w:rStyle w:val="Hyperlink"/>
          </w:rPr>
          <w:t xml:space="preserve">前行广释第65节课</w:t>
        </w:r>
      </w:hyperlink>
    </w:p>
    <w:p>
      <w:pPr>
        <w:numPr>
          <w:numId w:val="1010"/>
          <w:ilvl w:val="1"/>
        </w:numPr>
      </w:pPr>
      <w:hyperlink w:anchor="己一-异熟果 ">
        <w:r>
          <w:rPr>
            <w:rStyle w:val="Hyperlink"/>
          </w:rPr>
          <w:t xml:space="preserve">己一、异熟果</w:t>
        </w:r>
      </w:hyperlink>
    </w:p>
    <w:p>
      <w:pPr>
        <w:numPr>
          <w:numId w:val="1010"/>
          <w:ilvl w:val="1"/>
        </w:numPr>
      </w:pPr>
      <w:hyperlink w:anchor="己二等流果分二一-同行等流果二-感受等流果 ">
        <w:r>
          <w:rPr>
            <w:rStyle w:val="Hyperlink"/>
          </w:rPr>
          <w:t xml:space="preserve">己二（等流果）分二：一、同行等流果；二、感受等流果</w:t>
        </w:r>
      </w:hyperlink>
    </w:p>
    <w:p>
      <w:pPr>
        <w:numPr>
          <w:numId w:val="1010"/>
          <w:ilvl w:val="1"/>
        </w:numPr>
      </w:pPr>
      <w:hyperlink w:anchor="庚一-同行等流果 ">
        <w:r>
          <w:rPr>
            <w:rStyle w:val="Hyperlink"/>
          </w:rPr>
          <w:t xml:space="preserve">庚一、同行等流果</w:t>
        </w:r>
      </w:hyperlink>
    </w:p>
    <w:p>
      <w:pPr>
        <w:numPr>
          <w:numId w:val="1001"/>
          <w:ilvl w:val="0"/>
        </w:numPr>
      </w:pPr>
      <w:hyperlink w:anchor="header-n486">
        <w:r>
          <w:rPr>
            <w:rStyle w:val="Hyperlink"/>
          </w:rPr>
          <w:t xml:space="preserve">前行广释第66课</w:t>
        </w:r>
      </w:hyperlink>
    </w:p>
    <w:p>
      <w:pPr>
        <w:numPr>
          <w:numId w:val="1011"/>
          <w:ilvl w:val="1"/>
        </w:numPr>
      </w:pPr>
      <w:hyperlink w:anchor="庚二-感受等流果 ">
        <w:r>
          <w:rPr>
            <w:rStyle w:val="Hyperlink"/>
          </w:rPr>
          <w:t xml:space="preserve">庚二、感受等流果</w:t>
        </w:r>
      </w:hyperlink>
    </w:p>
    <w:p>
      <w:pPr>
        <w:numPr>
          <w:numId w:val="1001"/>
          <w:ilvl w:val="0"/>
        </w:numPr>
      </w:pPr>
      <w:hyperlink w:anchor="header-n492">
        <w:r>
          <w:rPr>
            <w:rStyle w:val="Hyperlink"/>
          </w:rPr>
          <w:t xml:space="preserve">前行广释第67课</w:t>
        </w:r>
      </w:hyperlink>
    </w:p>
    <w:p>
      <w:pPr>
        <w:numPr>
          <w:numId w:val="1012"/>
          <w:ilvl w:val="1"/>
        </w:numPr>
      </w:pPr>
      <w:hyperlink w:anchor="己三-增上果 ">
        <w:r>
          <w:rPr>
            <w:rStyle w:val="Hyperlink"/>
          </w:rPr>
          <w:t xml:space="preserve">己三、增上果</w:t>
        </w:r>
      </w:hyperlink>
    </w:p>
    <w:p>
      <w:pPr>
        <w:numPr>
          <w:numId w:val="1012"/>
          <w:ilvl w:val="1"/>
        </w:numPr>
      </w:pPr>
      <w:hyperlink w:anchor="己四-士用果 ">
        <w:r>
          <w:rPr>
            <w:rStyle w:val="Hyperlink"/>
          </w:rPr>
          <w:t xml:space="preserve">己四、士用果</w:t>
        </w:r>
      </w:hyperlink>
    </w:p>
    <w:p>
      <w:pPr>
        <w:numPr>
          <w:numId w:val="1001"/>
          <w:ilvl w:val="0"/>
        </w:numPr>
      </w:pPr>
      <w:hyperlink w:anchor="header-n520">
        <w:r>
          <w:rPr>
            <w:rStyle w:val="Hyperlink"/>
          </w:rPr>
          <w:t xml:space="preserve">前行广释生西法师辅导</w:t>
        </w:r>
      </w:hyperlink>
    </w:p>
    <w:p>
      <w:pPr>
        <w:numPr>
          <w:numId w:val="1013"/>
          <w:ilvl w:val="1"/>
        </w:numPr>
      </w:pPr>
      <w:hyperlink w:anchor="前行广释第64课辅导资料 ">
        <w:r>
          <w:rPr>
            <w:rStyle w:val="Hyperlink"/>
          </w:rPr>
          <w:t xml:space="preserve">《前行广释》第64课辅导资料</w:t>
        </w:r>
      </w:hyperlink>
    </w:p>
    <w:p>
      <w:pPr>
        <w:numPr>
          <w:numId w:val="1014"/>
          <w:ilvl w:val="2"/>
        </w:numPr>
      </w:pPr>
      <w:hyperlink w:anchor="己一-贪心-1 ">
        <w:r>
          <w:rPr>
            <w:rStyle w:val="Hyperlink"/>
          </w:rPr>
          <w:t xml:space="preserve">己一、贪心</w:t>
        </w:r>
      </w:hyperlink>
    </w:p>
    <w:p>
      <w:pPr>
        <w:numPr>
          <w:numId w:val="1013"/>
          <w:ilvl w:val="1"/>
        </w:numPr>
      </w:pPr>
      <w:hyperlink w:anchor="前行广释第65课辅导资料 ">
        <w:r>
          <w:rPr>
            <w:rStyle w:val="Hyperlink"/>
          </w:rPr>
          <w:t xml:space="preserve">《前行广释》第65课辅导资料</w:t>
        </w:r>
      </w:hyperlink>
    </w:p>
    <w:p>
      <w:pPr>
        <w:numPr>
          <w:numId w:val="1015"/>
          <w:ilvl w:val="2"/>
        </w:numPr>
      </w:pPr>
      <w:hyperlink w:anchor="己一-异熟果-1 ">
        <w:r>
          <w:rPr>
            <w:rStyle w:val="Hyperlink"/>
          </w:rPr>
          <w:t xml:space="preserve">己一、异熟果</w:t>
        </w:r>
      </w:hyperlink>
    </w:p>
    <w:p>
      <w:pPr>
        <w:numPr>
          <w:numId w:val="1015"/>
          <w:ilvl w:val="2"/>
        </w:numPr>
      </w:pPr>
      <w:hyperlink w:anchor="己二等流果分二一-同行等流果二-感受等流果-1 ">
        <w:r>
          <w:rPr>
            <w:rStyle w:val="Hyperlink"/>
          </w:rPr>
          <w:t xml:space="preserve">己二（等流果）分二：一、同行等流果；二、感受等流果</w:t>
        </w:r>
      </w:hyperlink>
    </w:p>
    <w:p>
      <w:pPr>
        <w:numPr>
          <w:numId w:val="1016"/>
          <w:ilvl w:val="3"/>
        </w:numPr>
      </w:pPr>
      <w:hyperlink w:anchor="庚一-同行等流果-1 ">
        <w:r>
          <w:rPr>
            <w:rStyle w:val="Hyperlink"/>
          </w:rPr>
          <w:t xml:space="preserve">庚一、同行等流果</w:t>
        </w:r>
      </w:hyperlink>
    </w:p>
    <w:p>
      <w:pPr>
        <w:numPr>
          <w:numId w:val="1016"/>
          <w:ilvl w:val="3"/>
        </w:numPr>
      </w:pPr>
      <w:hyperlink w:anchor="庚二-感受等流果-1 ">
        <w:r>
          <w:rPr>
            <w:rStyle w:val="Hyperlink"/>
          </w:rPr>
          <w:t xml:space="preserve">庚二、感受等流果</w:t>
        </w:r>
      </w:hyperlink>
    </w:p>
    <w:p>
      <w:pPr>
        <w:numPr>
          <w:numId w:val="1013"/>
          <w:ilvl w:val="1"/>
        </w:numPr>
      </w:pPr>
      <w:hyperlink w:anchor="前行广释第66课辅导资料 ">
        <w:r>
          <w:rPr>
            <w:rStyle w:val="Hyperlink"/>
          </w:rPr>
          <w:t xml:space="preserve">《前行广释》第66课辅导资料</w:t>
        </w:r>
      </w:hyperlink>
    </w:p>
    <w:p>
      <w:pPr>
        <w:numPr>
          <w:numId w:val="1013"/>
          <w:ilvl w:val="1"/>
        </w:numPr>
      </w:pPr>
      <w:hyperlink w:anchor="前行广释第67课辅导资料 ">
        <w:r>
          <w:rPr>
            <w:rStyle w:val="Hyperlink"/>
          </w:rPr>
          <w:t xml:space="preserve">《前行广释》第67课辅导资料</w:t>
        </w:r>
      </w:hyperlink>
    </w:p>
    <w:p>
      <w:pPr>
        <w:numPr>
          <w:numId w:val="1017"/>
          <w:ilvl w:val="2"/>
        </w:numPr>
      </w:pPr>
      <w:hyperlink w:anchor="己三-增上果-1 ">
        <w:r>
          <w:rPr>
            <w:rStyle w:val="Hyperlink"/>
          </w:rPr>
          <w:t xml:space="preserve">己三、增上果</w:t>
        </w:r>
      </w:hyperlink>
    </w:p>
    <w:p>
      <w:pPr>
        <w:numPr>
          <w:numId w:val="1017"/>
          <w:ilvl w:val="2"/>
        </w:numPr>
      </w:pPr>
      <w:hyperlink w:anchor="己四-士用果-1 ">
        <w:r>
          <w:rPr>
            <w:rStyle w:val="Hyperlink"/>
          </w:rPr>
          <w:t xml:space="preserve">己四、士用果</w:t>
        </w:r>
      </w:hyperlink>
    </w:p>
    <w:p>
      <w:pPr>
        <w:numPr>
          <w:numId w:val="1001"/>
          <w:ilvl w:val="0"/>
        </w:numPr>
      </w:pPr>
      <w:hyperlink w:anchor="header-n546">
        <w:r>
          <w:rPr>
            <w:rStyle w:val="Hyperlink"/>
          </w:rPr>
          <w:t xml:space="preserve">前行系列3讲记-益西彭措堪布</w:t>
        </w:r>
      </w:hyperlink>
    </w:p>
    <w:p>
      <w:pPr>
        <w:numPr>
          <w:numId w:val="1018"/>
          <w:ilvl w:val="1"/>
        </w:numPr>
      </w:pPr>
      <w:hyperlink w:anchor="Xfc10f166c6f34d8ec0555db1c6c6313aeb15f24">
        <w:r>
          <w:rPr>
            <w:rStyle w:val="Hyperlink"/>
          </w:rPr>
          <w:t xml:space="preserve">（1）贪心</w:t>
        </w:r>
      </w:hyperlink>
    </w:p>
    <w:p>
      <w:pPr>
        <w:numPr>
          <w:numId w:val="1018"/>
          <w:ilvl w:val="1"/>
        </w:numPr>
      </w:pPr>
      <w:hyperlink w:anchor="二果相-分二1-略说2-广说 ">
        <w:r>
          <w:rPr>
            <w:rStyle w:val="Hyperlink"/>
          </w:rPr>
          <w:t xml:space="preserve">（二）果相 分二：1、略说；2、广说</w:t>
        </w:r>
      </w:hyperlink>
    </w:p>
    <w:p>
      <w:pPr>
        <w:numPr>
          <w:numId w:val="1018"/>
          <w:ilvl w:val="1"/>
        </w:numPr>
      </w:pPr>
      <w:hyperlink w:anchor="Xc3fa9b2464baee8686cb4ec4e8c85dd66e04b04">
        <w:r>
          <w:rPr>
            <w:rStyle w:val="Hyperlink"/>
          </w:rPr>
          <w:t xml:space="preserve">（1）异熟果</w:t>
        </w:r>
      </w:hyperlink>
    </w:p>
    <w:p>
      <w:pPr>
        <w:numPr>
          <w:numId w:val="1018"/>
          <w:ilvl w:val="1"/>
        </w:numPr>
      </w:pPr>
      <w:hyperlink w:anchor="X0835775f5a3dc7f73a7611e766c2a1ab8fede8e">
        <w:r>
          <w:rPr>
            <w:rStyle w:val="Hyperlink"/>
          </w:rPr>
          <w:t xml:space="preserve">（2）等流果 分二：1）总说；2）别说</w:t>
        </w:r>
      </w:hyperlink>
    </w:p>
    <w:p>
      <w:pPr>
        <w:numPr>
          <w:numId w:val="1019"/>
          <w:ilvl w:val="2"/>
        </w:numPr>
      </w:pPr>
      <w:hyperlink w:anchor="Xf9f9fb34be3203c439a9b3ebf180a1ebdcfa183">
        <w:r>
          <w:rPr>
            <w:rStyle w:val="Hyperlink"/>
          </w:rPr>
          <w:t xml:space="preserve">①造作等流 分二：A先发生总体认识；B由此确认众生习性的业报相</w:t>
        </w:r>
      </w:hyperlink>
    </w:p>
    <w:p>
      <w:pPr>
        <w:numPr>
          <w:numId w:val="1019"/>
          <w:ilvl w:val="2"/>
        </w:numPr>
      </w:pPr>
      <w:hyperlink w:anchor="Xa12db964428326d6746324efe9a3d919312f778">
        <w:r>
          <w:rPr>
            <w:rStyle w:val="Hyperlink"/>
          </w:rPr>
          <w:t xml:space="preserve">②领受等流 分十：A杀生；B不与取；C欲邪行；D妄语；E离间语；F粗恶语；G绮语；H贪心；I害心；J邪见</w:t>
        </w:r>
      </w:hyperlink>
    </w:p>
    <w:p>
      <w:pPr>
        <w:numPr>
          <w:numId w:val="1020"/>
          <w:ilvl w:val="3"/>
        </w:numPr>
      </w:pPr>
      <w:hyperlink w:anchor="h贪欲-分二a认识b运用 ">
        <w:r>
          <w:rPr>
            <w:rStyle w:val="Hyperlink"/>
          </w:rPr>
          <w:t xml:space="preserve">H贪欲 分二：a认识；b运用</w:t>
        </w:r>
      </w:hyperlink>
    </w:p>
    <w:p>
      <w:pPr>
        <w:numPr>
          <w:numId w:val="1018"/>
          <w:ilvl w:val="1"/>
        </w:numPr>
      </w:pPr>
      <w:hyperlink w:anchor="X47427674378b6e8d918ae5c72355aac2c769d9e">
        <w:r>
          <w:rPr>
            <w:rStyle w:val="Hyperlink"/>
          </w:rPr>
          <w:t xml:space="preserve">（3）增上果 分二：1）总体认识；2）分别认识</w:t>
        </w:r>
      </w:hyperlink>
    </w:p>
    <w:p>
      <w:pPr>
        <w:numPr>
          <w:numId w:val="1021"/>
          <w:ilvl w:val="2"/>
        </w:numPr>
      </w:pPr>
      <w:hyperlink w:anchor="X2255fa63fdb6ca119316ecd54633e2b5444b517">
        <w:r>
          <w:rPr>
            <w:rStyle w:val="Hyperlink"/>
          </w:rPr>
          <w:t xml:space="preserve">1）总体认识</w:t>
        </w:r>
      </w:hyperlink>
    </w:p>
    <w:p>
      <w:pPr>
        <w:numPr>
          <w:numId w:val="1021"/>
          <w:ilvl w:val="2"/>
        </w:numPr>
      </w:pPr>
      <w:hyperlink w:anchor="Xe0cd91ab698a8f9675ec235f036bd0ebb6fe9bd">
        <w:r>
          <w:rPr>
            <w:rStyle w:val="Hyperlink"/>
          </w:rPr>
          <w:t xml:space="preserve">2）分别认识 分十：①杀生；②不与取；③欲邪行；④妄语；⑤离间语；⑥粗恶语；⑦绮语；⑧贪欲；⑨害心；⑩邪见</w:t>
        </w:r>
      </w:hyperlink>
    </w:p>
    <w:p>
      <w:pPr>
        <w:numPr>
          <w:numId w:val="1022"/>
          <w:ilvl w:val="3"/>
        </w:numPr>
      </w:pPr>
      <w:hyperlink w:anchor="Xdeb4ab5c0e4a95658384aa842d8c164e09b8728">
        <w:r>
          <w:rPr>
            <w:rStyle w:val="Hyperlink"/>
          </w:rPr>
          <w:t xml:space="preserve">⑦绮语</w:t>
        </w:r>
      </w:hyperlink>
    </w:p>
    <w:p>
      <w:pPr>
        <w:numPr>
          <w:numId w:val="1018"/>
          <w:ilvl w:val="1"/>
        </w:numPr>
      </w:pPr>
      <w:hyperlink w:anchor="X0b080faadeeef573421e560800d62747ed2d387">
        <w:r>
          <w:rPr>
            <w:rStyle w:val="Hyperlink"/>
          </w:rPr>
          <w:t xml:space="preserve">（4）士用果</w:t>
        </w:r>
      </w:hyperlink>
    </w:p>
    <w:p>
      <w:pPr>
        <w:numPr>
          <w:numId w:val="1001"/>
          <w:ilvl w:val="0"/>
        </w:numPr>
      </w:pPr>
      <w:hyperlink w:anchor="header-n731">
        <w:r>
          <w:rPr>
            <w:rStyle w:val="Hyperlink"/>
          </w:rPr>
          <w:t xml:space="preserve">大圆满心性休息大车疏</w:t>
        </w:r>
      </w:hyperlink>
    </w:p>
    <w:p>
      <w:pPr>
        <w:numPr>
          <w:numId w:val="1001"/>
          <w:ilvl w:val="0"/>
        </w:numPr>
      </w:pPr>
      <w:hyperlink w:anchor="header-n759">
        <w:r>
          <w:rPr>
            <w:rStyle w:val="Hyperlink"/>
          </w:rPr>
          <w:t xml:space="preserve">因果的奥秘</w:t>
        </w:r>
      </w:hyperlink>
      <w:r>
        <w:t xml:space="preserve"> </w:t>
      </w:r>
      <w:r>
        <w:t xml:space="preserve"> </w:t>
      </w:r>
      <w:r>
        <w:t xml:space="preserve">-</w:t>
      </w:r>
      <w:r>
        <w:t xml:space="preserve"> </w:t>
      </w:r>
      <w:hyperlink w:anchor="己三-意业分三一-贪欲二-嗔恚三-邪见 ">
        <w:r>
          <w:rPr>
            <w:rStyle w:val="Hyperlink"/>
          </w:rPr>
          <w:t xml:space="preserve">己三、意业分三：一、贪欲；二、嗔恚；三、邪见</w:t>
        </w:r>
      </w:hyperlink>
    </w:p>
    <w:p>
      <w:pPr>
        <w:numPr>
          <w:numId w:val="1023"/>
          <w:ilvl w:val="1"/>
        </w:numPr>
      </w:pPr>
      <w:hyperlink w:anchor="庚一-贪欲分三一-何为贪欲二-贪欲之究竟三-以理与事例教诫学人 ">
        <w:r>
          <w:rPr>
            <w:rStyle w:val="Hyperlink"/>
          </w:rPr>
          <w:t xml:space="preserve">庚一、贪欲分三：一、何为贪欲；二、贪欲之究竟；三、以理与事例教诫学人。</w:t>
        </w:r>
      </w:hyperlink>
    </w:p>
    <w:p>
      <w:pPr>
        <w:numPr>
          <w:numId w:val="1023"/>
          <w:ilvl w:val="1"/>
        </w:numPr>
      </w:pPr>
      <w:hyperlink w:anchor="等流果-1 ">
        <w:r>
          <w:rPr>
            <w:rStyle w:val="Hyperlink"/>
          </w:rPr>
          <w:t xml:space="preserve">等流果</w:t>
        </w:r>
      </w:hyperlink>
    </w:p>
    <w:p>
      <w:pPr>
        <w:numPr>
          <w:numId w:val="1023"/>
          <w:ilvl w:val="1"/>
        </w:numPr>
      </w:pPr>
      <w:hyperlink w:anchor="己三-增上果-2 ">
        <w:r>
          <w:rPr>
            <w:rStyle w:val="Hyperlink"/>
          </w:rPr>
          <w:t xml:space="preserve">己三、增上果</w:t>
        </w:r>
      </w:hyperlink>
    </w:p>
    <w:p>
      <w:pPr>
        <w:numPr>
          <w:numId w:val="1001"/>
          <w:ilvl w:val="0"/>
        </w:numPr>
      </w:pPr>
      <w:hyperlink w:anchor="因果明镜论-1 ">
        <w:r>
          <w:rPr>
            <w:rStyle w:val="Hyperlink"/>
          </w:rPr>
          <w:t xml:space="preserve">因果明镜论</w:t>
        </w:r>
      </w:hyperlink>
      <w:r>
        <w:t xml:space="preserve"> </w:t>
      </w:r>
      <w:r>
        <w:t xml:space="preserve"> </w:t>
      </w:r>
      <w:r>
        <w:t xml:space="preserve">-</w:t>
      </w:r>
      <w:r>
        <w:t xml:space="preserve"> </w:t>
      </w:r>
      <w:hyperlink w:anchor="八-贪欲 ">
        <w:r>
          <w:rPr>
            <w:rStyle w:val="Hyperlink"/>
          </w:rPr>
          <w:t xml:space="preserve">八 贪欲</w:t>
        </w:r>
      </w:hyperlink>
    </w:p>
    <w:p>
      <w:pPr>
        <w:numPr>
          <w:numId w:val="1024"/>
          <w:ilvl w:val="1"/>
        </w:numPr>
      </w:pPr>
      <w:hyperlink w:anchor="第三章-世间果报 ">
        <w:r>
          <w:rPr>
            <w:rStyle w:val="Hyperlink"/>
          </w:rPr>
          <w:t xml:space="preserve">第三章 世间果报</w:t>
        </w:r>
      </w:hyperlink>
    </w:p>
    <w:p>
      <w:pPr>
        <w:numPr>
          <w:numId w:val="1025"/>
          <w:ilvl w:val="2"/>
        </w:numPr>
      </w:pPr>
      <w:hyperlink w:anchor="第一节-异熟果 ">
        <w:r>
          <w:rPr>
            <w:rStyle w:val="Hyperlink"/>
          </w:rPr>
          <w:t xml:space="preserve">第一节 异熟果</w:t>
        </w:r>
      </w:hyperlink>
    </w:p>
    <w:p>
      <w:pPr>
        <w:numPr>
          <w:numId w:val="1025"/>
          <w:ilvl w:val="2"/>
        </w:numPr>
      </w:pPr>
      <w:hyperlink w:anchor="第二节-等流果 ">
        <w:r>
          <w:rPr>
            <w:rStyle w:val="Hyperlink"/>
          </w:rPr>
          <w:t xml:space="preserve">第二节 等流果</w:t>
        </w:r>
      </w:hyperlink>
    </w:p>
    <w:p>
      <w:pPr>
        <w:numPr>
          <w:numId w:val="1026"/>
          <w:ilvl w:val="3"/>
        </w:numPr>
      </w:pPr>
      <w:hyperlink w:anchor="一-同行等流果 ">
        <w:r>
          <w:rPr>
            <w:rStyle w:val="Hyperlink"/>
          </w:rPr>
          <w:t xml:space="preserve">一 同行等流果</w:t>
        </w:r>
      </w:hyperlink>
    </w:p>
    <w:p>
      <w:pPr>
        <w:numPr>
          <w:numId w:val="1026"/>
          <w:ilvl w:val="3"/>
        </w:numPr>
      </w:pPr>
      <w:hyperlink w:anchor="二-感受等流果 ">
        <w:r>
          <w:rPr>
            <w:rStyle w:val="Hyperlink"/>
          </w:rPr>
          <w:t xml:space="preserve">二 感受等流果</w:t>
        </w:r>
      </w:hyperlink>
    </w:p>
    <w:p>
      <w:pPr>
        <w:numPr>
          <w:numId w:val="1025"/>
          <w:ilvl w:val="2"/>
        </w:numPr>
      </w:pPr>
      <w:hyperlink w:anchor="第三节-增上果 ">
        <w:r>
          <w:rPr>
            <w:rStyle w:val="Hyperlink"/>
          </w:rPr>
          <w:t xml:space="preserve">第三节 增上果</w:t>
        </w:r>
      </w:hyperlink>
    </w:p>
    <w:p>
      <w:pPr>
        <w:numPr>
          <w:numId w:val="1025"/>
          <w:ilvl w:val="2"/>
        </w:numPr>
      </w:pPr>
      <w:hyperlink w:anchor="第四节-分说十恶业的果报 ">
        <w:r>
          <w:rPr>
            <w:rStyle w:val="Hyperlink"/>
          </w:rPr>
          <w:t xml:space="preserve">第四节 分说十恶业的果报</w:t>
        </w:r>
      </w:hyperlink>
    </w:p>
    <w:p>
      <w:pPr>
        <w:numPr>
          <w:numId w:val="1027"/>
          <w:ilvl w:val="3"/>
        </w:numPr>
      </w:pPr>
      <w:hyperlink w:anchor="八-贪心 ">
        <w:r>
          <w:rPr>
            <w:rStyle w:val="Hyperlink"/>
          </w:rPr>
          <w:t xml:space="preserve">八 贪心</w:t>
        </w:r>
      </w:hyperlink>
    </w:p>
    <w:p>
      <w:pPr>
        <w:numPr>
          <w:numId w:val="1001"/>
          <w:ilvl w:val="0"/>
        </w:numPr>
      </w:pPr>
      <w:hyperlink w:anchor="净障修法文-1 ">
        <w:r>
          <w:rPr>
            <w:rStyle w:val="Hyperlink"/>
          </w:rPr>
          <w:t xml:space="preserve">净障修法文</w:t>
        </w:r>
      </w:hyperlink>
    </w:p>
    <w:p>
      <w:pPr>
        <w:numPr>
          <w:numId w:val="1028"/>
          <w:ilvl w:val="1"/>
        </w:numPr>
      </w:pPr>
      <w:hyperlink w:anchor="十一忏悔贪欲罪 ">
        <w:r>
          <w:rPr>
            <w:rStyle w:val="Hyperlink"/>
          </w:rPr>
          <w:t xml:space="preserve">(十一)忏悔贪欲罪</w:t>
        </w:r>
      </w:hyperlink>
    </w:p>
    <w:p>
      <w:pPr>
        <w:numPr>
          <w:numId w:val="1001"/>
          <w:ilvl w:val="0"/>
        </w:numPr>
      </w:pPr>
      <w:hyperlink w:anchor="header-n983">
        <w:r>
          <w:rPr>
            <w:rStyle w:val="Hyperlink"/>
          </w:rPr>
          <w:t xml:space="preserve">正法念处经讲记-益西彭措堪布</w:t>
        </w:r>
      </w:hyperlink>
      <w:r>
        <w:t xml:space="preserve"> </w:t>
      </w:r>
      <w:r>
        <w:t xml:space="preserve"> </w:t>
      </w:r>
      <w:r>
        <w:t xml:space="preserve">-</w:t>
      </w:r>
      <w:r>
        <w:t xml:space="preserve"> </w:t>
      </w:r>
      <w:hyperlink w:anchor="header-n985">
        <w:r>
          <w:rPr>
            <w:rStyle w:val="Hyperlink"/>
          </w:rPr>
          <w:t xml:space="preserve">何者为贪</w:t>
        </w:r>
      </w:hyperlink>
      <w:r>
        <w:t xml:space="preserve"> </w:t>
      </w:r>
      <w:r>
        <w:t xml:space="preserve"> </w:t>
      </w:r>
      <w:r>
        <w:t xml:space="preserve">-</w:t>
      </w:r>
      <w:r>
        <w:t xml:space="preserve"> </w:t>
      </w:r>
      <w:hyperlink w:anchor="header-n993">
        <w:r>
          <w:rPr>
            <w:rStyle w:val="Hyperlink"/>
          </w:rPr>
          <w:t xml:space="preserve">贪心果报</w:t>
        </w:r>
      </w:hyperlink>
      <w:r>
        <w:t xml:space="preserve"> </w:t>
      </w:r>
      <w:r>
        <w:t xml:space="preserve"> </w:t>
      </w:r>
      <w:r>
        <w:t xml:space="preserve">-</w:t>
      </w:r>
      <w:r>
        <w:t xml:space="preserve"> </w:t>
      </w:r>
      <w:hyperlink w:anchor="header-n1002">
        <w:r>
          <w:rPr>
            <w:rStyle w:val="Hyperlink"/>
          </w:rPr>
          <w:t xml:space="preserve">贪心之因</w:t>
        </w:r>
      </w:hyperlink>
    </w:p>
    <w:p>
      <w:pPr>
        <w:numPr>
          <w:numId w:val="1001"/>
          <w:ilvl w:val="0"/>
        </w:numPr>
      </w:pPr>
      <w:hyperlink w:anchor="百业经-1 ">
        <w:r>
          <w:rPr>
            <w:rStyle w:val="Hyperlink"/>
          </w:rPr>
          <w:t xml:space="preserve">百业经</w:t>
        </w:r>
      </w:hyperlink>
    </w:p>
    <w:p>
      <w:pPr>
        <w:numPr>
          <w:numId w:val="1029"/>
          <w:ilvl w:val="1"/>
        </w:numPr>
      </w:pPr>
      <w:hyperlink w:anchor="X01e1f9ec6a599bec5bf6e345a272141a1efdc44">
        <w:r>
          <w:rPr>
            <w:rStyle w:val="Hyperlink"/>
          </w:rPr>
          <w:t xml:space="preserve">（88）角宿大象——被诱等流 两世还俗</w:t>
        </w:r>
      </w:hyperlink>
    </w:p>
    <w:p>
      <w:pPr>
        <w:numPr>
          <w:numId w:val="1029"/>
          <w:ilvl w:val="1"/>
        </w:numPr>
      </w:pPr>
      <w:hyperlink w:anchor="Xb9c0f1cbf0be5667cbad01bcc22cdd7848e900e">
        <w:r>
          <w:rPr>
            <w:rStyle w:val="Hyperlink"/>
          </w:rPr>
          <w:t xml:space="preserve">（19）提婆达多——同行等流 两世被辱</w:t>
        </w:r>
      </w:hyperlink>
    </w:p>
    <w:p>
      <w:pPr>
        <w:numPr>
          <w:numId w:val="1001"/>
          <w:ilvl w:val="0"/>
        </w:numPr>
      </w:pPr>
      <w:hyperlink w:anchor="header-n1026">
        <w:r>
          <w:rPr>
            <w:rStyle w:val="Hyperlink"/>
          </w:rPr>
          <w:t xml:space="preserve">贤愚经</w:t>
        </w:r>
      </w:hyperlink>
    </w:p>
    <w:p>
      <w:pPr>
        <w:numPr>
          <w:numId w:val="1030"/>
          <w:ilvl w:val="1"/>
        </w:numPr>
      </w:pPr>
      <w:hyperlink w:anchor="header-n1028">
        <w:r>
          <w:rPr>
            <w:rStyle w:val="Hyperlink"/>
          </w:rPr>
          <w:t xml:space="preserve">七瓶金施品第十八</w:t>
        </w:r>
      </w:hyperlink>
    </w:p>
    <w:p>
      <w:pPr>
        <w:numPr>
          <w:numId w:val="1030"/>
          <w:ilvl w:val="1"/>
        </w:numPr>
      </w:pPr>
      <w:hyperlink w:anchor="贤愚经白话顶生王缘品第六十四 ">
        <w:r>
          <w:rPr>
            <w:rStyle w:val="Hyperlink"/>
          </w:rPr>
          <w:t xml:space="preserve">贤愚经白话：顶生王缘品第六十四</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31"/>
          <w:ilvl w:val="1"/>
        </w:numPr>
      </w:pPr>
      <w:hyperlink w:anchor="header-n1085">
        <w:r>
          <w:rPr>
            <w:rStyle w:val="Hyperlink"/>
          </w:rPr>
          <w:t xml:space="preserve">贪心的果报</w:t>
        </w:r>
      </w:hyperlink>
    </w:p>
    <w:p>
      <w:pPr>
        <w:numPr>
          <w:numId w:val="1001"/>
          <w:ilvl w:val="0"/>
        </w:numPr>
      </w:pPr>
      <w:hyperlink w:anchor="header-n1093">
        <w:r>
          <w:rPr>
            <w:rStyle w:val="Hyperlink"/>
          </w:rPr>
          <w:t xml:space="preserve">藏传净土法</w:t>
        </w:r>
      </w:hyperlink>
    </w:p>
    <w:p>
      <w:pPr>
        <w:numPr>
          <w:numId w:val="1001"/>
          <w:ilvl w:val="0"/>
        </w:numPr>
      </w:pPr>
      <w:hyperlink w:anchor="header-n1095">
        <w:r>
          <w:rPr>
            <w:rStyle w:val="Hyperlink"/>
          </w:rPr>
          <w:t xml:space="preserve">第六十课</w:t>
        </w:r>
      </w:hyperlink>
    </w:p>
    <w:p>
      <w:pPr>
        <w:pStyle w:val="Heading1"/>
      </w:pPr>
      <w:bookmarkStart w:id="20" w:name="header-n211"/>
      <w:r>
        <w:t xml:space="preserve">因果不虚08贪心</w:t>
      </w:r>
      <w:bookmarkEnd w:id="20"/>
    </w:p>
    <w:p>
      <w:pPr>
        <w:pStyle w:val="Heading2"/>
      </w:pPr>
      <w:bookmarkStart w:id="21" w:name="header-n213"/>
      <w:r>
        <w:t xml:space="preserve">定义</w:t>
      </w:r>
      <w:bookmarkEnd w:id="21"/>
    </w:p>
    <w:p>
      <w:pPr>
        <w:pStyle w:val="Heading3"/>
      </w:pPr>
      <w:bookmarkStart w:id="22" w:name="header-n215"/>
      <w:r>
        <w:t xml:space="preserve">基 - 造业所针对的事物</w:t>
      </w:r>
      <w:bookmarkEnd w:id="22"/>
    </w:p>
    <w:p>
      <w:pPr>
        <w:numPr>
          <w:numId w:val="1032"/>
          <w:ilvl w:val="0"/>
        </w:numPr>
      </w:pPr>
      <w:r>
        <w:t xml:space="preserve">属于他人的财物。</w:t>
      </w:r>
    </w:p>
    <w:p>
      <w:pPr>
        <w:pStyle w:val="Heading3"/>
      </w:pPr>
      <w:bookmarkStart w:id="23" w:name="header-n220"/>
      <w:r>
        <w:t xml:space="preserve">发心</w:t>
      </w:r>
      <w:bookmarkEnd w:id="23"/>
    </w:p>
    <w:p>
      <w:pPr>
        <w:pStyle w:val="FirstParagraph"/>
      </w:pPr>
      <w:r>
        <w:t xml:space="preserve">(一)想，于基无误想。</w:t>
      </w:r>
    </w:p>
    <w:p>
      <w:pPr>
        <w:pStyle w:val="BodyText"/>
      </w:pPr>
      <w:r>
        <w:t xml:space="preserve">(二)发起心，想要将他人财物拥为己有。</w:t>
      </w:r>
    </w:p>
    <w:p>
      <w:pPr>
        <w:numPr>
          <w:numId w:val="1033"/>
          <w:ilvl w:val="0"/>
        </w:numPr>
      </w:pPr>
      <w:r>
        <w:t xml:space="preserve">动机</w:t>
      </w:r>
    </w:p>
    <w:p>
      <w:pPr>
        <w:numPr>
          <w:numId w:val="1034"/>
          <w:ilvl w:val="1"/>
        </w:numPr>
      </w:pPr>
      <w:r>
        <w:t xml:space="preserve">贪心</w:t>
      </w:r>
    </w:p>
    <w:p>
      <w:pPr>
        <w:numPr>
          <w:numId w:val="1034"/>
          <w:ilvl w:val="1"/>
        </w:numPr>
      </w:pPr>
      <w:r>
        <w:t xml:space="preserve">嗔心</w:t>
      </w:r>
    </w:p>
    <w:p>
      <w:pPr>
        <w:numPr>
          <w:numId w:val="1034"/>
          <w:ilvl w:val="1"/>
        </w:numPr>
      </w:pPr>
      <w:r>
        <w:t xml:space="preserve">痴心</w:t>
      </w:r>
    </w:p>
    <w:p>
      <w:pPr>
        <w:pStyle w:val="Heading3"/>
      </w:pPr>
      <w:bookmarkStart w:id="24" w:name="header-n233"/>
      <w:r>
        <w:t xml:space="preserve">加行</w:t>
      </w:r>
      <w:bookmarkEnd w:id="24"/>
    </w:p>
    <w:p>
      <w:pPr>
        <w:numPr>
          <w:numId w:val="1035"/>
          <w:ilvl w:val="0"/>
        </w:numPr>
      </w:pPr>
      <w:r>
        <w:t xml:space="preserve">以上发心进行实际的行动。</w:t>
      </w:r>
    </w:p>
    <w:p>
      <w:pPr>
        <w:numPr>
          <w:numId w:val="1035"/>
          <w:ilvl w:val="0"/>
        </w:numPr>
      </w:pPr>
      <w:r>
        <w:t xml:space="preserve">分类</w:t>
      </w:r>
    </w:p>
    <w:p>
      <w:pPr>
        <w:numPr>
          <w:numId w:val="1036"/>
          <w:ilvl w:val="1"/>
        </w:numPr>
      </w:pPr>
      <w:r>
        <w:t xml:space="preserve">自作</w:t>
      </w:r>
    </w:p>
    <w:p>
      <w:pPr>
        <w:numPr>
          <w:numId w:val="1036"/>
          <w:ilvl w:val="1"/>
        </w:numPr>
      </w:pPr>
      <w:r>
        <w:t xml:space="preserve">教他作</w:t>
      </w:r>
    </w:p>
    <w:p>
      <w:pPr>
        <w:numPr>
          <w:numId w:val="1036"/>
          <w:ilvl w:val="1"/>
        </w:numPr>
      </w:pPr>
      <w:r>
        <w:t xml:space="preserve">共作</w:t>
      </w:r>
    </w:p>
    <w:p>
      <w:pPr>
        <w:numPr>
          <w:numId w:val="1036"/>
          <w:ilvl w:val="1"/>
        </w:numPr>
      </w:pPr>
      <w:r>
        <w:t xml:space="preserve">随喜他作</w:t>
      </w:r>
    </w:p>
    <w:p>
      <w:pPr>
        <w:pStyle w:val="Heading3"/>
      </w:pPr>
      <w:bookmarkStart w:id="25" w:name="header-n249"/>
      <w:r>
        <w:t xml:space="preserve">究竟</w:t>
      </w:r>
      <w:bookmarkEnd w:id="25"/>
    </w:p>
    <w:p>
      <w:pPr>
        <w:pStyle w:val="FirstParagraph"/>
      </w:pPr>
      <w:r>
        <w:t xml:space="preserve">念其财物究竟属于自己。</w:t>
      </w:r>
    </w:p>
    <w:p>
      <w:pPr>
        <w:pStyle w:val="BodyText"/>
      </w:pPr>
      <w:r>
        <w:t xml:space="preserve">总之，对于他人的财物，反复盘算“我如何才能得到它呢?”，凡是对他人的财物生起欲求之心都是贪心。</w:t>
      </w:r>
    </w:p>
    <w:p>
      <w:pPr>
        <w:numPr>
          <w:numId w:val="1037"/>
          <w:ilvl w:val="0"/>
        </w:numPr>
      </w:pPr>
      <w:r>
        <w:t xml:space="preserve">贪心圆满必须具足五相</w:t>
      </w:r>
    </w:p>
    <w:p>
      <w:pPr>
        <w:numPr>
          <w:numId w:val="1038"/>
          <w:ilvl w:val="1"/>
        </w:numPr>
      </w:pPr>
      <w:r>
        <w:t xml:space="preserve">(一)有耽著心:特别执著、守护自己的财物;</w:t>
      </w:r>
    </w:p>
    <w:p>
      <w:pPr>
        <w:numPr>
          <w:numId w:val="1038"/>
          <w:ilvl w:val="1"/>
        </w:numPr>
      </w:pPr>
      <w:r>
        <w:t xml:space="preserve">(二)有贪婪心:心里总是渴欲财物辗转增⻓，乐于积累;</w:t>
      </w:r>
    </w:p>
    <w:p>
      <w:pPr>
        <w:numPr>
          <w:numId w:val="1038"/>
          <w:ilvl w:val="1"/>
        </w:numPr>
      </w:pPr>
      <w:r>
        <w:t xml:space="preserve">(三)有饕餮心:对于他人拥有的资财计为华好，深生羡慕、垂涎不已;</w:t>
      </w:r>
    </w:p>
    <w:p>
      <w:pPr>
        <w:numPr>
          <w:numId w:val="1038"/>
          <w:ilvl w:val="1"/>
        </w:numPr>
      </w:pPr>
      <w:r>
        <w:t xml:space="preserve">(四)有谋略心:心中盘算“此人的财物如何才能归我所有”如是对他物起取得心;</w:t>
      </w:r>
    </w:p>
    <w:p>
      <w:pPr>
        <w:numPr>
          <w:numId w:val="1038"/>
          <w:ilvl w:val="1"/>
        </w:numPr>
      </w:pPr>
      <w:r>
        <w:t xml:space="preserve">(五)有覆蔽心:为贪所 压伏，心中不觉羞耻，不知贪欲的过患，不知远离。</w:t>
      </w:r>
    </w:p>
    <w:p>
      <w:pPr>
        <w:numPr>
          <w:numId w:val="1000"/>
          <w:ilvl w:val="0"/>
        </w:numPr>
      </w:pPr>
      <w:r>
        <w:t xml:space="preserve">如果这五种心随缺一种，贪欲心相即非圆满。</w:t>
      </w:r>
    </w:p>
    <w:p>
      <w:pPr>
        <w:pStyle w:val="FirstParagraph"/>
      </w:pPr>
      <w:r>
        <w:t xml:space="preserve">非究竟之贪心有如下几种:内心思维如何使他人为自己服务，如何使其资具、饮⻝等为我所用;思维如何能使国王、大臣、诸商人及四众弟子来供事我;思维如何令众人知我具足多闻、勇猛精进、少欲好施等; 思维如何令我得生天界，享受五欲妙乐;思维如何能得到父母、妻子、仆从、同行道友的资具等。</w:t>
      </w:r>
    </w:p>
    <w:p>
      <w:pPr>
        <w:pStyle w:val="Heading2"/>
      </w:pPr>
      <w:bookmarkStart w:id="26" w:name="header-n268"/>
      <w:r>
        <w:t xml:space="preserve">果报</w:t>
      </w:r>
      <w:bookmarkEnd w:id="26"/>
    </w:p>
    <w:p>
      <w:pPr>
        <w:pStyle w:val="Heading3"/>
      </w:pPr>
      <w:bookmarkStart w:id="27" w:name="header-n270"/>
      <w:r>
        <w:t xml:space="preserve">异熟果</w:t>
      </w:r>
      <w:bookmarkEnd w:id="27"/>
    </w:p>
    <w:p>
      <w:pPr>
        <w:pStyle w:val="FirstParagraph"/>
      </w:pPr>
      <w:r>
        <w:t xml:space="preserve">所谓“异熟果”，就是指不同的因最后成熟的一种果报。（前行广释第65课）</w:t>
      </w:r>
      <w:r>
        <w:t xml:space="preserve"> </w:t>
      </w:r>
      <w:r>
        <w:t xml:space="preserve">概而言之，十不善业的异熟果，就是指造三毒恶业会堕入三恶趣（前行广释第65课）</w:t>
      </w:r>
    </w:p>
    <w:p>
      <w:pPr>
        <w:pStyle w:val="BodyText"/>
      </w:pP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39"/>
          <w:ilvl w:val="0"/>
        </w:numPr>
      </w:pPr>
      <w:r>
        <w:t xml:space="preserve">嗔心或者依烦恼程度，动机大小，次数多少，时间长短等--上品</w:t>
      </w:r>
    </w:p>
    <w:p>
      <w:pPr>
        <w:numPr>
          <w:numId w:val="1040"/>
          <w:ilvl w:val="1"/>
        </w:numPr>
      </w:pPr>
      <w:r>
        <w:t xml:space="preserve">堕地狱</w:t>
      </w:r>
    </w:p>
    <w:p>
      <w:pPr>
        <w:numPr>
          <w:numId w:val="1039"/>
          <w:ilvl w:val="0"/>
        </w:numPr>
      </w:pPr>
      <w:r>
        <w:t xml:space="preserve">贪心或者依烦恼程度，动机大小，次数多少，时间长短等--中品</w:t>
      </w:r>
    </w:p>
    <w:p>
      <w:pPr>
        <w:numPr>
          <w:numId w:val="1041"/>
          <w:ilvl w:val="1"/>
        </w:numPr>
      </w:pPr>
      <w:r>
        <w:t xml:space="preserve">投生饿鬼</w:t>
      </w:r>
    </w:p>
    <w:p>
      <w:pPr>
        <w:numPr>
          <w:numId w:val="1039"/>
          <w:ilvl w:val="0"/>
        </w:numPr>
      </w:pPr>
      <w:r>
        <w:t xml:space="preserve">愚痴或者依烦恼程度，动机大小，次数多少，时间长短等--下品</w:t>
      </w:r>
    </w:p>
    <w:p>
      <w:pPr>
        <w:numPr>
          <w:numId w:val="1042"/>
          <w:ilvl w:val="1"/>
        </w:numPr>
      </w:pPr>
      <w:r>
        <w:t xml:space="preserve">转生旁生</w:t>
      </w:r>
    </w:p>
    <w:p>
      <w:pPr>
        <w:pStyle w:val="Heading3"/>
      </w:pPr>
      <w:bookmarkStart w:id="28" w:name="header-n289"/>
      <w:r>
        <w:t xml:space="preserve">等流果</w:t>
      </w:r>
      <w:bookmarkEnd w:id="28"/>
    </w:p>
    <w:p>
      <w:pPr>
        <w:numPr>
          <w:numId w:val="1043"/>
          <w:ilvl w:val="0"/>
        </w:numPr>
      </w:pPr>
      <w:r>
        <w:t xml:space="preserve">同行等流果</w:t>
      </w:r>
    </w:p>
    <w:p>
      <w:pPr>
        <w:numPr>
          <w:numId w:val="1000"/>
          <w:ilvl w:val="0"/>
        </w:numPr>
      </w:pPr>
      <w:r>
        <w:t xml:space="preserve">所谓的同行等流果就是说今世与前世所造的业相同。如果前世是以杀业为生的人现世也喜欢杀生，如果前世是以不与取为业的人现世也喜欢偷盗等。所以，有些人在孩提时代，只要见到虫蝇等便杀害它们，喜欢杀生的这些人就是在感受前世荼毒生灵的等流果。</w:t>
      </w:r>
    </w:p>
    <w:p>
      <w:pPr>
        <w:numPr>
          <w:numId w:val="1000"/>
          <w:ilvl w:val="0"/>
        </w:numPr>
      </w:pPr>
      <w:r>
        <w:t xml:space="preserve">从幼年时起，人们由于各自前世业力所感就表现出明显的不同，有些人喜欢残杀众生，有些人喜欢偷鸡摸狗，有些人对此毫无兴趣而热衷于行善修福，这都是前世作业旧习的惯性或者是等流果所致。如经云：“过去生何处，当视今此身，未来生何处，当视今此身。”不仅仅是人，动物也是如此，比如，鹞鹰或豺狼等喜爱杀生，老鼠喜欢偷盗，这些都是各自前世所造恶业的同行等流果。</w:t>
      </w:r>
    </w:p>
    <w:p>
      <w:pPr>
        <w:numPr>
          <w:numId w:val="1043"/>
          <w:ilvl w:val="0"/>
        </w:numPr>
      </w:pPr>
      <w:r>
        <w:t xml:space="preserve">感受等流果</w:t>
      </w:r>
    </w:p>
    <w:p>
      <w:pPr>
        <w:numPr>
          <w:numId w:val="1044"/>
          <w:ilvl w:val="1"/>
        </w:numPr>
      </w:pPr>
      <w:r>
        <w:t xml:space="preserve">凡事不能称心如意，经常事与愿违，遭遇不幸。</w:t>
      </w:r>
    </w:p>
    <w:p>
      <w:pPr>
        <w:numPr>
          <w:numId w:val="1044"/>
          <w:ilvl w:val="1"/>
        </w:numPr>
      </w:pPr>
      <w:r>
        <w:t xml:space="preserve">《谛者品》和《十地经》则更具体地对每一黑业都宣说了两种等流果。</w:t>
      </w:r>
    </w:p>
    <w:p>
      <w:pPr>
        <w:numPr>
          <w:numId w:val="1045"/>
          <w:ilvl w:val="2"/>
        </w:numPr>
      </w:pPr>
      <w:r>
        <w:t xml:space="preserve">八、以贪欲业感召贪欲重大、不知喜足，寻求无利或不求利，即一方面贪欲膨胀，无论怎样享受，都没有满足之时；</w:t>
      </w:r>
    </w:p>
    <w:p>
      <w:pPr>
        <w:numPr>
          <w:numId w:val="1045"/>
          <w:ilvl w:val="2"/>
        </w:numPr>
      </w:pPr>
      <w:r>
        <w:t xml:space="preserve">另一方面，对无利益的事有追求欲，对有利益的事却无心寻求。</w:t>
      </w:r>
    </w:p>
    <w:p>
      <w:pPr>
        <w:pStyle w:val="Heading3"/>
      </w:pPr>
      <w:bookmarkStart w:id="29" w:name="header-n308"/>
      <w:r>
        <w:t xml:space="preserve">增上果</w:t>
      </w:r>
      <w:bookmarkEnd w:id="29"/>
    </w:p>
    <w:p>
      <w:pPr>
        <w:numPr>
          <w:numId w:val="1046"/>
          <w:ilvl w:val="0"/>
        </w:numPr>
      </w:pPr>
      <w:r>
        <w:t xml:space="preserve">环境-将来的生处庄稼荒芜，地时恶劣的痛苦层出不穷</w:t>
      </w:r>
    </w:p>
    <w:p>
      <w:pPr>
        <w:numPr>
          <w:numId w:val="1046"/>
          <w:ilvl w:val="0"/>
        </w:numPr>
      </w:pPr>
      <w:r>
        <w:t xml:space="preserve">从不善业方面来说，由业力增上，会感得外器世间种种不悦意的果报。（因果的奥秘）</w:t>
      </w:r>
    </w:p>
    <w:p>
      <w:pPr>
        <w:numPr>
          <w:numId w:val="1000"/>
          <w:ilvl w:val="0"/>
        </w:numPr>
      </w:pPr>
      <w:r>
        <w:t xml:space="preserve">【贪欲心者，谓一切盛事，经历一一年时月日，渐渐衰微，惟减无增。】</w:t>
      </w:r>
    </w:p>
    <w:p>
      <w:pPr>
        <w:numPr>
          <w:numId w:val="1000"/>
          <w:ilvl w:val="0"/>
        </w:numPr>
      </w:pPr>
      <w:r>
        <w:t xml:space="preserve">贪欲业的增上果：世间一切兴盛之事，经历年、月、日、时，渐渐衰微，只有损减，没有增盛。</w:t>
      </w:r>
    </w:p>
    <w:p>
      <w:pPr>
        <w:numPr>
          <w:numId w:val="1000"/>
          <w:ilvl w:val="0"/>
        </w:numPr>
      </w:pPr>
      <w:r>
        <w:t xml:space="preserve">衰败来自于贪婪，兴盛来自于无私。因此，如果人类增长贪欲，世界将走向衰败；而人类能少欲知足、勤俭节约，世界就会走向兴盛。</w:t>
      </w:r>
    </w:p>
    <w:p>
      <w:pPr>
        <w:pStyle w:val="Heading3"/>
      </w:pPr>
      <w:bookmarkStart w:id="30" w:name="header-n318"/>
      <w:r>
        <w:t xml:space="preserve">士用果</w:t>
      </w:r>
      <w:bookmarkEnd w:id="30"/>
    </w:p>
    <w:p>
      <w:pPr>
        <w:numPr>
          <w:numId w:val="1047"/>
          <w:ilvl w:val="0"/>
        </w:numPr>
      </w:pPr>
      <w:r>
        <w:t xml:space="preserve">所谓的士用果，就是指造任何恶业都将与日俱增，世世代代辗转延续漫漫无边的痛苦，恶业越来越向上增长，依此终将漂泊在茫茫无际的轮回之中。</w:t>
      </w:r>
    </w:p>
    <w:p>
      <w:pPr>
        <w:pStyle w:val="Heading2"/>
      </w:pPr>
      <w:bookmarkStart w:id="31" w:name="header-n323"/>
      <w:r>
        <w:t xml:space="preserve">公案</w:t>
      </w:r>
      <w:bookmarkEnd w:id="31"/>
    </w:p>
    <w:p>
      <w:pPr>
        <w:pStyle w:val="Heading3"/>
      </w:pPr>
      <w:bookmarkStart w:id="32" w:name="header-n325"/>
      <w:r>
        <w:t xml:space="preserve">百业经</w:t>
      </w:r>
      <w:bookmarkEnd w:id="32"/>
    </w:p>
    <w:p>
      <w:pPr>
        <w:pStyle w:val="FirstParagraph"/>
      </w:pPr>
      <w:r>
        <w:t xml:space="preserve">-</w:t>
      </w:r>
    </w:p>
    <w:p>
      <w:pPr>
        <w:pStyle w:val="Heading3"/>
      </w:pPr>
      <w:bookmarkStart w:id="33" w:name="header-n327"/>
      <w:r>
        <w:t xml:space="preserve">因果明镜论</w:t>
      </w:r>
      <w:bookmarkEnd w:id="33"/>
    </w:p>
    <w:p>
      <w:pPr>
        <w:pStyle w:val="FirstParagraph"/>
      </w:pPr>
      <w:r>
        <w:t xml:space="preserve">贪心被称为三毒之一，它是众生流转生死、感受痛苦的根源。贪心的生起会引发种种烦恼，造作恶业。比如贪色之心一生，就会牵连而起种种恶心：邪缘未凑，则生幻妄心；勾引无计，则生机械心；少有阻碍，则生嗔恨心；欲情颠倒，则生贪著心；羡人之有，则生嫉妒心；夺人之爱，则生杀害心。所以种种恶业由此生，种种善念从此消。一念之际，关系非小。贪财之心，也是如此。譬如有兄弟两人，各担十斤黄金走在路上，正逢无人之时，兄心想：我为何不将弟杀死，取其黄金，在这旷野之中，无人知道。弟也生起杀兄夺金之心。兄弟各怀恶心，因而彼此之间说话对视，都一反常态。幸好在这种情况下，两人都反省悔悟，他们各自都想：我与禽兽何异，竟为少许黄金忍心加害骨肉兄弟。于是兄弟一起来到泉水边。兄长把黄金投入水中，弟言：“善哉，善哉。”而后弟也弃金于水，兄言：“善哉，善哉。”兄弟互相询问，为何对方说善哉，结果答案都一样：我因黄金而生起不善之心，企图加害，现在将金抛弃，所以说善哉。这是一念贪财之心，利令智昏引发害心的比喻。</w:t>
      </w:r>
    </w:p>
    <w:p>
      <w:pPr>
        <w:pStyle w:val="BodyText"/>
      </w:pPr>
      <w:r>
        <w:t xml:space="preserve"> </w:t>
      </w:r>
      <w:r>
        <w:t xml:space="preserve">恶心的力量不可思议，仅依贪心的意业力就可使人堕入三恶道中，备受痛苦。地狱之苦自不待言，在饿鬼、旁生道里，贪欲者的下场极其悲惨：他们没有衣食，资仰于人，即使是所弃的粪秽，也无人给与、无处得到，如此历经漫长生死。即便以微善之力，得复人身，也极为贫苦下劣，往往饥寒裸露，贫乏穷困，四处求乞也一无所获，纵有纤毫，往往被人剥夺，没有自在享受的权利。</w:t>
      </w:r>
    </w:p>
    <w:p>
      <w:pPr>
        <w:pStyle w:val="BodyText"/>
      </w:pPr>
      <w:r>
        <w:t xml:space="preserve"> </w:t>
      </w:r>
      <w:r>
        <w:t xml:space="preserve">佛在王舍城迦兰陀竹林时，一天，目连在树下见一饿鬼身如焦木，腹如泰山，咽如细针，发如锥刀，缠刺其身，支节之间都起火燃烧。饿鬼渴乏欲死，唇口干焦。当他正想前往河泉时，河泉却顿时变得干涸。假使天降甘雨，但一至身却都变为火焰。目连探问他的前世业缘，饿鬼答道：“我渴乏，不能回答，你自去问佛。”于是目连前往佛所，告以前事，问佛此鬼宿世造何恶业感得如是苦报。</w:t>
      </w:r>
    </w:p>
    <w:p>
      <w:pPr>
        <w:pStyle w:val="BodyText"/>
      </w:pPr>
      <w:r>
        <w:t xml:space="preserve"> </w:t>
      </w:r>
      <w:r>
        <w:t xml:space="preserve">世尊告诉目连：“迦叶佛时，有位沙门行路，极其热渴，正逢一女人在井旁汲水，于是前去乞水。女人说道：‘即使你渴死，也不可能让我舍弃自己的水来送你。’得不到水，沙门只好离去。这女人对于其他乞水的人，同样悭吝不愿施舍。后来命终，她堕在饿鬼道中，此女人就是你所见饿鬼的前身。”</w:t>
      </w:r>
    </w:p>
    <w:p>
      <w:pPr>
        <w:pStyle w:val="BodyText"/>
      </w:pPr>
      <w:r>
        <w:t xml:space="preserve"> </w:t>
      </w:r>
      <w:r>
        <w:t xml:space="preserve">佛在世时，舍卫城有位提婆长者，居家巨富，财产无量，拥有的金银不可计数。提婆虽然富裕，但他性格悭吝，守财不舍。自己舍不得吃、穿，衣食极为粗鄙，但他对妻子、眷属、奴仆以及沙门、婆罗门等从不施舍，而且心生邪见，断自善根。他一生之中没有子女，当他死后，财产全为官家没收。当时波斯匿王前去收其财产。事毕之后，王前往佛所，问佛陀：“提婆长者死后会投生到哪里？”佛告诉王：“提婆长者先集的福报已经享尽，又未造新的善业，且因心中生起邪见、断自善根，命终生在啼哭地狱。”王闻佛所说，流泪白佛：“提婆长者往昔曾作何业，今生生在富家，又因作何恶业，不得享受这极富的生活。”</w:t>
      </w:r>
    </w:p>
    <w:p>
      <w:pPr>
        <w:pStyle w:val="BodyText"/>
      </w:pPr>
      <w:r>
        <w:t xml:space="preserve"> </w:t>
      </w:r>
      <w:r>
        <w:t xml:space="preserve">佛于是对王谈起提婆的往事：</w:t>
      </w:r>
    </w:p>
    <w:p>
      <w:pPr>
        <w:pStyle w:val="BodyText"/>
      </w:pPr>
      <w:r>
        <w:t xml:space="preserve"> </w:t>
      </w:r>
      <w:r>
        <w:t xml:space="preserve">“过去久远，有迦叶佛，在佛入涅槃后，提婆长者当时出生在舍卫国，作一位农家的子。一天，有辟支佛来乞食，长者便端来食物供养，辟支佛得食后，腾空而去。目睹神迹，长者心中发愿：依此善根，愿我生生世世所生之处，不堕三涂，常多财宝。不久，长者复生后悔，心想：此次所供之食应给奴婢，不应给这秃头沙门。</w:t>
      </w:r>
    </w:p>
    <w:p>
      <w:pPr>
        <w:pStyle w:val="BodyText"/>
      </w:pPr>
      <w:r>
        <w:t xml:space="preserve"> </w:t>
      </w:r>
      <w:r>
        <w:t xml:space="preserve">“提婆长者由于过去供养辟支佛饮食，凭借发愿力，所生之处多诸财宝，无所乏少，因他布施后又生后悔心，所以虽然‘富贵’，但自己却不能享受，而且悭吝守护，自己不吃不穿，也不肯施予他人。所以智者闻此因缘，如有财物，应当布施，不要悭吝。施时应以至诚心亲手奉献，施后应当欢喜，莫生后悔心，能够这样布施，必得大福报。”</w:t>
      </w:r>
    </w:p>
    <w:p>
      <w:pPr>
        <w:pStyle w:val="BodyText"/>
      </w:pPr>
      <w:r>
        <w:t xml:space="preserve"> </w:t>
      </w:r>
      <w:r>
        <w:t xml:space="preserve">悭贪把众生带入一个悲哀的饿鬼世界，这个世界由悭贪的业所画成，尽管境界的变现多种多样，但始终都有一种同样的色调，就象不论是江河水还是大海水，它的本性永远是湿的一样，悭贪的果报永远与贫乏相连，由悭贪所描绘的世界总是呈现着一幕幕封阻、逼迫、冷落、绝望的景象。这里时时刻刻都可以感受到一种伤害的力量在摧残着众生的身心：百年不闻浆水之名，滴水难咽，过喉成火，肺腑炽燃，茅肢难撑城郭之腹，夏月炎炎，冬日阴冷，碧水干涸，绿树朽枯……是谁将饿鬼众生置于如此绝望的境地？真正的元凶就是我们自己的贪心，并没有其他的作害者，这里显现的一切内身、外境的不悦意境界都是源于它的力量。</w:t>
      </w:r>
    </w:p>
    <w:p>
      <w:pPr>
        <w:pStyle w:val="BodyText"/>
      </w:pPr>
      <w:r>
        <w:t xml:space="preserve"> </w:t>
      </w:r>
      <w:r>
        <w:t xml:space="preserve">看看外障饿鬼的遭遇：他们始终处在饥渴难耐的状态中，四处寻觅食物，由于迷乱的显现，有时看见远方有茂盛的果树林，于是满怀希望地努力蹒跚前行，等到近前时，果树已成一株株枯朽的焦木。诸如此类的情形时有发生，饿鬼的命运注定了他们无论怎样历尽艰辛寻找食物，总是徒劳无益，一无所获。</w:t>
      </w:r>
    </w:p>
    <w:p>
      <w:pPr>
        <w:pStyle w:val="BodyText"/>
      </w:pPr>
      <w:r>
        <w:t xml:space="preserve"> </w:t>
      </w:r>
      <w:r>
        <w:t xml:space="preserve">其实每个饿鬼时时都在渴求食物，但没有福报的缘故，以这悭贪的业障永远也不可能现前衣食丰足、所欲随愿的境界。否则，因果律即成错乱，而这永无可能。所以要想超脱这个饥渴的饿鬼世界，只有向内净除悭贪的业障，方有可能。想在外境上找出路，只是南辕北辙，必定无济于事。</w:t>
      </w:r>
    </w:p>
    <w:p>
      <w:pPr>
        <w:pStyle w:val="BodyText"/>
      </w:pPr>
      <w:r>
        <w:t xml:space="preserve"> </w:t>
      </w:r>
      <w:r>
        <w:t xml:space="preserve">在人间，贪欲者迷乱的心中同样会浮现着种种美好的未来图景，他们也因此而努力追求，为了实现自己的欲望殚精竭力，然而当他们进入到现实的人生之中时，却总是幻想破灭，希望变成失望。可叹世人不知一切安乐都由善业而来，如果没有往昔福德的积累，则纵然是辛勤如山王，也难得点滴的受用。</w:t>
      </w:r>
    </w:p>
    <w:p>
      <w:pPr>
        <w:pStyle w:val="BodyText"/>
      </w:pPr>
      <w:r>
        <w:t xml:space="preserve"> </w:t>
      </w:r>
      <w:r>
        <w:t xml:space="preserve">人的一生福报享受，多由宿业所定，丰约穷通，乃命中注定。纵似运用智谋得来，也是时运已至，并不是依此智谋而另有所获。又贪心妄求，不但无益，且依此贪心恶业反而折福。所以孟子说：“求之有道，得之有命。”六祖说：“一切福田，不离方寸。”</w:t>
      </w:r>
    </w:p>
    <w:p>
      <w:pPr>
        <w:pStyle w:val="BodyText"/>
      </w:pPr>
      <w:r>
        <w:t xml:space="preserve"> </w:t>
      </w:r>
      <w:r>
        <w:t xml:space="preserve">佛在世时有个薄福的婆罗门子，十二岁时，父母把他逐出家门，遂行乞食。一日来到袛桓。佛慈悲地为他摩顶，头发即落，袈裟著身。佛为他取名为罗旬踰。当时共有五部僧，每出分卫5，罗旬踰所在部往往空钵而返。佛敕比丘分食与他，这样多次，目连心想：这样比丘僧都不得食。佛知其意，便与舍利弗一起，使目连和罗旬踰一起，这样各分为一部。佛告目连：“我所在处，你不能来。”目连遂与罗旬踰同行，正欲所至，却见佛与舍利弗恰好在门口，如是历经五百亿国，终不得食。</w:t>
      </w:r>
    </w:p>
    <w:p>
      <w:pPr>
        <w:pStyle w:val="BodyText"/>
      </w:pPr>
      <w:r>
        <w:t xml:space="preserve"> </w:t>
      </w:r>
      <w:r>
        <w:t xml:space="preserve">目连暗想：“我于今日，定不得食。”此时罗旬踰饥饿至极，就在恒河边停下来。目连即到佛所，佛钵中尚有余食，就给目连。目连说：“我现在饥饿至极，吞下须弥尚不饱腹，仅此少饭，怎能饱足？”佛告目连：“但食此饭，勿忧不足。”目连随即吃饭，饭食已饱，钵中却不见减。舍利弗当时挂念道：“罗旬踰现在仍未得食，一定非常饥苦。”于是白佛：“愿乞余饭与罗旬踰。”佛即告言：“我并非吝惜此饭，但罗旬踰以宿业果报不应得食。你如不信，可以给他。”于是舍利弗拿饭给他，罗旬踰得后刚想进食，钵却入地百丈。舍利弗以道力将钵找到还给罗旬踰，罗旬踰正欲进食，又不慎钵覆将饭撒于水中。这时罗旬踰还坐，定心自想：“我每次与比丘同去乞食，都只能空钵而返。佛赐饭给我，又钵覆饭撒，这都是往昔的罪报，应当承受。”此后罗旬踰思维，结解垢除，得罗汉道，随即食土而般涅槃。</w:t>
      </w:r>
    </w:p>
    <w:p>
      <w:pPr>
        <w:pStyle w:val="BodyText"/>
      </w:pPr>
      <w:r>
        <w:t xml:space="preserve"> </w:t>
      </w:r>
      <w:r>
        <w:t xml:space="preserve">罗旬踰在过去维卫佛时，常怀悭贪，不肯布施。一次正当吃饭，罗旬踰脱衣布地，恐怕饭粒掉落。有沙门经过其分卫，对罗旬踰说：“当以何相与？”罗旬踰便以手捧土给沙门，沙门祝愿说：“如是愚痴，故当使你早得度脱。”从此久远，辗转生死，直至今日，凡是所在之处，都无从得食。今日得道，仍食土而涅槃。</w:t>
      </w:r>
    </w:p>
    <w:p>
      <w:pPr>
        <w:pStyle w:val="BodyText"/>
      </w:pPr>
      <w:r>
        <w:t xml:space="preserve"> </w:t>
      </w:r>
      <w:r>
        <w:t xml:space="preserve">唐长庆初，新平尉裴璞已死，其外兄华元正客往陇右，路遇到武吏，骑从甚众，原来是裴璞。华元惊喜道：“兄已离人世，何以仍膺武职？”璞答：“我任西川刷掠使，专门司管世间财产的盈缩，世人一饮一啄，莫非前定，何况财产？阴司所籍，世人所获均有限量，越限则被刷掠。刷掠的方式或自耗费，或遭横事，或经商折本，或疾病消散，诸如此类都由我刷掠所管。世间农夫勤劳求粟，商人勤作获财，士勤作得禄，其实只得本分所有，并不增本分所无，如不勤怠懒，连本分也会一并失去。今日你我相遇，也是前定，合计应得白金二斤，如过量给你，又当被掠，所以不敢厚待你。”说完隐没不现。</w:t>
      </w:r>
    </w:p>
    <w:p>
      <w:pPr>
        <w:pStyle w:val="BodyText"/>
      </w:pPr>
      <w:r>
        <w:t xml:space="preserve"> </w:t>
      </w:r>
      <w:r>
        <w:t xml:space="preserve">人道之中本已具足六道的境界，不过受报的轻重不同而已。且看下面人间饿鬼的悲惨遭遇。</w:t>
      </w:r>
    </w:p>
    <w:p>
      <w:pPr>
        <w:pStyle w:val="BodyText"/>
      </w:pPr>
      <w:r>
        <w:t xml:space="preserve"> </w:t>
      </w:r>
      <w:r>
        <w:t xml:space="preserve">佛在世时，舍卫国有位难陀长者，巨富多财，拥有金银珍宝、象马车乘、奴婢仆使、服饰田业，均不可限量。一国之富也无过于此。但难陀虽然处身豪富却无信心，悭贪嫉妒。难陀家门闭七重，他告诉守门人凡是来乞者一律不许入内。其家中庭的上方，安有铁疏笼，惟恐飞鸟啄食谷米。又在四周壁墙下，以胶泥涂抹，防止老鼠穿穴，伤损财物。难陀膝下只有一子，叫栴檀香。临死前，他嘱咐儿子：“我病已无法治愈，我死后，所有的财宝不可浪费、损耗，莫给沙门与婆罗门。如有乞儿前来，一文也莫施舍。这些财物足供七世之用。”说完即气绝身亡。此后，难陀投生在舍卫国一个旃陀罗的家中，生时即双目失明。母亲眼盲，生他时想：“如果是男儿，我今目盲，日后还靠我儿扶侍。”当听到产儿眼盲时，盲母倍感悲伤，泣而说偈：“子盲我亦盲，二俱无两目，遇此衰耗物，益我愁忧苦。”</w:t>
      </w:r>
    </w:p>
    <w:p>
      <w:pPr>
        <w:pStyle w:val="BodyText"/>
      </w:pPr>
      <w:r>
        <w:t xml:space="preserve"> </w:t>
      </w:r>
      <w:r>
        <w:t xml:space="preserve">当盲儿养至八九岁能走路时，盲母交给他一根柱杖和一具食器，并说：“从今往后，你该独立乞讨为生，不要再呆在家里。母亲与你一样盲目，也靠乞讨来济余生。”盲儿从此离家乞讨。一日，他来到栴檀香家的门外。当他立唱盲儿乞讨时，守门人顿时嗔心火起，把他甩入深坑，结果左臂摔折。接着，又是一顿痛打，直打得盲儿头破血流，所乞之食撒了一地。路旁有人看见，十分可怜他，就去告诉盲母。盲母得知后匍匐柱杖赶来，将盲儿抱于膝上，问儿：“你作何事，遭受此苦。”盲儿告母：“我刚才到栴檀香家乞食，遇上恶人将我掷坑痛打。”</w:t>
      </w:r>
    </w:p>
    <w:p>
      <w:pPr>
        <w:pStyle w:val="BodyText"/>
      </w:pPr>
      <w:r>
        <w:t xml:space="preserve"> </w:t>
      </w:r>
      <w:r>
        <w:t xml:space="preserve">当时佛见此事，教诲阿难说：“灾祸！灾祸！难陀长者命终投生为盲妇之子，生盲无目，看他昔日的家业，豪富无量，象马七珍不可称计，如今还能亲自受用吗？难陀长者因为悭贪，今生受此盲报，从此命终将堕阿鼻地狱。”</w:t>
      </w:r>
    </w:p>
    <w:p>
      <w:pPr>
        <w:pStyle w:val="BodyText"/>
      </w:pPr>
      <w:r>
        <w:t xml:space="preserve"> </w:t>
      </w:r>
      <w:r>
        <w:t xml:space="preserve">难陀长者是一个十足的守财奴，一毛不拔，悭吝成性。为护己财，他用尽心机，严密防范，当然使得外贼不能损害自己，可惜他不知道心中另有个烦恼贼——悭贪，使自己由一代巨富转世而沦为极其贫贱盲儿，最终堕入阿鼻地狱。所以在这个世间，真正的怨敌是我们内心的三毒烦恼！</w:t>
      </w:r>
    </w:p>
    <w:p>
      <w:pPr>
        <w:pStyle w:val="Heading1"/>
      </w:pPr>
      <w:bookmarkStart w:id="34" w:name="header-n350"/>
      <w:r>
        <w:t xml:space="preserve">观修思路</w:t>
      </w:r>
      <w:bookmarkEnd w:id="34"/>
    </w:p>
    <w:p>
      <w:pPr>
        <w:pStyle w:val="Heading2"/>
      </w:pPr>
      <w:bookmarkStart w:id="35" w:name="header-n352"/>
      <w:r>
        <w:t xml:space="preserve">前提条件</w:t>
      </w:r>
      <w:bookmarkEnd w:id="35"/>
    </w:p>
    <w:p>
      <w:pPr>
        <w:pStyle w:val="BlockText"/>
        <w:numPr>
          <w:numId w:val="1048"/>
          <w:ilvl w:val="0"/>
        </w:numPr>
      </w:pPr>
      <w:r>
        <w:t xml:space="preserve">前提条件是要坚信因果</w:t>
      </w:r>
    </w:p>
    <w:p>
      <w:pPr>
        <w:pStyle w:val="Heading2"/>
      </w:pPr>
      <w:bookmarkStart w:id="36" w:name="header-n358"/>
      <w:r>
        <w:t xml:space="preserve">三个思维方式</w:t>
      </w:r>
      <w:bookmarkEnd w:id="36"/>
    </w:p>
    <w:p>
      <w:pPr>
        <w:pStyle w:val="Heading3"/>
      </w:pPr>
      <w:bookmarkStart w:id="37" w:name="header-n360"/>
      <w:r>
        <w:t xml:space="preserve">第一阶段</w:t>
      </w:r>
      <w:bookmarkEnd w:id="37"/>
    </w:p>
    <w:p>
      <w:pPr>
        <w:numPr>
          <w:numId w:val="1049"/>
          <w:ilvl w:val="0"/>
        </w:numPr>
      </w:pPr>
      <w:r>
        <w:t xml:space="preserve">了解什么是贪心。思考我做了多少这样的事情，这一年这一月我做过多少次等等，</w:t>
      </w:r>
      <w:r>
        <w:t xml:space="preserve"> </w:t>
      </w:r>
      <w:r>
        <w:t xml:space="preserve">我曾经有没有造过这样的罪，如果这一世没有的话，往昔夙世肯定不会没有</w:t>
      </w:r>
    </w:p>
    <w:p>
      <w:pPr>
        <w:pStyle w:val="Heading3"/>
      </w:pPr>
      <w:bookmarkStart w:id="38" w:name="header-n365"/>
      <w:r>
        <w:t xml:space="preserve">第二阶段 - 思考果报</w:t>
      </w:r>
      <w:bookmarkEnd w:id="38"/>
    </w:p>
    <w:p>
      <w:pPr>
        <w:pStyle w:val="Heading3"/>
      </w:pPr>
      <w:bookmarkStart w:id="39" w:name="header-n367"/>
      <w:r>
        <w:t xml:space="preserve">第三阶段</w:t>
      </w:r>
      <w:bookmarkEnd w:id="39"/>
    </w:p>
    <w:p>
      <w:pPr>
        <w:numPr>
          <w:numId w:val="1050"/>
          <w:ilvl w:val="0"/>
        </w:numPr>
      </w:pPr>
      <w:r>
        <w:t xml:space="preserve">我将来也要承受这样的果报，因为我已经做了这个因，</w:t>
      </w:r>
      <w:r>
        <w:t xml:space="preserve"> </w:t>
      </w:r>
      <w:r>
        <w:t xml:space="preserve">那我怎么办，要应该怎么样去做，我也要承受这样的果报</w:t>
      </w:r>
    </w:p>
    <w:p>
      <w:pPr>
        <w:numPr>
          <w:numId w:val="1050"/>
          <w:ilvl w:val="0"/>
        </w:numPr>
      </w:pPr>
      <w:r>
        <w:t xml:space="preserve">需要和自己连接提来</w:t>
      </w:r>
    </w:p>
    <w:p>
      <w:pPr>
        <w:numPr>
          <w:numId w:val="1050"/>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40" w:name="header-n376"/>
      <w:r>
        <w:t xml:space="preserve">两个观修结果</w:t>
      </w:r>
      <w:bookmarkEnd w:id="40"/>
    </w:p>
    <w:p>
      <w:pPr>
        <w:numPr>
          <w:numId w:val="1051"/>
          <w:ilvl w:val="0"/>
        </w:numPr>
      </w:pPr>
      <w:r>
        <w:t xml:space="preserve">坚定不移的相信贪心的罪过就会有这样子的果报</w:t>
      </w:r>
    </w:p>
    <w:p>
      <w:pPr>
        <w:numPr>
          <w:numId w:val="1051"/>
          <w:ilvl w:val="0"/>
        </w:numPr>
      </w:pPr>
      <w:r>
        <w:t xml:space="preserve">我今生和过去世一定造过很多贪心罪，</w:t>
      </w:r>
      <w:r>
        <w:t xml:space="preserve"> </w:t>
      </w:r>
      <w:r>
        <w:t xml:space="preserve">因缘成熟时一定会受四种果报，</w:t>
      </w:r>
      <w:r>
        <w:t xml:space="preserve"> </w:t>
      </w:r>
      <w:r>
        <w:t xml:space="preserve">因此，我必须下定决心依四力努力忏悔，并且永不再犯。</w:t>
      </w:r>
    </w:p>
    <w:p>
      <w:pPr>
        <w:numPr>
          <w:numId w:val="1052"/>
          <w:ilvl w:val="1"/>
        </w:numPr>
      </w:pPr>
      <w:r>
        <w:t xml:space="preserve">依止力：依止三宝</w:t>
      </w:r>
    </w:p>
    <w:p>
      <w:pPr>
        <w:numPr>
          <w:numId w:val="1052"/>
          <w:ilvl w:val="1"/>
        </w:numPr>
      </w:pPr>
      <w:r>
        <w:t xml:space="preserve">破恶力：后悔，发露忏悔，不覆不藏</w:t>
      </w:r>
    </w:p>
    <w:p>
      <w:pPr>
        <w:numPr>
          <w:numId w:val="1052"/>
          <w:ilvl w:val="1"/>
        </w:numPr>
      </w:pPr>
      <w:r>
        <w:t xml:space="preserve">恢复力：发誓今后不再造</w:t>
      </w:r>
    </w:p>
    <w:p>
      <w:pPr>
        <w:numPr>
          <w:numId w:val="1052"/>
          <w:ilvl w:val="1"/>
        </w:numPr>
      </w:pPr>
      <w:r>
        <w:t xml:space="preserve">对治力：尽力行持善行以对治所造恶业（打坐，持咒，三十五佛忏悔文，百字明）</w:t>
      </w:r>
    </w:p>
    <w:p>
      <w:pPr>
        <w:pStyle w:val="Heading3"/>
      </w:pPr>
      <w:bookmarkStart w:id="41" w:name="header-n392"/>
      <w:r>
        <w:t xml:space="preserve">净障修法文</w:t>
      </w:r>
      <w:bookmarkEnd w:id="41"/>
    </w:p>
    <w:p>
      <w:pPr>
        <w:pStyle w:val="FirstParagraph"/>
      </w:pPr>
      <w:r>
        <w:t xml:space="preserve">3、检查罪业:</w:t>
      </w:r>
    </w:p>
    <w:p>
      <w:pPr>
        <w:pStyle w:val="BodyText"/>
      </w:pPr>
      <w:r>
        <w:t xml:space="preserve">是否有过以下恶心:</w:t>
      </w:r>
      <w:r>
        <w:t xml:space="preserve"> </w:t>
      </w:r>
      <w:r>
        <w:t xml:space="preserve">占人财产之心;</w:t>
      </w:r>
      <w:r>
        <w:t xml:space="preserve"> </w:t>
      </w:r>
      <w:r>
        <w:t xml:space="preserve">贪求供侍之心;</w:t>
      </w:r>
      <w:r>
        <w:t xml:space="preserve"> </w:t>
      </w:r>
      <w:r>
        <w:t xml:space="preserve">贪求恭敬之心;</w:t>
      </w:r>
      <w:r>
        <w:t xml:space="preserve"> </w:t>
      </w:r>
      <w:r>
        <w:t xml:space="preserve">贪求利养之心;</w:t>
      </w:r>
      <w:r>
        <w:t xml:space="preserve"> </w:t>
      </w:r>
      <w:r>
        <w:t xml:space="preserve">炫耀功德、贪图名声之心;</w:t>
      </w:r>
      <w:r>
        <w:t xml:space="preserve"> </w:t>
      </w:r>
      <w:r>
        <w:t xml:space="preserve">贪求天人妙欲之心;</w:t>
      </w:r>
      <w:r>
        <w:t xml:space="preserve"> </w:t>
      </w:r>
      <w:r>
        <w:t xml:space="preserve">贪求权位之心。</w:t>
      </w:r>
      <w:r>
        <w:t xml:space="preserve"> </w:t>
      </w:r>
      <w:r>
        <w:t xml:space="preserve">4、诚心发露</w:t>
      </w:r>
      <w:r>
        <w:t xml:space="preserve"> </w:t>
      </w:r>
      <w:r>
        <w:t xml:space="preserve">5、立誓防护: 心中清晰观想并发愿:今后在任何境缘下，都努力遮止对于财富、名声、恭敬等生起贪欲。纵遇命难不舍此誓言。发愿少欲知足。</w:t>
      </w:r>
    </w:p>
    <w:p>
      <w:pPr>
        <w:pStyle w:val="Heading3"/>
      </w:pPr>
      <w:bookmarkStart w:id="42" w:name="header-n395"/>
      <w:r>
        <w:t xml:space="preserve">因果的奥秘--同行等流果</w:t>
      </w:r>
      <w:bookmarkEnd w:id="42"/>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1"/>
      </w:pPr>
      <w:bookmarkStart w:id="43" w:name="header-n397"/>
      <w:r>
        <w:t xml:space="preserve">参考资料</w:t>
      </w:r>
      <w:bookmarkEnd w:id="43"/>
    </w:p>
    <w:p>
      <w:pPr>
        <w:pStyle w:val="Heading1"/>
      </w:pPr>
      <w:bookmarkStart w:id="44" w:name="header-n399"/>
      <w:r>
        <w:t xml:space="preserve">大圆满前行</w:t>
      </w:r>
      <w:bookmarkEnd w:id="44"/>
    </w:p>
    <w:p>
      <w:pPr>
        <w:pStyle w:val="Heading1"/>
      </w:pPr>
      <w:bookmarkStart w:id="45" w:name="header-n401"/>
      <w:r>
        <w:t xml:space="preserve">前行广释</w:t>
      </w:r>
      <w:bookmarkEnd w:id="45"/>
    </w:p>
    <w:p>
      <w:pPr>
        <w:pStyle w:val="FirstParagraph"/>
      </w:pPr>
      <w:r>
        <w:t xml:space="preserve"> </w:t>
      </w:r>
    </w:p>
    <w:p>
      <w:pPr>
        <w:pStyle w:val="Heading1"/>
      </w:pPr>
      <w:bookmarkStart w:id="46" w:name="header-n403"/>
      <w:r>
        <w:t xml:space="preserve">前行广释第64节课</w:t>
      </w:r>
      <w:bookmarkEnd w:id="46"/>
    </w:p>
    <w:p>
      <w:pPr>
        <w:pStyle w:val="FirstParagraph"/>
      </w:pPr>
      <w:r>
        <w:t xml:space="preserve">思考题</w:t>
      </w:r>
    </w:p>
    <w:p>
      <w:pPr>
        <w:pStyle w:val="BodyText"/>
      </w:pPr>
      <w:r>
        <w:t xml:space="preserve">252、意恶业分为哪几种？请一一说明。其分别会导致什么过患？</w:t>
      </w:r>
    </w:p>
    <w:p>
      <w:pPr>
        <w:pStyle w:val="BodyText"/>
      </w:pPr>
      <w:r>
        <w:t xml:space="preserve">253、众生的邪见无量无边，归纳起来可摄于哪两种邪见中？请详细说明各自的定义。为什么说它不是正见？</w:t>
      </w:r>
    </w:p>
    <w:p>
      <w:pPr>
        <w:pStyle w:val="BodyText"/>
      </w:pPr>
      <w:r>
        <w:t xml:space="preserve">254、在对待其他宗教的问题上，我们应持哪种态度？若想在别人面前成立前世后世、因果不虚的道理，前提必须要树立什么观点？请说明理由。</w:t>
      </w:r>
    </w:p>
    <w:p>
      <w:pPr>
        <w:pStyle w:val="BodyText"/>
      </w:pPr>
      <w:r>
        <w:t xml:space="preserve">255、为什么说在十不善业中，杀生和邪见最为严重？你对此有何体会？</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大圆满前行》的“因果不虚”中，正在讲十不善业。前面介绍了身体、语言的不善业，今天开始讲意不善业。</w:t>
      </w:r>
    </w:p>
    <w:p>
      <w:pPr>
        <w:pStyle w:val="BodyText"/>
      </w:pPr>
      <w:r>
        <w:t xml:space="preserve">戊三（意恶业）分三：一、贪心；二、害心；三、邪见。</w:t>
      </w:r>
    </w:p>
    <w:p>
      <w:pPr>
        <w:pStyle w:val="Heading2"/>
      </w:pPr>
      <w:bookmarkStart w:id="47" w:name="header-n417"/>
      <w:r>
        <w:t xml:space="preserve">己一、贪心</w:t>
      </w:r>
      <w:bookmarkEnd w:id="47"/>
    </w:p>
    <w:p>
      <w:pPr>
        <w:pStyle w:val="FirstParagraph"/>
      </w:pPr>
      <w:r>
        <w:t xml:space="preserve">在日常生活中，对于特别喜欢的他人财物，心里打着“这财物为我所有该多好”的如意算盘，并且三番五次地思量：“我用什么办法才能将它弄到手呢？”诸如此类凡对别人的财物生起谋求之心，都是属于贪心。</w:t>
      </w:r>
    </w:p>
    <w:p>
      <w:pPr>
        <w:pStyle w:val="BodyText"/>
      </w:pPr>
      <w:r>
        <w:t xml:space="preserve">比如，你自己没有轿车，看到别人开着豪华轿车，心里就特别羡慕，很想把它据为己有；或者，见别人房子装修得特别华丽，自己却没有这种条件，就很想把这个房子变成自己的；或者，看别人存了很多钱，千方百计想把这些装进自己腰包，这些都是贪心。</w:t>
      </w:r>
    </w:p>
    <w:p>
      <w:pPr>
        <w:pStyle w:val="BodyText"/>
      </w:pPr>
      <w:r>
        <w:t xml:space="preserve">当然，从广义上讲，贪人、贪法、贪财物，均属于贪心的范畴，但此处的贪心，主要是从贪财的角度宣说的。这种烦恼，一般人不认为是罪业，反而觉得自己有追求，是种上进的表现。但实际上，人若有了这种贪心，则很容易堕入地狱。诚如《正法念处经》所言：“贪心甚为恶，令人到地狱。”因此，我们以后看到别人的财物，尽量不要生起贪念，而应该替他感到欢喜，麦彭仁波切在《君规教言论》中也说：“无论他人财多少，勿生贪心当欢喜。”否则，贪心太重的人，纵然拥有一点财产，最终也很容易失坏。</w:t>
      </w:r>
    </w:p>
    <w:p>
      <w:pPr>
        <w:pStyle w:val="BodyText"/>
      </w:pPr>
      <w:r>
        <w:t xml:space="preserve">记得《毗奈耶经》中有一则公案</w:t>
      </w:r>
      <w:hyperlink w:anchor="X520340e00af4339475dc2a55d7e0ae28cccaca2">
        <w:r>
          <w:rPr>
            <w:rStyle w:val="Hyperlink"/>
          </w:rPr>
          <w:t xml:space="preserve">[1]</w:t>
        </w:r>
      </w:hyperlink>
      <w:r>
        <w:t xml:space="preserve">：从前有个人，生了一个相貌端严的女儿。女儿长大后，父亲就过世了，转生为鹅王。女儿没有父亲之后，生活日益贫穷，感受了很多痛苦。鹅王见此，每天飞到宝洲衔一颗宝珠，早晨放在女儿家门口。女儿发现后，以吝啬心一直不舍得用，日积月累，就攒了不少宝珠。有一天，她不禁怀疑：“这些宝珠到底是谁给我的？”于是就一早起来，躲在门后观察，结果发现是鹅王送的。女儿心想：“它每天都送一颗宝珠，那肚子里可能还藏着很多，我要想办法把它抓住，这样就会有更多宝珠了。”随后她马上布网，准备抓它。鹅王见女儿不知恩图报，反而还恩将仇报，于是便展翅飞走了，再也没有回来。一位天人见后，专门说了个偈颂：“不应作多贪，贪是罪恶事，若作多贪者，所获皆散失。”</w:t>
      </w:r>
    </w:p>
    <w:p>
      <w:pPr>
        <w:pStyle w:val="BodyText"/>
      </w:pPr>
      <w:r>
        <w:t xml:space="preserve">所以，在这个世间上，相续中有贪心的人，就算拥有再多钱财，也始终有种贫穷感，不会有真正的快乐。《佛所行赞》中说得非常好：“富而不知足，是亦为贫苦；虽贫而知足，是则第一富。”腰缠万贯的人倘若不知足，天天贪得无厌，这也是一种贫苦；身无分文的穷人如果有了满足感，那就是世界上的第一富翁。</w:t>
      </w:r>
    </w:p>
    <w:p>
      <w:pPr>
        <w:pStyle w:val="BodyText"/>
      </w:pPr>
      <w:r>
        <w:t xml:space="preserve">学院有些修行人，生活特别简朴，不管是穿的衣服、吃的食物、用的资具，全都极其简单，这些给他带来的是什么？是自在、快乐。而有些世间人对佛理一无所知，虽然拥有的钱财富可敌国，可心里还是空空荡荡，一直不能满足。所以，如果不能调整心态，想完全依赖物质来满足自己、充实自己，确实有非常大的困难。</w:t>
      </w:r>
    </w:p>
    <w:p>
      <w:pPr>
        <w:pStyle w:val="BodyText"/>
      </w:pPr>
      <w:r>
        <w:t xml:space="preserve">因此，我们务必要认识到，内心中的快乐、智慧，远远超过外在的一切财富。尽管物质可以偶尔带来快乐，但却不能从根本上解决痛苦。佛教为什么又叫“内明学”？就是因为它属于内在的智慧，不像其他学问只研究外在的东西，只能解决部分问题，而佛教却可以解除所有烦恼，这样一来，内心有了证悟的话，世界就会变得格外美好。</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根本说一切有部苾刍尼毘奈耶》云：“古昔，于婆罗痆斯城中有一金宝作师，娶妻未久，遂诞一女，容仪端正，颜色超绝，甚可爱乐。女年长大，其父命过，遂生鹅趣，得为鹅王。女受贫苦，甚大艰辛。父为鹅王忆前生事，作心观女。若为存济，遂见贫穷，受诸苦恼。恋爱女故，飞往宝洲，衔一宝珠，于晨朝时置女门下。女收宝珠，遂深藏举。鹅王如是，每且常送。女亦收藏，竟不费用。如是其女，有多宝珠，念曰：谁与我珠？即于后夜侧门伺候，遂见鹅来，便作是念：此鹅身中并是宝藏，每来门首弃一而去，作何方便我当捉得总取宝珠？为求鹅故，密张罗网。鹅王见网，作如是念：此罪恶物，不识恩情，而欲害我。便即飞，更不重来。天说颂曰：不应作多贪，贪是罪恶事，若作多贪者，所获皆散失，汝今为捉鹅，宝珠便断绝。”</w:t>
      </w:r>
    </w:p>
    <w:p>
      <w:pPr>
        <w:pStyle w:val="Heading1"/>
      </w:pPr>
      <w:bookmarkStart w:id="48" w:name="header-n427"/>
      <w:r>
        <w:t xml:space="preserve">前行广释第65节课</w:t>
      </w:r>
      <w:bookmarkEnd w:id="48"/>
    </w:p>
    <w:p>
      <w:pPr>
        <w:pStyle w:val="FirstParagraph"/>
      </w:pPr>
      <w:r>
        <w:t xml:space="preserve">思考题</w:t>
      </w:r>
    </w:p>
    <w:p>
      <w:pPr>
        <w:pStyle w:val="BodyText"/>
      </w:pPr>
      <w:r>
        <w:t xml:space="preserve">256、十不善业的异熟果是什么？它有哪两种划分方式？</w:t>
      </w:r>
    </w:p>
    <w:p>
      <w:pPr>
        <w:pStyle w:val="BodyText"/>
      </w:pPr>
      <w:r>
        <w:t xml:space="preserve">257、现在许多人肆无忌惮地造恶业，不择手段地赚钱，从而获得了不错的名利，那么这种现象是否有违因果规律？请说明理由。</w:t>
      </w:r>
    </w:p>
    <w:p>
      <w:pPr>
        <w:pStyle w:val="BodyText"/>
      </w:pPr>
      <w:r>
        <w:t xml:space="preserve">258、什么是同行等流果？什么是感受等流果？请举例说明二者的差别。</w:t>
      </w:r>
    </w:p>
    <w:p>
      <w:pPr>
        <w:pStyle w:val="BodyText"/>
      </w:pPr>
      <w:r>
        <w:t xml:space="preserve">259、杀生、不与取的感受等流果分别是什么？你从自他身上能发现这些规律吗？</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戊四（十不善业之果）分四：一、异熟果；二、等流果；三、增上果；四、士用果。</w:t>
      </w:r>
    </w:p>
    <w:p>
      <w:pPr>
        <w:pStyle w:val="BodyText"/>
      </w:pPr>
      <w:r>
        <w:t xml:space="preserve">十不善业中的每一种，都有四种果报，即异熟果、等流果、增上果、士用果。下面具体给大家作个介绍。</w:t>
      </w:r>
    </w:p>
    <w:p>
      <w:pPr>
        <w:pStyle w:val="BodyText"/>
      </w:pPr>
      <w:r>
        <w:t xml:space="preserve">其实因果的道理非常重要。现在很多人对此一窍不通，做好多事情都违背因果，以至于今生极其苦恼，来世在无量劫中也会感受痛苦。因此，作为一个学佛的人，在所有窍诀中，首先要对“善有善报、恶有恶报”之理有坚定不移的信心。否则，很多人从小没灌输过这种观念，长大之后对三世因果有严重怀疑，甚至产生颠倒之见，更有甚者还肆意诋毁，这是相当可怕的！</w:t>
      </w:r>
    </w:p>
    <w:p>
      <w:pPr>
        <w:pStyle w:val="BodyText"/>
      </w:pPr>
      <w:r>
        <w:t xml:space="preserve">要知道，你诋毁因果只不过是自己见解错误，但古往今来真正能颠覆因果道理的，无论是科学工作者还是修行人，到目前为止一个也没有。有些人虽然不相信，但也仅仅是一种怀疑，根本无法举出颠扑不破的证据来。你们在座的有些人，从小因受环境、教育的影响，对三世因果始终半信半疑，甚至在最关键的时候，对因果并不那么确信，致使所有修行前功尽弃、功亏一篑，这是十分可惜的。作为一个有头脑的人，理应用最深细的观察力进行分析，倘若找不出任何漏洞，你应该对此心服口服，明白只是自己智慧浅薄而已。</w:t>
      </w:r>
    </w:p>
    <w:p>
      <w:pPr>
        <w:pStyle w:val="BodyText"/>
      </w:pPr>
      <w:r>
        <w:t xml:space="preserve">前面已经宣讲了十不善业的道理，这对当前社会来讲非常重要。今天我们要阐述的是：十不善业造了以后，将会产生怎样的果？而且这种果势必会出现，愚痴者、邪见者不信的话，最终只能是亲身去感受它的苦报。</w:t>
      </w:r>
    </w:p>
    <w:p>
      <w:pPr>
        <w:pStyle w:val="BodyText"/>
      </w:pPr>
      <w:r>
        <w:t xml:space="preserve">下面介绍一下这四种果：</w:t>
      </w:r>
    </w:p>
    <w:p>
      <w:pPr>
        <w:pStyle w:val="Heading2"/>
      </w:pPr>
      <w:bookmarkStart w:id="49" w:name="header-n445"/>
      <w:r>
        <w:t xml:space="preserve">己一、异熟果</w:t>
      </w:r>
      <w:bookmarkEnd w:id="49"/>
    </w:p>
    <w:p>
      <w:pPr>
        <w:pStyle w:val="FirstParagraph"/>
      </w:pPr>
      <w:r>
        <w:t xml:space="preserve">十不善业中不论是杀生、偷盗、邪淫、妄语、绮语等任何一种，假如是以嗔心所导致，就会堕入地狱；如果是在贪心驱使下造成的，将会生为饿鬼；若是在痴心状态中进行的，则会转为旁生。因此，贪嗔痴这三种烦恼，能令众生分别堕入三恶趣，龙猛菩萨在《中观宝鬘论》中亦云：“由贪转饿鬼，以嗔引地狱，痴多成旁生，相反得人天。”</w:t>
      </w:r>
    </w:p>
    <w:p>
      <w:pPr>
        <w:pStyle w:val="BodyText"/>
      </w:pPr>
      <w:r>
        <w:t xml:space="preserve">另外，《本事经》也说过：“具足贪嗔痴，无智见明慧，定不能解脱，生老病死等。”具有贪嗔痴的人，由于没有智慧现见万法真相，故无法摆脱生老病死的痛苦。反过来说，此经又云：“远离贪嗔痴，具智见明慧，决定能解脱，生老病死等。”远离贪嗔痴的人，由于以智慧现见了万法真相，故一定能解脱生老病死的痛苦。</w:t>
      </w:r>
    </w:p>
    <w:p>
      <w:pPr>
        <w:pStyle w:val="BodyText"/>
      </w:pPr>
      <w:r>
        <w:t xml:space="preserve">所以，贪嗔痴烦恼严重的话，比如你今天嗔恨心特别猛烈，发作时间也很长，那如果没有忏悔清净，其异熟果必会成熟于三恶趣中。所谓“异熟果”，就是指不同的因最后成熟的一种果报。汉地《宗镜录》也专门讲了，异因成熟一果，如种子不同的苦因产生一种苦果，种子不同的甜因产生一种甜果，这即是异熟果的体性。</w:t>
      </w:r>
    </w:p>
    <w:p>
      <w:pPr>
        <w:pStyle w:val="BodyText"/>
      </w:pPr>
      <w:r>
        <w:t xml:space="preserve">其实众生堕入三恶趣，除了三毒牵引之外，还有一种说法是：按照烦恼的粗重程度及动机大小，恶业也可分为上中下三品：上品恶业是指贪嗔痴全部具足、极其粗重，并且长期积累，以这样的滔天罪恶会下堕地狱；造中品恶业的人会投身饿鬼；积累下品恶业的人则转为旁生。</w:t>
      </w:r>
    </w:p>
    <w:p>
      <w:pPr>
        <w:pStyle w:val="BodyText"/>
      </w:pPr>
      <w:r>
        <w:t xml:space="preserve">因此，造了什么样的业，就一定会感受它的果报。《大宝积经》中也说：“众生造善恶，如影恒逐形。”众生造的善业也好、恶业也罢，会像影子一样始终跟着自己，果报即便没有马上现前，但到了一定时候，相应的苦乐也定会无欺产生。</w:t>
      </w:r>
    </w:p>
    <w:p>
      <w:pPr>
        <w:pStyle w:val="BodyText"/>
      </w:pPr>
      <w:r>
        <w:t xml:space="preserve">然而，现在许多具邪见者不懂这个道理，认为造恶业是获得金钱、快乐的途径，这种想法很不正确。要知道，造恶业的人所感受的快乐，是他以前行善的果报，就像一个农夫现在没有种庄稼，甚至将田地全部毁坏了，可是他上一年所积累的粮食，足够享用一段时间了。表面上看来他虽然丰衣足食、吃穿不愁，可是未来的资粮无法积累，眼前这些享用完了也就没有了。</w:t>
      </w:r>
    </w:p>
    <w:p>
      <w:pPr>
        <w:pStyle w:val="BodyText"/>
      </w:pPr>
      <w:r>
        <w:t xml:space="preserve">所以，业果的成熟，如《亲友书》中所说</w:t>
      </w:r>
      <w:hyperlink w:anchor="X520340e00af4339475dc2a55d7e0ae28cccaca2">
        <w:r>
          <w:rPr>
            <w:rStyle w:val="Hyperlink"/>
          </w:rPr>
          <w:t xml:space="preserve">[1]</w:t>
        </w:r>
      </w:hyperlink>
      <w:r>
        <w:t xml:space="preserve">，除了极个别情况以外，一般而言，并非像用刀割身体马上出血一样，今天造了业就今天成熟，而是需要一定的时间。这种因果道理，大家务必要弄明白，同时也应通过各方面来学习，否则，不承认因果的话，就会如《涅槃经》所言：“不见后世，无恶不造。”所作所为会相当可怕。</w:t>
      </w:r>
    </w:p>
    <w:p>
      <w:pPr>
        <w:pStyle w:val="BodyText"/>
      </w:pPr>
      <w:r>
        <w:t xml:space="preserve">当然，最细微的因果，不要说我们凡夫人，就连阿罗汉也很难通达。记得《大智度论》中有个公案说：一次，佛陀和舍利子在祇园精舍附近经行，忽见老鹰在追逐一只鸽子，鸽子吓得惊慌飞逃，于是飞到佛陀身边躲藏。佛陀经行的身影覆在鸽子身上时，它顿时变得很安静，身体也不哆嗦了，内心也不恐惧了。佛陀再向前行走，舍利子的身影移到鸽子身上时，鸽子依然战栗不已、怖畏如故。</w:t>
      </w:r>
    </w:p>
    <w:p>
      <w:pPr>
        <w:pStyle w:val="BodyText"/>
      </w:pPr>
      <w:r>
        <w:t xml:space="preserve">舍利子见此，就问佛陀：“我和您一样都灭尽了三毒烦恼，为什么您的身影盖覆鸽身时，它便无声无息、不再恐怖，而我的身影覆上鸽子，它却仍然惶恐如初呢？”佛陀回答：“这是因为你三毒已除，但细微的习气还没有断尽。”</w:t>
      </w:r>
    </w:p>
    <w:p>
      <w:pPr>
        <w:pStyle w:val="BodyText"/>
      </w:pPr>
      <w:r>
        <w:t xml:space="preserve">佛陀又指着鸽子说：“你看看这鸽子的宿世因缘吧，它失却人身转为鸽身已有几世了？”舍利子即用神通开始观察，结果发现在八万大劫中，这鸽子连续不断地一直转生为鸽子，看不出最早以前到底是什么。然后舍利子又观察它后世会投生为什么，发现在未来八万大劫中，它仍是连续当鸽子，看不出何时才能解脱。</w:t>
      </w:r>
    </w:p>
    <w:p>
      <w:pPr>
        <w:pStyle w:val="BodyText"/>
      </w:pPr>
      <w:r>
        <w:t xml:space="preserve">于是他就询问佛陀，佛陀以无碍的智慧告诉他：“这鸽子在恒河沙数的大劫中，会一直转为鸽身。罪业灭尽后才投生为人，经过五百世才能遇到佛法，并逐渐获得解脱……</w:t>
      </w:r>
      <w:hyperlink w:anchor="X6437ca940ff76cf9f39fa8402b3f12a81ea026f">
        <w:r>
          <w:rPr>
            <w:rStyle w:val="Hyperlink"/>
          </w:rPr>
          <w:t xml:space="preserve">[2]</w:t>
        </w:r>
      </w:hyperlink>
      <w:r>
        <w:t xml:space="preserve">”</w:t>
      </w:r>
    </w:p>
    <w:p>
      <w:pPr>
        <w:pStyle w:val="BodyText"/>
      </w:pPr>
      <w:r>
        <w:t xml:space="preserve">可见，对于特别深细的因果，阿罗汉都难以一一描述其前因后果，我们凡夫就更不用说了。现在世间上有些人，经常喜欢信口开河：“你现今所感受的一切，是前世什么什么果报。”这种现象，大家应该要谨慎。阿罗汉对因果都无法彻见的话，凡夫的分别念又能推测到什么程度，每个人应该心里有数。</w:t>
      </w:r>
    </w:p>
    <w:p>
      <w:pPr>
        <w:pStyle w:val="BodyText"/>
      </w:pPr>
      <w:r>
        <w:t xml:space="preserve">概而言之，十不善业的异熟果，就是指造三毒恶业会堕入三恶趣，这一点大家要清楚。</w:t>
      </w:r>
    </w:p>
    <w:p>
      <w:pPr>
        <w:pStyle w:val="Heading2"/>
      </w:pPr>
      <w:bookmarkStart w:id="50" w:name="header-n459"/>
      <w:r>
        <w:t xml:space="preserve">己二（等流果）分二：一、同行等流果；二、感受等流果</w:t>
      </w:r>
      <w:bookmarkEnd w:id="50"/>
    </w:p>
    <w:p>
      <w:pPr>
        <w:pStyle w:val="FirstParagraph"/>
      </w:pPr>
      <w:r>
        <w:t xml:space="preserve">所谓等流果，是指以异熟果的牵引在地狱、饿鬼、旁生中受苦之后，解脱出来获得人身时所感受的报应。</w:t>
      </w:r>
    </w:p>
    <w:p>
      <w:pPr>
        <w:pStyle w:val="BodyText"/>
      </w:pPr>
      <w:r>
        <w:t xml:space="preserve">当然，不仅仅是人会感受等流果，包括恶趣众生，也会感受这样的果报。例如，有些旁生前世喜欢杀生的话，以等流果所感，这一世也喜欢杀生；有些旁生前世爱吃草、不害其他众生的话，即生中也会有类似的习气。</w:t>
      </w:r>
    </w:p>
    <w:p>
      <w:pPr>
        <w:pStyle w:val="BodyText"/>
      </w:pPr>
      <w:r>
        <w:t xml:space="preserve">其实在藏文中，“等流果”的意思是果相似于因，造了什么样的因，便会产生什么样的果。《入阿毗达磨论》中也说：“果似因故，说名为‘等’。从因生故，复说为‘流’。”因此，果和因非常相似，果是从因出生，像甜种子产生甜果、苦种子产生苦果，这样的因果关系就叫等流果。</w:t>
      </w:r>
    </w:p>
    <w:p>
      <w:pPr>
        <w:pStyle w:val="BodyText"/>
      </w:pPr>
      <w:r>
        <w:t xml:space="preserve">但不管是什么样的因果关系，大家都要记住一点：你造了因以后，果肯定会现前，这没有任何怀疑。《百业经》中常会提到：“纵经百千劫，所作业不亡，因缘会遇时，果报还自受。”《福盖正行所集经》</w:t>
      </w:r>
      <w:hyperlink w:anchor="Xcde7911f4b53f46b8b46522509350ecd4b84a37">
        <w:r>
          <w:rPr>
            <w:rStyle w:val="Hyperlink"/>
          </w:rPr>
          <w:t xml:space="preserve">[3]</w:t>
        </w:r>
      </w:hyperlink>
      <w:r>
        <w:t xml:space="preserve">中也有个类似的教证说：“设经无量劫，彼业不能坏，果报成熟时，众生决定受。”所以，众生所造的业无论过多久，都绝对不会耗尽，一旦因缘成熟，果报定会亲自感受。这些道理，我们若用智慧去好好观察，其实对因果也很容易生起定解。</w:t>
      </w:r>
    </w:p>
    <w:p>
      <w:pPr>
        <w:pStyle w:val="BodyText"/>
      </w:pPr>
      <w:r>
        <w:t xml:space="preserve">下面接着讲：等流果分为同行等流果、感受等流果两种。</w:t>
      </w:r>
    </w:p>
    <w:p>
      <w:pPr>
        <w:pStyle w:val="Heading2"/>
      </w:pPr>
      <w:bookmarkStart w:id="51" w:name="header-n465"/>
      <w:r>
        <w:t xml:space="preserve">庚一、同行等流果</w:t>
      </w:r>
      <w:bookmarkEnd w:id="51"/>
    </w:p>
    <w:p>
      <w:pPr>
        <w:pStyle w:val="FirstParagraph"/>
      </w:pPr>
      <w:r>
        <w:t xml:space="preserve">同行等流果，就是指今世与前世所造的业相同，前世你喜欢造什么业，今世在行为上也是如此。</w:t>
      </w:r>
    </w:p>
    <w:p>
      <w:pPr>
        <w:pStyle w:val="BodyText"/>
      </w:pPr>
      <w:r>
        <w:t xml:space="preserve">如《萨婆多毗尼毗婆沙》中讲过</w:t>
      </w:r>
      <w:hyperlink w:anchor="Xc7463b5d37d9bca931fec5864cabded241e37ba">
        <w:r>
          <w:rPr>
            <w:rStyle w:val="Hyperlink"/>
          </w:rPr>
          <w:t xml:space="preserve">[4]</w:t>
        </w:r>
      </w:hyperlink>
      <w:r>
        <w:t xml:space="preserve">，牛主尊者前世常投生为牛，故今世长有两个喉咙，吃饭时像牛一样反刍；有个比丘走路经常蹦蹦跳跳，因为他前世是只猴子；还有个比丘，虽然已得圣者果位，但却经常喜欢照镜子，原因是他前世当过妓女。</w:t>
      </w:r>
    </w:p>
    <w:p>
      <w:pPr>
        <w:pStyle w:val="BodyText"/>
      </w:pPr>
      <w:r>
        <w:t xml:space="preserve">可见，众生今生的爱好、习惯，完全是源自过去的习气。如果往昔以杀业为生，即生就会也喜欢杀生；假如前世以不与取为业，那今生也会喜欢偷盗。所以，有些人在孩提时代一见虫蝇便杀害，这也是在感受前世荼毒生灵的等流果。</w:t>
      </w:r>
    </w:p>
    <w:p>
      <w:pPr>
        <w:pStyle w:val="BodyText"/>
      </w:pPr>
      <w:r>
        <w:t xml:space="preserve">从幼年时起，人们由于受各自业力所感，就会表现出明显的不同，纵然是一母所生的兄弟姐妹，也是有的喜欢跳舞唱歌，有的喜欢残杀众生，有的喜欢偷鸡摸狗，有的对此毫无兴趣而热衷于行善积福。每个人的习性之所以如此有差异，皆是前世旧习的惯性所致。</w:t>
      </w:r>
    </w:p>
    <w:p>
      <w:pPr>
        <w:pStyle w:val="BodyText"/>
      </w:pPr>
      <w:r>
        <w:t xml:space="preserve">比如，藏地的单比尼玛仁波切，8岁就能将《入行论》讲得十分精彩。华智仁波切见后，感慨地说：“直品单比尼玛8岁为人宣讲佛法，看来宁玛巴的教法正值辉煌期，前途无量！”</w:t>
      </w:r>
    </w:p>
    <w:p>
      <w:pPr>
        <w:pStyle w:val="BodyText"/>
      </w:pPr>
      <w:r>
        <w:t xml:space="preserve">大家熟悉的歌手邓丽君，也是从小就酷爱唱歌。当时台湾听收音机是一般人的主要娱乐，邓丽君经常跟着学唱歌，再难的歌听几遍就会了，不到10岁，就拿下了黄梅调比赛的冠军。</w:t>
      </w:r>
    </w:p>
    <w:p>
      <w:pPr>
        <w:pStyle w:val="BodyText"/>
      </w:pPr>
      <w:r>
        <w:t xml:space="preserve">还有我以前去云南时，当地人特别佩服跳孔雀舞的杨丽萍。听说她从记事起就爱跳舞，平时可以跟一朵白云学，可以观察一只小蚂蚁看它们怎么动，还有蜻蜓点水、孔雀开屏，大自然中的一切，都能激发她的创作灵感。如今她喜欢跳度母舞，我觉得这样非常好，否则，一辈子都模仿孔雀等动物的话，来世会变成什么也很难说。</w:t>
      </w:r>
    </w:p>
    <w:p>
      <w:pPr>
        <w:pStyle w:val="BodyText"/>
      </w:pPr>
      <w:r>
        <w:t xml:space="preserve">其实演艺圈中有善根的人，经常会遇到一些给众生种下善根的节目，能结上这样的缘。而没有善根福报、业力深重的人，所编出来的歌舞直接或间接会损害很多人，甚至他已离开人世好久了，其作品仍有这种影响力，人们一看到、一听到，就会不断生起猛火般的贪心、嗔心、痴心。这可能也跟每个人的因缘和发愿有关系。</w:t>
      </w:r>
    </w:p>
    <w:p>
      <w:pPr>
        <w:pStyle w:val="BodyText"/>
      </w:pPr>
      <w:r>
        <w:t xml:space="preserve">刚才所讲的这些行为，实际上都是源于前世的习气。有些人从小就喜欢善法，而有些人一干坏事，眼睛便睁得大大的，让他读书、行善就特别苦恼；有些人天生就爱闻思修行，对善法功德一听就生信，而有些人相续中遍满邪见，对善法没有半点意乐……这些不同习性的根源是什么？就是各自的同行等流果。</w:t>
      </w:r>
    </w:p>
    <w:p>
      <w:pPr>
        <w:pStyle w:val="BodyText"/>
      </w:pPr>
      <w:r>
        <w:t xml:space="preserve">我家乡那边有个老乡，不知道是什么原因，在我小时候就常说出家人的过失，每次一说起这个，他的嘴巴能说会道，一个小小的问题也一直放大，让很多人听得津津有味，并且对此信以为真。而一讲起出家人的功德、善法的功德，以前他特别反对，现在虽不敢反对了，但一直三缄其口、默然不语。有时我故意在他面前说出家人多么好，可他听了以后，一点感觉都没有。所以，一个人前世怎么样，从今生中也看得出来。</w:t>
      </w:r>
    </w:p>
    <w:p>
      <w:pPr>
        <w:pStyle w:val="BodyText"/>
      </w:pPr>
      <w:r>
        <w:t xml:space="preserve">佛经亦云：“过去生何处，当视今此身；未来生何处，当视今此身。”你过去是好人还是坏人，看看今生就清楚了：如果你今生对善法有信心、对恶法很厌恶，前世肯定是行持善法的人；反之，假如你今生一提起恶法便兴致勃勃，讲起善法就兴趣索然，则说明你前世的“专业”是搞恶业的。所以，你用不着去找有神通的人打卦，问自己的前世是什么，只要看看今生的言行举止，就会明白往昔到底是什么人了。同样，你来世会怎么样，从今生中也看得出来：倘若你天天行持善法、做功德，来世必定越来越光明、越来越快乐，相反，则会不断地感受痛苦。</w:t>
      </w:r>
    </w:p>
    <w:p>
      <w:pPr>
        <w:pStyle w:val="BodyText"/>
      </w:pPr>
      <w:r>
        <w:t xml:space="preserve">关于感受同行等流果，包括动物也是如此。比如，鹞鹰、豺狼喜爱杀生，老鼠擅长偷盗，这都是源于往昔的同行等流果。因此，不管是什么众生，今生的行为跟前世有着密不可分的关系。比如法王如意宝降生时，刚一落地就口诵文殊心咒，这说明他前世与文殊菩萨有不共的因缘。此外，缅甸有个小女孩，只要看见飞机、听到它的声音，就吓得尖声惊叫，这是因为她前世是个日本军人，后在缅甸被飞机炸死了。</w:t>
      </w:r>
    </w:p>
    <w:p>
      <w:pPr>
        <w:pStyle w:val="BodyText"/>
      </w:pPr>
      <w:r>
        <w:t xml:space="preserve">因此，了知这些道理之后，我们应对因果生起坚定的信心。假如你实在生不起信心，则不妨在有智慧的人面前提出疑惑，并举出充分的理由进行驳斥。不过我想，你可能只是不明白的地方比较多而已，若想真正驳倒因果的存在，这是绝对不可能的。</w:t>
      </w:r>
    </w:p>
    <w:p>
      <w:pPr>
        <w:pStyle w:val="BodyText"/>
      </w:pPr>
      <w:r>
        <w:t xml:space="preserve">总之，因果的这些基本道理，是特别重要的窍诀，你若对这些关键问题产生邪见，那么所得的法再高、再深、再妙，自己也不一定受益。现在很多人特别喜欢求大法，虽然我对此并不反对，但你的基础如果不稳，连个因果正见都没有，对善恶有报也怀疑，那就算修持的窍诀再殊胜，也不过是冰上建筑，不可能维持很长时间。</w:t>
      </w:r>
    </w:p>
    <w:p>
      <w:pPr>
        <w:pStyle w:val="BodyText"/>
      </w:pPr>
      <w:r>
        <w:t xml:space="preserve">所以，我们现在最关键的是什么？就是要打好佛教基础。否则，如果没有因果正见，不懂生死轮回，也不了解宏观、微观的佛教世界，佛教的最深教言肯定无法接受。哪怕你已经得到了这些，但就像狮子乳无法用陶器盛一样，法器不合格的话，里面倒的甘露再美味，恐怕对自他也不会有利。因此，在这个问题上，希望各位要详细观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亲友书》云：“有者所造诸罪业，纵未即时如刀砍，然死降临头上时，罪业之果必现前。”</w:t>
      </w:r>
    </w:p>
    <w:p>
      <w:pPr>
        <w:pStyle w:val="BodyText"/>
      </w:pPr>
      <w:hyperlink w:anchor="Xdb012f494882bd833ea7650e4af4d38bac1a960">
        <w:r>
          <w:rPr>
            <w:rStyle w:val="Hyperlink"/>
          </w:rPr>
          <w:t xml:space="preserve">[2]</w:t>
        </w:r>
      </w:hyperlink>
      <w:r>
        <w:t xml:space="preserve"> </w:t>
      </w:r>
      <w:r>
        <w:t xml:space="preserve">《大智度论》中，佛告舍利弗：“此鸽除诸声闻辟支佛所知齐限。复于恒河沙等大劫中常作鸽身，罪讫得出，轮转五道中后得为人，经五百世中乃得利根。是时有佛度无量阿僧祇众生，然后入无余涅槃，遗法在世是人作五戒优婆塞，从比丘闻赞佛功德，于是初发心愿欲作佛。然后于三阿僧祇劫，行六波罗蜜，十地具足得作佛，度无量众生已而入无余涅槃。”</w:t>
      </w:r>
    </w:p>
    <w:p>
      <w:pPr>
        <w:pStyle w:val="BodyText"/>
      </w:pPr>
      <w:hyperlink w:anchor="Xb51abea7302c61fc18123dc67c0baf0e05994fc">
        <w:r>
          <w:rPr>
            <w:rStyle w:val="Hyperlink"/>
          </w:rPr>
          <w:t xml:space="preserve">[3]</w:t>
        </w:r>
      </w:hyperlink>
      <w:r>
        <w:t xml:space="preserve"> </w:t>
      </w:r>
      <w:r>
        <w:t xml:space="preserve">《福盖正行所集经》：十二卷。龙树集，宋代日称等译。收于《大正藏》第三十二册。内容辑录能成就福德覆身之诸正行法。本经以布施、持戒为中心而修行诸德之见解中，未见龙树所说中道之空思想、大乘思想。</w:t>
      </w:r>
    </w:p>
    <w:p>
      <w:pPr>
        <w:pStyle w:val="BodyText"/>
      </w:pPr>
      <w:hyperlink w:anchor="Xdb28357a7416e771c4626aa7d498b75e3682c3f">
        <w:r>
          <w:rPr>
            <w:rStyle w:val="Hyperlink"/>
          </w:rPr>
          <w:t xml:space="preserve">[4]</w:t>
        </w:r>
      </w:hyperlink>
      <w:r>
        <w:t xml:space="preserve"> </w:t>
      </w:r>
      <w:r>
        <w:t xml:space="preserve">《萨婆多毘尼毘婆沙》云：“佛习气尽，二乘习气不尽。如牛齝比丘常作牛齝，以世世牛中来故；如一比丘，虽得漏尽而常以镜自照，以世世从淫女中来故；如一比丘常跳棚踯阁，以世世猕猴中来故。”</w:t>
      </w:r>
    </w:p>
    <w:p>
      <w:pPr>
        <w:pStyle w:val="Heading1"/>
      </w:pPr>
      <w:bookmarkStart w:id="52" w:name="header-n486"/>
      <w:r>
        <w:t xml:space="preserve">前行广释第66课</w:t>
      </w:r>
      <w:bookmarkEnd w:id="52"/>
    </w:p>
    <w:p>
      <w:pPr>
        <w:pStyle w:val="Heading2"/>
      </w:pPr>
      <w:bookmarkStart w:id="53" w:name="header-n488"/>
      <w:r>
        <w:t xml:space="preserve">庚二、感受等流果</w:t>
      </w:r>
      <w:bookmarkEnd w:id="53"/>
    </w:p>
    <w:p>
      <w:pPr>
        <w:pStyle w:val="FirstParagraph"/>
      </w:pPr>
      <w:r>
        <w:t xml:space="preserve">十不善业中的每一种，都有两种感受等流果。</w:t>
      </w:r>
    </w:p>
    <w:p>
      <w:pPr>
        <w:pStyle w:val="BodyText"/>
      </w:pPr>
      <w:r>
        <w:rPr>
          <w:b/>
        </w:rPr>
        <w:t xml:space="preserve">贪心：</w:t>
      </w:r>
      <w:r>
        <w:t xml:space="preserve">前世贪心重的人，今生会感得凡事不能称心如意，经常事与愿违，遭遇不幸。《华严经》云：“贪欲之罪……若生人中，得二种果报：一者多欲；二者无有厌足。”</w:t>
      </w:r>
    </w:p>
    <w:p>
      <w:pPr>
        <w:pStyle w:val="BodyText"/>
      </w:pPr>
      <w:r>
        <w:t xml:space="preserve">《正法念处经》中也说：“多欲大恶疮，若生于心中，其人贪欲故，昼夜不得乐。”什么意思呢？贪欲就像一个大恶疮，如果生在你心里，那无论是贪人还是贪财，白天晚上都不会快乐，晚上睡也睡不着，白天也会过得很痛苦。而且对贪心重的人来说，就算金银财宝、各种资具如雨般降下，他也不会感到满足。《中阿含经》云：“天雨妙珍宝，欲者无厌足，欲苦无有乐，慧者应当知。”所以，具有智慧的人理应了知，欲妙只能带来痛苦，绝不会有快乐可言。故我们不要每天拼命地希求钱财，而应尽量住于知足少欲的生活中。</w:t>
      </w:r>
    </w:p>
    <w:p>
      <w:pPr>
        <w:pStyle w:val="Heading1"/>
      </w:pPr>
      <w:bookmarkStart w:id="54" w:name="header-n492"/>
      <w:r>
        <w:t xml:space="preserve">前行广释第67课</w:t>
      </w:r>
      <w:bookmarkEnd w:id="54"/>
    </w:p>
    <w:p>
      <w:pPr>
        <w:pStyle w:val="FirstParagraph"/>
      </w:pPr>
      <w:r>
        <w:t xml:space="preserve">《大圆满前行》这部论典，内容非常丰富，学起来也是非常大的工程。对我来讲，能圆满传授这部论典，是毕生中最重要的一件大事；对你们而言，最好也能听受圆满，前面的如果没有听全，希望通过光盘、法本来补上，后面部分只要你有信心、有决心，善始善终应该没有问题。只有这样，对终生修行才会创造一个很好的缘起。</w:t>
      </w:r>
    </w:p>
    <w:p>
      <w:pPr>
        <w:pStyle w:val="BodyText"/>
      </w:pPr>
      <w:r>
        <w:t xml:space="preserve">同时，大家在听受的过程中，心必须要专注，最好是以欢喜心、恭敬心认真谛听。假如实在没有这样的心态，行为也一定要如理如法，否则，你听了再多法也没用。佛陀在经中曾言：“不恭敬者勿说法。”可见，听法完全是自由的，有恭敬心、欢喜心就可以听，但如果没有的话，则不应该给他讲法。</w:t>
      </w:r>
    </w:p>
    <w:p>
      <w:pPr>
        <w:pStyle w:val="BodyText"/>
      </w:pPr>
      <w:r>
        <w:t xml:space="preserve">我们学院里的道友，因为长年闻思的缘故，听法的习气、行为比较不错，但极个别城市里的人，似乎没有这种概念，他们在看光盘的过程中，经常随便上卫生间、打电话、发信息、吃东西……其实，听法时最多是可以喝点水，除此之外，一切世间行为都应该放下。城市里的人虽然很忙，有很多琐事，但一堂课充其量只有一个小时，这么短的时间你都不能关机，让心静下来的话，那学法就成了一种表面形象。所以，大家以后不管听什么课，都要尽量如理如法，不能只是虚有其表——今天来、明天不来，或者前半节课来、后半节课不来，这都是对因果不重视的态度，今后一定要逐渐改正过来。</w:t>
      </w:r>
    </w:p>
    <w:p>
      <w:pPr>
        <w:pStyle w:val="BodyText"/>
      </w:pPr>
      <w:r>
        <w:t xml:space="preserve">当然，如今大多数人还是很不错的。以前我去城市里给人讲课时，一见到下面人的行为，就感到特别悲伤。但这几年来，通过网络、光盘的弘法作用，不少人已对闻法的基本威仪有所了知，许多行为也变得如法了，这是很让人欣慰的。然而还是有极少数人，在闻法时存在一些小问题，他们可能是不了解闻法规律；可能是过去虽然了解，但现在已经忘了；还可能是中间产生一些烦恼所致……不管怎么样，大家在闻法过程中，一定要尽可能地如理如法。</w:t>
      </w:r>
    </w:p>
    <w:p>
      <w:pPr>
        <w:pStyle w:val="BodyText"/>
      </w:pPr>
      <w:r>
        <w:t xml:space="preserve">下面继续讲“十不善业之果”。前面讲完了异熟果、等流果，今天是讲增上果。</w:t>
      </w:r>
    </w:p>
    <w:p>
      <w:pPr>
        <w:pStyle w:val="Heading2"/>
      </w:pPr>
      <w:bookmarkStart w:id="55" w:name="header-n498"/>
      <w:r>
        <w:t xml:space="preserve">己三、增上果</w:t>
      </w:r>
      <w:bookmarkEnd w:id="55"/>
    </w:p>
    <w:p>
      <w:pPr>
        <w:pStyle w:val="FirstParagraph"/>
      </w:pPr>
      <w:r>
        <w:t xml:space="preserve">增上果，是指造业后成熟在外境上的报应。</w:t>
      </w:r>
    </w:p>
    <w:p>
      <w:pPr>
        <w:pStyle w:val="BodyText"/>
      </w:pPr>
      <w:r>
        <w:t xml:space="preserve">当然，它的意思并不是说，自己所造的业会成熟在外境的地水火风上，而是指业力对外境所产生的作用。就拿监狱来讲，它可以说是犯法的这群人以罪业形成的环境，但并不是指他们犯法之后，罪业就成熟于外境的监狱上了，自相续不必承受任何果报。《增一阿含经》亦云：“由十恶之本，外物衰耗，何况内法？”由此可见，造了十种不善业后，外在的环境是会受到影响的。</w:t>
      </w:r>
    </w:p>
    <w:p>
      <w:pPr>
        <w:pStyle w:val="BodyText"/>
      </w:pPr>
      <w:r>
        <w:t xml:space="preserve">其实，我们现在的器世界，也是以众生共业而形成的。《俱舍论》中讲“先前有情如色界……”时说过，在初劫的时候，人类跟色界众生一样，身体自然发光，根本不需要饮食，但后来由于贪执地味乃至财物，内心慢慢变得越来越坏，外境也随之每况愈下、日益恶劣。所以，内心和外境之间是互相起作用的。一个人的内心若产生极大痛苦，那么在他的眼中，外境也会变得特别丑恶，这是一种自然规律。</w:t>
      </w:r>
    </w:p>
    <w:p>
      <w:pPr>
        <w:pStyle w:val="BodyText"/>
      </w:pPr>
      <w:r>
        <w:t xml:space="preserve">此处所讲的增上果，主要是侧重于外境上的报应，亦即业力与外境产生一种相应关系。那么十不善业的增上果，分别是什么样的呢？</w:t>
      </w:r>
    </w:p>
    <w:p>
      <w:pPr>
        <w:pStyle w:val="BodyText"/>
      </w:pPr>
      <w:r>
        <w:rPr>
          <w:b/>
        </w:rPr>
        <w:t xml:space="preserve">贪心：</w:t>
      </w:r>
      <w:r>
        <w:t xml:space="preserve">以贪心感得，将来的生处庄稼荒芜、地时恶劣的痛苦层出不穷。就像非洲有些地方，好多孩子连穿的衣服都没有，地里庄稼也不生长，种种疾病、战争此起彼伏。</w:t>
      </w:r>
    </w:p>
    <w:p>
      <w:pPr>
        <w:pStyle w:val="BodyText"/>
      </w:pPr>
      <w:r>
        <w:t xml:space="preserve">以上讲了十不善业的增上果。当然还有许多其他果报，甚至有人听法时对法义不感兴趣，《大集经》</w:t>
      </w:r>
      <w:hyperlink w:anchor="X520340e00af4339475dc2a55d7e0ae28cccaca2">
        <w:r>
          <w:rPr>
            <w:rStyle w:val="Hyperlink"/>
          </w:rPr>
          <w:t xml:space="preserve">[1]</w:t>
        </w:r>
      </w:hyperlink>
      <w:r>
        <w:t xml:space="preserve">中说也是造十不善业所致，如云：“造十不善业，少福无供养，法味不纯厚，行法心亦薄。”意思是，造了十不善业的人没有福报，得不到任何供养。尤其是听闻佛法之后，根本感受不到它的味道，在行持佛法的过程中，心的力量也极其薄弱。</w:t>
      </w:r>
    </w:p>
    <w:p>
      <w:pPr>
        <w:pStyle w:val="BodyText"/>
      </w:pPr>
      <w:r>
        <w:t xml:space="preserve">昨前天在考试时，我就想起了这个教证。有些道友背诵的时候，这个论也能背、那个论也能背，而且笔考、讲考都可以参加，讲的时候也不是夸夸其谈，确实是法已融入了自心，完全感受到了佛法的味道。这是什么原因呢？不用问别人，就是自己往昔行持十善的果报。而有些人虽然对此很羡慕，但一会儿生起邪见了，一会儿身体不行了，一会儿心情不好了，然后对这个道友生嗔心、对那个道友生嗔心，这即是前世造过十不善业的缘故。</w:t>
      </w:r>
    </w:p>
    <w:p>
      <w:pPr>
        <w:pStyle w:val="BodyText"/>
      </w:pPr>
      <w:r>
        <w:t xml:space="preserve">我原来也讲过吧，差不多在十年前，我去南方某个城市看病，当时有个小护士，天天都板着一张脸，态度极其恶劣。护士长说她不高兴是有原因的，因为某人没给她打电话。但因为别人不给她打电话，她就天天把气撒在我身上，每次给我打针时，使劲地把针扎进去，然后推得特别快，几秒钟就拔出来了，这种行为特别让人难受。现在我一想起她的面孔，还是有点害怕，但也没办法，在她的境界中，整个世界好像都是阴暗的。</w:t>
      </w:r>
    </w:p>
    <w:p>
      <w:pPr>
        <w:pStyle w:val="BodyText"/>
      </w:pPr>
      <w:r>
        <w:t xml:space="preserve">所以，一个人的心态对外境会起很大作用。比如你行持十善，心情快乐，环境就会变得优美柔和；但假如你内心十分痛苦，那么即使身处天堂，也会觉得外境很丑陋，这就是一种增上果。</w:t>
      </w:r>
    </w:p>
    <w:p>
      <w:pPr>
        <w:pStyle w:val="BodyText"/>
      </w:pPr>
      <w:r>
        <w:t xml:space="preserve">此外，如今世间天灾人祸频频不断，也是人们造十不善业的增上果所致。虽然有些专家认为，现在各种灾难层出不穷，是因为“地球进入了活跃期”，但这是不懂佛理的一种论调。实际上这几年来，一会儿是汶川地震、智利地震、海地地震、玉树地震，一会儿是西南五省大旱，一会儿南方发生洪水，一会儿某地出现矿难……这都是什么原因造成的？就是人们天天杀盗淫妄造不善业，以此恶业所感，自然会影响外在的环境。</w:t>
      </w:r>
    </w:p>
    <w:p>
      <w:pPr>
        <w:pStyle w:val="BodyText"/>
      </w:pPr>
      <w:r>
        <w:t xml:space="preserve">美国前副总统戈尔，曾就全球的环境问题，写过一本书叫《不愿面对的真相》，以此给他带来了“诺贝尔和平奖”的殊荣。他在书中向人类提出忠告：“全球暖化的问题必须解决，我们不能放任一部分人自私自利、畅所欲为地破坏环境。保护地球、拯救地球，不再是科学或政治上的议题，而是道德的议题、心灵环保的议题。”</w:t>
      </w:r>
    </w:p>
    <w:p>
      <w:pPr>
        <w:pStyle w:val="BodyText"/>
      </w:pPr>
      <w:r>
        <w:t xml:space="preserve">他认为人类道德对环境保护有一定关系，但这只说到了一部分，并没有真正地深入。要知道，只有全世界的人行持善法，各种灾难才有办法避免、挽救。但遗憾的是，现在人疯狂般地造十不善业，根本不知行善为何物。所以，当前对人们开展十善教育，制止十不善业，这一点相当重要。</w:t>
      </w:r>
    </w:p>
    <w:p>
      <w:pPr>
        <w:pStyle w:val="BodyText"/>
      </w:pPr>
      <w:r>
        <w:t xml:space="preserve">有一次，我给一些中学、大学的师生开示时，特别强调了作为知识分子，要懂得十不善业的危害，以及造十善业的功德，否则，连这个都不懂的话，根本谈不上是真正善良的人。其实现在许多学校，若能学习《十善业道经》</w:t>
      </w:r>
      <w:hyperlink w:anchor="X6437ca940ff76cf9f39fa8402b3f12a81ea026f">
        <w:r>
          <w:rPr>
            <w:rStyle w:val="Hyperlink"/>
          </w:rPr>
          <w:t xml:space="preserve">[2]</w:t>
        </w:r>
      </w:hyperlink>
      <w:r>
        <w:t xml:space="preserve">，我觉得是很好的。以前有些法师也强调过这部经典，后来我看了一下，发现内容并不是很多，十善的每一个也不是讲得很详细，主要阐述了离十恶而修十善会有哪些功德。这个道理，各个学校、家庭务必要掌握。前不久，我专门给有些学生和老师一个一个考试，问他们什么叫“十善”。不然，你从学校毕业之后，若连十善都说不明白，那想变成对人类有利益的人是不可能的。因此，大家一定要把这些关键问题搞清楚！</w:t>
      </w:r>
    </w:p>
    <w:p>
      <w:pPr>
        <w:pStyle w:val="Heading2"/>
      </w:pPr>
      <w:bookmarkStart w:id="56" w:name="header-n512"/>
      <w:r>
        <w:t xml:space="preserve">己四、士用果</w:t>
      </w:r>
      <w:bookmarkEnd w:id="56"/>
    </w:p>
    <w:p>
      <w:pPr>
        <w:pStyle w:val="FirstParagraph"/>
      </w:pPr>
      <w:r>
        <w:t xml:space="preserve">所谓的士用果，《小乘阿毗达磨》和《大乘阿毗达磨》中都讲了，“士”指士夫，“用”指功用，合在一起就是士夫使用工具造作的各类事情，如农夫耕耘而得庄稼，商人经营而获利润，工匠用技艺而成器物。同样，一个人杀生的话，身口意因缘聚合之后，断了众生的命根，成熟了一个果报，这就像陶师做陶器一样，需要一定的功用才能成就，故称为“士用果”。</w:t>
      </w:r>
    </w:p>
    <w:p>
      <w:pPr>
        <w:pStyle w:val="BodyText"/>
      </w:pPr>
      <w:r>
        <w:t xml:space="preserve">不过，《前行》对此的解释略有不同。它不仅是指士夫以功用做这件事，而且还强调不管你造的是善业、恶业，如果没有进行中断，增长率会非常高。就如同把钱存在银行里，存的时间越长，利息越高一样，我们造了恶业之后，倘若没以忏悔来尽快对治，那么随着时间流逝，成熟的果报将与日俱增，痛苦会世世代代辗转蔓延。比如《百业经》中有个居士，他嗔骂僧众像跛子一样坐在法座上，天天由自己进行供养，以此恶业而于五百世中生为跛子。可见，造了一刹那恶业的话，最终的果报不可思议，假如没有忏悔清净，恶业就会越来越增长，依此终将漂泊在茫茫轮回中，永无出期。</w:t>
      </w:r>
    </w:p>
    <w:p>
      <w:pPr>
        <w:pStyle w:val="BodyText"/>
      </w:pPr>
      <w:r>
        <w:t xml:space="preserve">这以上介绍完了十不善业。希望在座各位首先一定要懂得这些道理，然后对照自己进行观察，一个个与之划清界限。否则，一旦造了这些恶业，就像服毒后迟早会发作一样，苦果早晚都会成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大集经》：六十卷，北凉昙无谶等译。全称《大方等大集经》，乃大集部诸经之汇编，今收于《大正藏》第十三册。系佛陀于成道后第十六年，集十方佛刹诸菩萨及天龙鬼神等，为彼宣说十六大悲、三十二业等甚深法藏；以大乘六波罗蜜法与诸法性空为主要内容，兼含密教说法及陀罗尼与梵天等诸天护法之事。除“空”之思想以外，尚富浓厚之密教色彩。</w:t>
      </w:r>
    </w:p>
    <w:p>
      <w:pPr>
        <w:pStyle w:val="BodyText"/>
      </w:pPr>
      <w:hyperlink w:anchor="Xdb012f494882bd833ea7650e4af4d38bac1a960">
        <w:r>
          <w:rPr>
            <w:rStyle w:val="Hyperlink"/>
          </w:rPr>
          <w:t xml:space="preserve">[2]</w:t>
        </w:r>
      </w:hyperlink>
      <w:r>
        <w:t xml:space="preserve"> </w:t>
      </w:r>
      <w:r>
        <w:t xml:space="preserve">《十善业道经》：全一卷，唐代实叉难陀译，收于《大正藏》第十五册。系佛在龙宫为娑伽罗龙王所说，内容为有关十善业之功德。本经为《海龙王经》中十德六度品之抄译，北宋施护所译之《佛为娑伽罗龙王所说大乘经》为其同本异译。</w:t>
      </w:r>
    </w:p>
    <w:p>
      <w:pPr>
        <w:pStyle w:val="Heading1"/>
      </w:pPr>
      <w:bookmarkStart w:id="57" w:name="header-n520"/>
      <w:r>
        <w:t xml:space="preserve">前行广释生西法师辅导</w:t>
      </w:r>
      <w:bookmarkEnd w:id="57"/>
    </w:p>
    <w:p>
      <w:pPr>
        <w:pStyle w:val="FirstParagraph"/>
      </w:pPr>
      <w:r>
        <w:t xml:space="preserve"> </w:t>
      </w:r>
    </w:p>
    <w:p>
      <w:pPr>
        <w:pStyle w:val="Heading2"/>
      </w:pPr>
      <w:bookmarkStart w:id="58" w:name="header-n522"/>
      <w:r>
        <w:t xml:space="preserve">《前行广释》第64课辅导资料</w:t>
      </w:r>
      <w:bookmarkEnd w:id="58"/>
    </w:p>
    <w:p>
      <w:pPr>
        <w:pStyle w:val="FirstParagraph"/>
      </w:pPr>
      <w:r>
        <w:t xml:space="preserve">为度化一切众生请大家发无上的菩提心！发了菩提心之后今天我们继续一起学习《前行引导文》。</w:t>
      </w:r>
      <w:r>
        <w:t xml:space="preserve"> </w:t>
      </w:r>
      <w:r>
        <w:t xml:space="preserve">《前行引导文》帮助我们的心趋向于真实的觉悟，也就是心上的觉悟。现在我们的心属于迷惑的状态，没有了知真实义，而把不真实的执为真实，这个叫迷惑。怎么样打破呢？就是要认识它的本性。</w:t>
      </w:r>
      <w:r>
        <w:t xml:space="preserve"> </w:t>
      </w:r>
      <w:r>
        <w:t xml:space="preserve">道理上而言，认识它的本性就可以打破迷惑，因为迷惑不真实。没有看到和了解到真实，这个安立为迷惑。如果要打破迷惑，从方法来讲，第一可以缘迷惑本身观察，“这个是迷惑的，如何如何”。同时要了解迷惑的本性到底是怎么样的？了知它的本性更为直接，因为知道真实状况，虚假的东西就自然消亡了。这个更为真实，但是难度也更大。</w:t>
      </w:r>
      <w:r>
        <w:t xml:space="preserve"> </w:t>
      </w:r>
      <w:r>
        <w:t xml:space="preserve">我们在修行和认知心的本性时，佛法当中有两种途径。第一种是早期的途径，缘迷惑的心本身做一些修改和调整。把我们迷惑的心从很恶劣调整到比较贤善的状态，在此基础上逐渐把贤善的心修持达到它的本性。这个就是在前行或者初级阶段的时候，我们需要做的准备。</w:t>
      </w:r>
      <w:r>
        <w:t xml:space="preserve"> </w:t>
      </w:r>
      <w:r>
        <w:t xml:space="preserve">还有一种是中观、如来藏或者密法当中的观点，讲的核心就是心的本性到底是怎么样的。中观告诉我们，“它的本性是空性的”；三转法轮告诉我们，“心的本性就是如来藏，具有像佛一样的功德”；密宗当中告诉我们，“心的本性是等净无二的”。不管怎么说，这些都是属于了义的。</w:t>
      </w:r>
      <w:r>
        <w:t xml:space="preserve"> </w:t>
      </w:r>
      <w:r>
        <w:t xml:space="preserve">我们从见解上要知道，起心动念的心属于客尘、迷惑的状态。它不是心性，而是迷惑染污之后的一种呈现。现在乃至于我们没有达到它的本性之前，我们所有的起心动念都没有离开迷惑。只不过在迷惑当中有一些特别恶劣，错得离谱。就是缘轮回产生耽著，产生强烈的贪、嗔、痴，认为“我实有”等等。这些属于迷惑心当中轮回的根源，恶趣的源泉。另一种迷惑的心,是知道一切轮回不可贪恋，缘轮回的众生发菩提心。这些都是在迷惑的心上面做一些改正和调整，但是并不究竟。单单缘这个没办法真实地祛除迷惑，因为不知道它的本源。</w:t>
      </w:r>
      <w:r>
        <w:t xml:space="preserve"> </w:t>
      </w:r>
      <w:r>
        <w:t xml:space="preserve">以前讲过的比喻：我们已经把花绳看成了蛇。其实就是一条绳子，而我们把它错误地认为是一条蛇。缘蛇产生了很多分别念和认知，或者依靠蛇为基础引生了很多的习气和执著，这一切都是从蛇的基础出发而产生的。我们首先缘蛇觉得很可怕，或是觉得很可爱，或者怎么样，这就是很离谱的执著、迷乱。后来我们认为蛇并不那么可爱，它有很多过患。然后我们逐渐在分别心上面做调整，生善心，做一些善行，为了后世不堕恶趣持很多戒律等。这是缘蛇为基础做很多调整，有没有用呢？当然有用。相比最离谱的迷乱分别来讲，要好很多。</w:t>
      </w:r>
      <w:r>
        <w:t xml:space="preserve"> </w:t>
      </w:r>
      <w:r>
        <w:t xml:space="preserve">在整个迷惑的状态当中，现在我们整个心识、轮回都是类似于蛇的状态。我们所有的起心动念都是以轮回的心为基础而引发出来的，恶、善,作善行,作调整,人格贤善，遵守法规，乃至于磕头和放生等。这一切都是基于我们认为迷乱状态存在做的一些调整。但不管怎么调整，还是在蛇的状态中。在轮回当中，如果没有真实地趋入于它的本性，我们做的所有的修行有没有利益呢？肯定有。也许是以后解脱的因，但是不能成为根本的、真实的、直接的因。</w:t>
      </w:r>
      <w:r>
        <w:t xml:space="preserve"> </w:t>
      </w:r>
      <w:r>
        <w:t xml:space="preserve">哪一天你终于知道了蛇其实并不存在，那就不一样了，本质就不同了。不是缘蛇下功夫，而开始知道它的本性——蛇是不存在的，相当于中观的空性一样。我们知道这一切的心，一切的迷乱的轮回并不存在。而后我们就知道蛇并不存在，其实是一条绳子。这时就真实地了知并直达它的本源了，所谓的蛇的本性到底是什么？蛇空是它的本性，绳子也是它的本性。</w:t>
      </w:r>
      <w:r>
        <w:t xml:space="preserve"> </w:t>
      </w:r>
      <w:r>
        <w:t xml:space="preserve">当我们知道绳子时，蛇空就在这个上面——蛇本来就不存在。当真正了知这一点的时候，我们就不再从蛇上面下功夫了，就能直探它的本源，帮助我们打破以前很长时间缘蛇的一种执著，或者缘蛇产生的种种苦乐。这方面就慢慢跟它说再见了，这是一种真实的直接的因。什么时候我们的修行不再是为了今生或者后世过得好，不再是为了获得一些功德，而是真正地了知一切本来是空性的，或者心的本性是如来藏、佛性。这时就开始真实地进入到打破迷乱的修行。</w:t>
      </w:r>
      <w:r>
        <w:t xml:space="preserve"> </w:t>
      </w:r>
      <w:r>
        <w:t xml:space="preserve">这一切都是一样的。要引导我们的心趋向于解脱道，第一是缘过患，轮回、迷乱的心上面的法我们做一些修行调整；第二个是知道它的本性、本源，这都是使我们的心觉悟之道。知道它的本源很直接，但是难度也很大，为什么呢？因为当我们说心不存在，心是佛性的时候，有几个人能够接受，相信这种观点呢？我们说，“心是没有的，不存在的，“我”没有，其实我们是“佛”。很少有人能够对这个产生定解、起修、然后相应，调伏自己的烦恼。但是如果告诉他们轮回是有过患的，很多人就能够接受。这是相应于我们无始以来习惯了的轮回思想,以此作为趋入点慢慢引导就可以。</w:t>
      </w:r>
      <w:r>
        <w:t xml:space="preserve"> </w:t>
      </w:r>
      <w:r>
        <w:t xml:space="preserve">两方面都要有，第一个就是最直接的直探本性的教义，我们要学、要闻思、要观修。另外能够相应于我们分别心可以实际操作、实行、理解的，这个对我们来讲也很重要。我们不要把这个当成了义，而要知道只是个方便。虽然不了义，但是必须要经过，而且在经过时不能执为实有。这是我们在学佛过程当中需要有的认知，这个认知对我们来讲很重要。如果这样认知之后，我们不会执著于现在所做的善法是实有的，因为它必定相应于蛇的状态。我们也不能认为它究竟是绳子，所以现在缘蛇做的东西不需要。这也是错的，为什么？因为毕竟现在我们还是处在蛇的迷乱状态中，要完全把这个抛开而直达本性，我们现在还做不到。</w:t>
      </w:r>
      <w:r>
        <w:t xml:space="preserve"> </w:t>
      </w:r>
      <w:r>
        <w:t xml:space="preserve">两方面都要有，这就是有些地方讲世俗谛和胜义谛，以及方便、方便生都需要，同等重要的观点。我们在修行和抉择见解的时候也是一样。前行当中的这些法，都在说轮回的过患，业因果等，这些是我们的心迷乱以后，基于迷乱状态做的一些调整。但是这个调整只是过渡，就像桥梁一样，它不究竟。不究竟就不依靠吗？不是。如果说桥不究竟干脆我不过了，那也不行。虽然不究竟，但是还要依靠它，这就是我们在见解、修行过程当中必要的一种认知。</w:t>
      </w:r>
      <w:r>
        <w:t xml:space="preserve"> </w:t>
      </w:r>
      <w:r>
        <w:t xml:space="preserve">刚刚讲让我们的心趋向于解脱，第一步对我们极度耽著的这条蛇观过失。对现在正处在的轮回状态生厌离心、出离心。生出离心就要观察到轮回中迷乱的本性，暂时来讲具有这些过患。我们要去观察轮回的痛苦、观察业因果，乃至于观察暇满难得和寿命无常等一切都是为了引发我们修行和出离的意乐。一定要出离，因为轮回的一切不可靠。</w:t>
      </w:r>
      <w:r>
        <w:t xml:space="preserve"> </w:t>
      </w:r>
      <w:r>
        <w:t xml:space="preserve">通过学习教义可以达成阶段性的目标，如果达不成，后面的这些就很困难。现在第一阶段的目标：如果认真去听闻、思维、观修，好处就是可以相应于我们这个阶段的分别心。它不像空性，对我们来讲太抽象了，但也不是佛陀故弄玄虚，搞一个抽象的东西或丢一个问题让我们困住好几年、在里面挣扎，佛陀没有这个意思。</w:t>
      </w:r>
      <w:r>
        <w:t xml:space="preserve"> </w:t>
      </w:r>
      <w:r>
        <w:t xml:space="preserve">其实，抽象的就是本性，它无始以来就是这样，只是我们已经习惯了另外一套轮回的模式。这个全新的模式，对我们来讲就是抽象的，但是不是真的抽象呢？其实它本来如此，只不过我们习惯了迷惑而已，对它本身的状态反而觉得很陌生。所以，一旦出现相应于实义、真理的东西，就觉得很抽象、很难懂。</w:t>
      </w:r>
      <w:r>
        <w:t xml:space="preserve"> </w:t>
      </w:r>
      <w:r>
        <w:t xml:space="preserve">真正来讲，它就是我们自己的东西。有些了义的经典、论典和上师们的教言讲了，无始以来的轮回中，真正属于自己的就是我们的本性——空性和光明藏，这是我们自己的状态。除此之外，轮回的一切都不是我们的，都是虚假的。但现在我们颠倒了，属于自己的东西发现不了。不是我们的客尘、迷乱的轮回（身体、分别念和整个有情世界）都是虚假的，却牢牢执著，这个是“我”，这个是“我的东西”，这个是“我追求的”，处在颠倒迷乱中。现在开始我们要拨乱反正，必须要学习，之后要观修，使我们的思维逐渐回归到本来的状态中。因此，修行佛法并不是创造什么新观念、新修行、新状态、新境界。真正的修行就是回归本来面目，修行的过程。一方面要断除过患、增长功德；另一方面，就是复原本来的样子而已。</w:t>
      </w:r>
      <w:r>
        <w:t xml:space="preserve"> </w:t>
      </w:r>
      <w:r>
        <w:t xml:space="preserve">怎样才能够达到这种状态？就是把不属于心性的东西一个个去掉，把本性外面套的面具一层层剥掉。最粗大、最外面的面具就是耽著轮回。我们要真正深入地闻思和实修，之后才能够把耽著轮回、世间八法的思想彻底予以灭掉。还要为了观修这些法要，为了和出离心相应，真正能够得到感觉，专门缘这个积资净障。</w:t>
      </w:r>
      <w:r>
        <w:t xml:space="preserve"> </w:t>
      </w:r>
      <w:r>
        <w:t xml:space="preserve">虽然正式的修曼扎、修金刚萨埵后面才学到，现在我们有幸学到了比较高深的教法，可以把后面学的东西放到现在学。为了相应业因果，内心生起出离心而积资净障，扫除相应这种状态的障碍，也可以缘这个开始修行。像这样积资、净障、修百字明等，各个阶段都要用。生出离心的时候，因为我们福报不够，也可以通过这个来增上善根和遣除违缘，修莲师心咒或者修金刚七句、供护法也是一样的。为了让出离心能够相应，请护法神、莲花生大士帮助。</w:t>
      </w:r>
      <w:r>
        <w:t xml:space="preserve"> </w:t>
      </w:r>
      <w:r>
        <w:t xml:space="preserve">当我们修菩提心的时候也可以积资净障，因为菩提心需要的善根更强，为了菩提心的生起而积资净障、祈祷莲花生大士加持等。在修空性的时候需要，修密法的时候仍然需要，很多修法从头至尾都需要。如果各方面真正都做了，我们的善根、智慧、福报越来越深厚了，法义慢慢就可以相应了。</w:t>
      </w:r>
      <w:r>
        <w:t xml:space="preserve"> </w:t>
      </w:r>
      <w:r>
        <w:t xml:space="preserve">现在我们学四厌世心，生起出离心。其中第四个就是业因果，因果不虚。前面也讲了因果的一些规律、法相等等。因果当中的十不善业（十恶业就是十不善业）分了身三、语四和意三。归结起来就是十种不善，前面的身三、语四已经学习完了，现在要学的是意三，意的三种恶业（不善业）。</w:t>
      </w:r>
      <w:r>
        <w:t xml:space="preserve"> </w:t>
      </w:r>
      <w:r>
        <w:t xml:space="preserve">戊三（意恶业）分三：一、贪心；二、害心；三、邪见。</w:t>
      </w:r>
      <w:r>
        <w:t xml:space="preserve"> </w:t>
      </w:r>
      <w:r>
        <w:t xml:space="preserve">这些属于意方面的，有些地方说贪、嗔、痴，痴也可以有邪见，主要是从邪见的角度来讲。</w:t>
      </w:r>
      <w:r>
        <w:t xml:space="preserve"> </w:t>
      </w:r>
      <w:r>
        <w:t xml:space="preserve">贪心是意恶业第一个，本来十不善业是属于自性罪，但是如果发心贤善，身三、语四可以转变成善业。虽然你做了如杀生、偷盗、邪淫、妄语、恶口等，但如果发心贤善，它可以不成为罪业，而且可以成为善业。尤其在菩萨乘当中，对把这些能够转为道用的很多窍诀都会讲。</w:t>
      </w:r>
      <w:r>
        <w:t xml:space="preserve"> </w:t>
      </w:r>
      <w:r>
        <w:t xml:space="preserve">但基本上，意三是没办法的。只要你生起了贪心，这就是贪心，害心和邪见都是一样的。它是自性罪当中的自性罪，因为不可以改变。但是不是真的就完全没办法变成修行呢？也不是。贪心、害心和邪见生起来的时候，如果你有更深的密宗见解，能够知道它的本性，并真实安住它的本性，也算是把贪心、害心等能够抉择为法身或者了知它本性。</w:t>
      </w:r>
      <w:r>
        <w:t xml:space="preserve"> </w:t>
      </w:r>
      <w:r>
        <w:t xml:space="preserve">但是在平常的讲法当中，菩萨乘当中身三、语四可以通过贤善心，比如菩提心的摄持变成善业，但是贪心、害心和邪见是没办法的。</w:t>
      </w:r>
    </w:p>
    <w:p>
      <w:pPr>
        <w:pStyle w:val="Heading3"/>
      </w:pPr>
      <w:bookmarkStart w:id="59" w:name="header-n524"/>
      <w:r>
        <w:t xml:space="preserve">己一、贪心</w:t>
      </w:r>
      <w:bookmarkEnd w:id="59"/>
    </w:p>
    <w:p>
      <w:pPr>
        <w:pStyle w:val="FirstParagraph"/>
      </w:pPr>
      <w:r>
        <w:t xml:space="preserve">对于他人的财物，心里打着“如果这财物为我所有那该多好”的如意算盘，并且三番五次地思量：我有什么办法才能将这份财产弄到手中据为己有呢？诸如此类凡是对别人的财物生起谋求的心态都属于是贪心。</w:t>
      </w:r>
      <w:r>
        <w:t xml:space="preserve"> </w:t>
      </w:r>
      <w:r>
        <w:t xml:space="preserve">平常讲的贪欲心，有对人、财产、地位、名声、赞叹等多种贪心。这里主要以贪财为例进行宣讲，以此类推，举一反三，就知道贪财如是，贪人、贪地位、贪名声也是如是。</w:t>
      </w:r>
      <w:r>
        <w:t xml:space="preserve"> </w:t>
      </w:r>
      <w:r>
        <w:t xml:space="preserve">对于他人的财物特别想要，就想“如果这个财物是我得到的话该有多好啊！”现在是攀比成风的阶段，看到别人有很多钱、有好车或好住房的时候，“如果这些归我的话该多好”这种贪欲心的意业就会很容易生起来。虽然众生造杀生、偷盗、邪淫这些罪业比较任运，但毕竟还要观待很多因缘和条件。比如说杀生，你虽然有杀生的心，但敢不敢杀还是一回事；偷东西，你想要去拿但不敢去，也要观待因缘。</w:t>
      </w:r>
      <w:r>
        <w:t xml:space="preserve"> </w:t>
      </w:r>
      <w:r>
        <w:t xml:space="preserve">但贪欲心这个意业，其实简单得多。一个人规规矩矩做事的时候，其实内心早就波涛汹涌了。表面上不动声色，其实内心深处早就对财物生起了很大的贪心，一直不断地延伸贪欲心的罪业，从这方面来讲就更容易了。</w:t>
      </w:r>
      <w:r>
        <w:t xml:space="preserve"> </w:t>
      </w:r>
      <w:r>
        <w:t xml:space="preserve">造恶业对我们来讲，本来就比造善业容易，而意业比身、语业更容易、更简单。如果我们从早到晚不注意、不安住正知正念，不知道生了多少个贪心。有些讲法：一念贪心就是一次轮回，一念有可能就是一次轮回的因。像这样到底我们造了多少轮回的业？太多了。如果我们不仔细观察，会觉得自己的修行还不错，没造很大的过失。这可能是指我们身和语方面明显的过失没有造，但贪欲心为首的意恶业却是造了很多。</w:t>
      </w:r>
      <w:r>
        <w:t xml:space="preserve"> </w:t>
      </w:r>
      <w:r>
        <w:t xml:space="preserve">平时，我们为什么要有正知正念呢？只有正知正念是不行的，还要修它的对治。比如修知足少欲之类的。后面讲善业，讲它的对治的时候，我们慢慢了知、观修了，逐渐就会安住在贪心的对治力当中。</w:t>
      </w:r>
      <w:r>
        <w:t xml:space="preserve"> </w:t>
      </w:r>
      <w:r>
        <w:t xml:space="preserve">当我们看到别人的财富、快乐、幸福等，就想“这些东西归我该多好”，一直这样盘算——贪欲心是靠近这种对境的，无论是财物还是人。并且三番五次地想，有什么办法才能将这份财产弄到手中据为己有呢？诸如此类凡是对别人的财物生起谋求的心态都属于贪心。</w:t>
      </w:r>
      <w:r>
        <w:t xml:space="preserve"> </w:t>
      </w:r>
      <w:r>
        <w:t xml:space="preserve">刚刚我们讲了，如果不仔细观察，会觉得自己还可以；若仔细观察，会发现我们每天都在造很多的意恶业。越学得深，胆子越小，越害怕。泛泛看一下觉得自己还不错，菩提心也发了，也经常性地修善法、放生等；真正仔细观察，其实我们经常习惯性地产生贪心，已经麻木了，都不觉得有什么不对的地方。认为“我只是心中想一下，没有真正行动，应该没有什么问题”，这种心态无法发现问题，也无法调整。圣天菩萨在《四百论》中讲，众生经常自在地造很多恶业，所以死后绝大多数堕于恶趣。我们为什么待在恶趣中的时间远比在善趣中长，原因也是这样。</w:t>
      </w:r>
      <w:r>
        <w:t xml:space="preserve"> </w:t>
      </w:r>
      <w:r>
        <w:t xml:space="preserve">我们学习、了解这些，是为让我们公正客观了知自身的状态，也了知整个轮回的状态。我们不注意的话，会羡慕很多轮回中的众生，觉得他们很幸福、很快乐。但是以贪欲心或者害心等的标准观察有情，就知道没什么可羡慕的，因为他们从早到晚，持续性地产生很大的贪欲心，在死后或者后世，这些贪心的业会成熟。上品贪心会堕地狱，中品贪心会堕饿鬼，下品贪心会堕旁生。或者贪欲心主要引发饿鬼业，害心主要引发地狱业，邪见、痴心主要引发旁生业，有这样的对应。有时对应的是种类，有时要看轻重的层次，重恶业肯定是堕地狱，这样安立也是有的。</w:t>
      </w:r>
      <w:r>
        <w:t xml:space="preserve"> </w:t>
      </w:r>
      <w:r>
        <w:t xml:space="preserve">对法很贪，对功德很贪，是不是贪心呢？这在《俱舍论》中讲叫善法欲，把它和罪业的贪欲心通过一个术语分开了，和轮回的欲贪是不一样的。如果是贪生存资具，贪轮回的安乐，这叫贪欲。对解脱道的功德以及善法方面贪著，这是善法欲，其中是有差别的。</w:t>
      </w:r>
      <w:r>
        <w:t xml:space="preserve"> </w:t>
      </w:r>
      <w:r>
        <w:t xml:space="preserve">众生在轮回中流转的时间特别长，所以今生当中，有些众生贪心很炽盛，嗔心不是很明显；有些嗔心很大、害心很重，但贪欲心不是很强大；有些邪见、愚痴心比较重，贪心、害心比较弱，通过以往的习气，会有一个比较突出。贪心、害心、邪见都比较粗重，之间平等的也有。弥勒菩萨的《辩中边论》第二品《辩藏品》中讲了很多这方面的问题。</w:t>
      </w:r>
      <w:r>
        <w:t xml:space="preserve"> </w:t>
      </w:r>
      <w:r>
        <w:t xml:space="preserve">我们要认知内心中的哪一种烦恼比较炽盛。无垢光尊者在《禅定休息》中讲，在调伏烦恼的时候，首先要认知相续中哪一种烦恼比较粗大。如果贪心比较粗大，首先对治贪心——最粗猛的首先对治，其它相对弱一点的放在后面对治。如果嗔心比较粗大，首先对治嗔心，其它的也可以放在后面对治。在《四百论》中圣天菩萨也有教诲：比如贪心重，就经常受一些苦，以知足少欲对治；如果嗔心重，吃苦、打击可能对治不了，就经常吃穿好一点，或者对他温和一点，这样调伏可能会契机。</w:t>
      </w:r>
      <w:r>
        <w:t xml:space="preserve"> </w:t>
      </w:r>
      <w:r>
        <w:t xml:space="preserve">佛陀和高僧大德们为了我们的烦恼，也是操碎了心！把所有的对治方法、不同的情况都给我们讲了，学完之后都可以找到对治自己烦恼的方法。</w:t>
      </w:r>
      <w:r>
        <w:t xml:space="preserve"> </w:t>
      </w:r>
      <w:r>
        <w:t xml:space="preserve">这就是贪欲心，它是意恶业。</w:t>
      </w:r>
    </w:p>
    <w:p>
      <w:pPr>
        <w:pStyle w:val="Heading2"/>
      </w:pPr>
      <w:bookmarkStart w:id="60" w:name="header-n526"/>
      <w:r>
        <w:t xml:space="preserve">《前行广释》第65课辅导资料</w:t>
      </w:r>
      <w:bookmarkEnd w:id="60"/>
    </w:p>
    <w:p>
      <w:pPr>
        <w:pStyle w:val="FirstParagraph"/>
      </w:pPr>
      <w:r>
        <w:t xml:space="preserve">为度化一切众生请大家发无上的菩提心！发了菩提心之后今天我们继续一起来学习《前行引导文》。</w:t>
      </w:r>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r>
        <w:t xml:space="preserve"> </w:t>
      </w:r>
      <w:r>
        <w:t xml:space="preserve">从共同加行到不共加行的一系列修法，最终可以帮助我们成为一个合格的法器，对于什么样的正法都很容易相应，因此我们现在要学习。</w:t>
      </w:r>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r>
        <w:t xml:space="preserve"> </w:t>
      </w:r>
      <w:r>
        <w:t xml:space="preserve">下面我们次第来学习果报：</w:t>
      </w:r>
      <w:r>
        <w:t xml:space="preserve"> </w:t>
      </w:r>
      <w:r>
        <w:t xml:space="preserve">戊四（十不善业之果）分四：一、异熟果；二、等流果；三、增上果；四、士用果。</w:t>
      </w:r>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r>
        <w:t xml:space="preserve"> </w:t>
      </w:r>
      <w:r>
        <w:t xml:space="preserve">四种果报是异熟果、等流果、增上果和士用果，后面我们要一一宣讲。</w:t>
      </w:r>
      <w:r>
        <w:t xml:space="preserve"> </w:t>
      </w:r>
      <w:r>
        <w:t xml:space="preserve">首先是总述：</w:t>
      </w:r>
      <w:r>
        <w:t xml:space="preserve"> </w:t>
      </w:r>
      <w:r>
        <w:t xml:space="preserve">十不善业中的每一种不善业都有四种果报，也就是异熟果、等流果、增上果、士用果。</w:t>
      </w:r>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p>
      <w:pPr>
        <w:pStyle w:val="Heading3"/>
      </w:pPr>
      <w:bookmarkStart w:id="61" w:name="header-n528"/>
      <w:r>
        <w:t xml:space="preserve">己一、异熟果</w:t>
      </w:r>
      <w:bookmarkEnd w:id="61"/>
    </w:p>
    <w:p>
      <w:pPr>
        <w:pStyle w:val="FirstParagraph"/>
      </w:pP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r>
        <w:t xml:space="preserve"> </w:t>
      </w:r>
      <w:r>
        <w:t xml:space="preserve">无论是十不善业中的任意一种，如果是以嗔心所导致的，就会堕入地狱；如果是以贪心的驱使而造成的，就会投生为饿鬼；如果是在痴心的状态中进行的，就会转为旁生。</w:t>
      </w:r>
      <w:r>
        <w:t xml:space="preserve"> </w:t>
      </w:r>
      <w:r>
        <w:t xml:space="preserve">十不善业的异熟果就是三恶趣，是怎么对应的呢？其中一种是以贪嗔痴烦恼的种类来对应的。</w:t>
      </w:r>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r>
        <w:t xml:space="preserve"> </w:t>
      </w:r>
      <w:r>
        <w:t xml:space="preserve">“如果是以贪心的驱使而造成的，就会投生为饿鬼；”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r>
        <w:t xml:space="preserve"> </w:t>
      </w:r>
      <w:r>
        <w:t xml:space="preserve">“如果是在痴心的状态中进行的，就会转为旁生。”旁生一般来讲都是比较呆笨的，心智比较愚昧、愚钝。经常性的痴心很严重，不知道取舍，睡眠很多等等。如果痴心过盛，没有清净的话，就会转旁生。这我们要好好观察、了知。</w:t>
      </w:r>
      <w:r>
        <w:t xml:space="preserve"> </w:t>
      </w:r>
      <w:r>
        <w:t xml:space="preserve">万一堕落到那些恶趣中，就必然要感受各自的痛苦。</w:t>
      </w:r>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r>
        <w:t xml:space="preserve"> </w:t>
      </w:r>
      <w:r>
        <w:t xml:space="preserve">现在我们必然要感受各自的痛苦，认认真真地去思维，一旦相应了，四个修法自动连在一起，连成一串的时候，自然而然我们的出离心就会生起，内心当中可以很好确定。</w:t>
      </w:r>
      <w:r>
        <w:t xml:space="preserve"> </w:t>
      </w:r>
      <w:r>
        <w:t xml:space="preserve">三恶趣的另外一种算法，或者前面通过贪嗔痴的种类，分别对应三恶趣。下面就是通过烦恼的程度、动机的大小。</w:t>
      </w:r>
      <w:r>
        <w:t xml:space="preserve"> </w:t>
      </w:r>
      <w:r>
        <w:t xml:space="preserve">或者说，按照烦恼的程度以及动机的大小而分为上中下三品。所谓上品恶业是指贪嗔痴极其粗重，并且长期积累，以这样的滔天罪恶就会下堕地狱。</w:t>
      </w:r>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r>
        <w:t xml:space="preserve"> </w:t>
      </w:r>
      <w:r>
        <w:t xml:space="preserve">这里就有前面说的长期积累变重业的意思，所以每天都要对治。对治和忏悔是让业减轻的方法。</w:t>
      </w:r>
      <w:r>
        <w:t xml:space="preserve"> </w:t>
      </w:r>
      <w:r>
        <w:t xml:space="preserve">“以这样的滔天罪恶就会下堕地狱；造中品恶业的人会投身饿鬼；”如果烦恼的程度是中品，会投生饿鬼。</w:t>
      </w:r>
      <w:r>
        <w:t xml:space="preserve"> </w:t>
      </w:r>
      <w:r>
        <w:t xml:space="preserve">积累下品恶业的人则转为旁生。</w:t>
      </w:r>
      <w:r>
        <w:t xml:space="preserve"> </w:t>
      </w:r>
      <w:r>
        <w:t xml:space="preserve">通过轻度的烦恼而造的业，诸如杀生、偷盗、邪淫等等，就会转为旁生。我们造恶业的话，都没有安乐，因为现在讲的是十不善，都是会堕三恶趣的，这个叫异熟果。</w:t>
      </w:r>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r>
        <w:t xml:space="preserve"> </w:t>
      </w:r>
      <w:r>
        <w:t xml:space="preserve">下面学习第二个：等流果。是指在恶趣当中受了异熟果（受了比较粗重的业报），重业清净后的残余业引发的。等流果中，“等”是平等或相似的意思，即因和果之间是相似的，不会有很大的跳跃。“流”指果报一定是由前面的因流现、延续下来，就像河流一样。或者说是平等、相似而趋入，“流”是指这个果一定是从这种因而有的，这叫等流，这种果叫等流果。</w:t>
      </w:r>
    </w:p>
    <w:p>
      <w:pPr>
        <w:pStyle w:val="Heading3"/>
      </w:pPr>
      <w:bookmarkStart w:id="62" w:name="header-n530"/>
      <w:r>
        <w:t xml:space="preserve">己二（等流果）分二：一、同行等流果；二、感受等流果</w:t>
      </w:r>
      <w:bookmarkEnd w:id="62"/>
    </w:p>
    <w:p>
      <w:pPr>
        <w:pStyle w:val="FirstParagraph"/>
      </w:pPr>
      <w:r>
        <w:t xml:space="preserve">所谓的等流果，是指从异熟果所牵引沦落的恶趣中解脱出来以后获得人身时所感受的报应。</w:t>
      </w:r>
      <w:r>
        <w:t xml:space="preserve"> </w:t>
      </w:r>
      <w:r>
        <w:t xml:space="preserve">这是一种主流的说法，平常讲等流果的时候，都是指从恶趣出来转为人时剩余的果报，即主要的业已经在恶趣中消尽了。</w:t>
      </w:r>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r>
        <w:t xml:space="preserve"> </w:t>
      </w:r>
      <w:r>
        <w:t xml:space="preserve">第二种就是主动的，现在了知这种情况之后，遵循佛菩萨告诉我们的忏悔法、修善业对治等等。这样可以抢在恶业成熟为痛苦之前，把它清净掉或者压伏住，以争取修行时间。</w:t>
      </w:r>
      <w:r>
        <w:t xml:space="preserve"> </w:t>
      </w:r>
      <w:r>
        <w:t xml:space="preserve">“从恶趣当中解脱出来以后”，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r>
        <w:t xml:space="preserve"> </w:t>
      </w:r>
      <w:r>
        <w:t xml:space="preserve">“从异熟果所牵引沦落的恶趣中解脱出来以后获得人身”，剩余的这些业还会在你的人身上面体现，就是感受到报应。这是人身上面的等流果，但是恶趣有没有等流果？也同样有。</w:t>
      </w:r>
      <w:r>
        <w:t xml:space="preserve"> </w:t>
      </w:r>
      <w:r>
        <w:t xml:space="preserve">当然，在恶趣中也有许多等同与各自业因的各种痛苦。</w:t>
      </w:r>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r>
        <w:t xml:space="preserve"> </w:t>
      </w:r>
      <w:r>
        <w:t xml:space="preserve">等流果分为同行等流果、感受等流果两种。</w:t>
      </w:r>
      <w:r>
        <w:t xml:space="preserve"> </w:t>
      </w:r>
      <w:r>
        <w:t xml:space="preserve">等流果我们要知道有两种，一个是同行等流，一个是感受等流。首先学习第一个，同行等流果。</w:t>
      </w:r>
    </w:p>
    <w:p>
      <w:pPr>
        <w:pStyle w:val="Heading4"/>
      </w:pPr>
      <w:bookmarkStart w:id="63" w:name="header-n532"/>
      <w:r>
        <w:t xml:space="preserve">庚一、同行等流果</w:t>
      </w:r>
      <w:bookmarkEnd w:id="63"/>
    </w:p>
    <w:p>
      <w:pPr>
        <w:pStyle w:val="FirstParagraph"/>
      </w:pPr>
      <w:r>
        <w:t xml:space="preserve">所谓同行，“行”就是行为，今生还会延续前世的行为，即前世所做的行为还会遗传到现在的某种身份上面，这个叫同行等流。“等流”已经知道了，“同行”的意思就这样理解。</w:t>
      </w:r>
      <w:r>
        <w:t xml:space="preserve"> </w:t>
      </w:r>
      <w:r>
        <w:t xml:space="preserve">所谓的同行等流果就是说今世与前世所造的业相同。</w:t>
      </w:r>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r>
        <w:t xml:space="preserve"> </w:t>
      </w:r>
      <w:r>
        <w:t xml:space="preserve">今世和前世所造的业的行为是相似的。</w:t>
      </w:r>
      <w:r>
        <w:t xml:space="preserve"> </w:t>
      </w:r>
      <w:r>
        <w:t xml:space="preserve">如果前世是以杀业为生的人现世也喜欢杀生，如果前世是以不与取为业的人现世也喜欢偷盗等。</w:t>
      </w:r>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r>
        <w:t xml:space="preserve"> </w:t>
      </w:r>
      <w:r>
        <w:t xml:space="preserve">所以，有些人在孩提时代，只要见到虫蝇等便杀害它们，喜欢杀生的这些人就是在感受前世荼毒生灵的等流果。</w:t>
      </w:r>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r>
        <w:t xml:space="preserve"> </w:t>
      </w:r>
      <w:r>
        <w:t xml:space="preserve">如经云：“过去生何处，当视今此身，未来生何处，当视今此身。”</w:t>
      </w:r>
      <w:r>
        <w:t xml:space="preserve"> </w:t>
      </w:r>
      <w:r>
        <w:t xml:space="preserve">我们过去曾经投生到什么地方就看现在的身体喜欢做什么、想什么，可以由果推因。由果推因就知道以前我们曾经、大概做过什么事情。</w:t>
      </w:r>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r>
        <w:t xml:space="preserve"> </w:t>
      </w:r>
      <w:r>
        <w:t xml:space="preserve">“未来生何处，当视今此生”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r>
        <w:t xml:space="preserve"> </w:t>
      </w:r>
      <w:r>
        <w:t xml:space="preserve">虽然是百分之五十的选项，你的方向一转效果马上就不同了。可能你修到了明天你没有死，“你看，我昨天说不会死，今天真的没死。”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r>
        <w:t xml:space="preserve"> </w:t>
      </w:r>
      <w:r>
        <w:t xml:space="preserve">不仅仅是人，动物也是如此，比如，鹞鹰或豺狼等喜爱杀生，老鼠喜欢偷盗，这些都是各自前世所造恶业的同行等流果。</w:t>
      </w:r>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p>
      <w:pPr>
        <w:pStyle w:val="Heading4"/>
      </w:pPr>
      <w:bookmarkStart w:id="64" w:name="header-n534"/>
      <w:r>
        <w:t xml:space="preserve">庚二、感受等流果</w:t>
      </w:r>
      <w:bookmarkEnd w:id="64"/>
    </w:p>
    <w:p>
      <w:pPr>
        <w:pStyle w:val="FirstParagraph"/>
      </w:pPr>
      <w:r>
        <w:t xml:space="preserve">十不善中每一种不善业都有两种感受等流果。</w:t>
      </w:r>
    </w:p>
    <w:p>
      <w:pPr>
        <w:pStyle w:val="Heading2"/>
      </w:pPr>
      <w:bookmarkStart w:id="65" w:name="header-n536"/>
      <w:r>
        <w:t xml:space="preserve">《前行广释》第66课辅导资料</w:t>
      </w:r>
      <w:bookmarkEnd w:id="65"/>
    </w:p>
    <w:p>
      <w:pPr>
        <w:pStyle w:val="FirstParagraph"/>
      </w:pPr>
      <w:r>
        <w:t xml:space="preserve">贪心的感受等流果：凡事不能称心如意，经常事与愿违，遭遇不幸。</w:t>
      </w:r>
      <w:r>
        <w:t xml:space="preserve"> </w:t>
      </w:r>
      <w:r>
        <w:t xml:space="preserve">贪心的等流果是自己不能称心如意，经常事与愿违。</w:t>
      </w:r>
      <w:r>
        <w:t xml:space="preserve"> </w:t>
      </w:r>
      <w:r>
        <w:t xml:space="preserve">贪心的等流果一方面是贪欲强烈；一方面是自己的事情不能够称心如意。要在五浊恶世完全称心如意的特别少，经常是想做的事情不成功，这方面越往后会越明显。如果我们不是处在五浊恶世，而是生在以前的话要好一些。那时贪心的感受等流果可能经常不会成熟，容易称心如意。但现在很多事情无法称心如意，这是贪心的等流果，贪欲心很强盛也是贪心的等流果。</w:t>
      </w:r>
      <w:r>
        <w:t xml:space="preserve"> </w:t>
      </w:r>
      <w:r>
        <w:t xml:space="preserve">因此，要知足少欲，并经常忏悔。</w:t>
      </w:r>
    </w:p>
    <w:p>
      <w:pPr>
        <w:pStyle w:val="Heading2"/>
      </w:pPr>
      <w:bookmarkStart w:id="66" w:name="header-n538"/>
      <w:r>
        <w:t xml:space="preserve">《前行广释》第67课辅导资料</w:t>
      </w:r>
      <w:bookmarkEnd w:id="66"/>
    </w:p>
    <w:p>
      <w:pPr>
        <w:pStyle w:val="Heading3"/>
      </w:pPr>
      <w:bookmarkStart w:id="67" w:name="header-n540"/>
      <w:r>
        <w:t xml:space="preserve">己三、增上果</w:t>
      </w:r>
      <w:bookmarkEnd w:id="67"/>
    </w:p>
    <w:p>
      <w:pPr>
        <w:pStyle w:val="FirstParagraph"/>
      </w:pPr>
      <w:r>
        <w:t xml:space="preserve">增上果是指成熟在外境上的报应。</w:t>
      </w:r>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r>
        <w:t xml:space="preserve"> </w:t>
      </w:r>
      <w:r>
        <w:t xml:space="preserve">增上果我们要知道、次第地了解。</w:t>
      </w:r>
    </w:p>
    <w:p>
      <w:pPr>
        <w:pStyle w:val="BodyText"/>
      </w:pPr>
      <w:r>
        <w:t xml:space="preserve">以贪心感得，将来的生处庄稼荒芜，地时恶劣的痛苦层出不穷；</w:t>
      </w:r>
      <w:r>
        <w:t xml:space="preserve"> </w:t>
      </w:r>
      <w:r>
        <w:t xml:space="preserve">贪欲心感得将来的生处（转生的地方），庄稼荒芜：土地很贫瘠，长不出什么东西来；地时恶劣：地方很恶劣，时间也非常恶劣，痛苦可谓层出不穷。</w:t>
      </w:r>
    </w:p>
    <w:p>
      <w:pPr>
        <w:pStyle w:val="Heading3"/>
      </w:pPr>
      <w:bookmarkStart w:id="68" w:name="header-n543"/>
      <w:r>
        <w:t xml:space="preserve">己四、士用果</w:t>
      </w:r>
      <w:bookmarkEnd w:id="68"/>
    </w:p>
    <w:p>
      <w:pPr>
        <w:pStyle w:val="FirstParagraph"/>
      </w:pP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r>
        <w:t xml:space="preserve"> </w:t>
      </w:r>
      <w:r>
        <w:t xml:space="preserve">所谓的士用果，就是指造任何恶业都将与日俱增，世世代代辗转延续漫漫无边的痛苦，恶业越来越向上增长，依此终将漂泊在茫茫无际的轮回之中。</w:t>
      </w:r>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r>
        <w:t xml:space="preserve"> </w:t>
      </w:r>
      <w:r>
        <w:t xml:space="preserve">如果增长，“依此终将漂泊在茫茫无际的轮回当中”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r>
        <w:t xml:space="preserve"> </w:t>
      </w:r>
      <w:r>
        <w:t xml:space="preserve">“纵使百千劫，所造业不亡”意思是比较自然的状态下，没有加其它因素，一定会即便经过一百个劫，以前所造的罪业还是会在相续中承受的。“因缘聚合时，果报还自受”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Heading1"/>
      </w:pPr>
      <w:bookmarkStart w:id="69" w:name="header-n546"/>
      <w:r>
        <w:t xml:space="preserve">前行系列3讲记-益西彭措堪布</w:t>
      </w:r>
      <w:bookmarkEnd w:id="69"/>
    </w:p>
    <w:p>
      <w:pPr>
        <w:pStyle w:val="FirstParagraph"/>
      </w:pPr>
      <w:r>
        <w:t xml:space="preserve"> </w:t>
      </w:r>
    </w:p>
    <w:p>
      <w:pPr>
        <w:pStyle w:val="Heading3"/>
      </w:pPr>
      <w:bookmarkStart w:id="70" w:name="header-n548"/>
      <w:r>
        <w:t xml:space="preserve">（1）贪心</w:t>
      </w:r>
      <w:bookmarkEnd w:id="70"/>
    </w:p>
    <w:p>
      <w:pPr>
        <w:pStyle w:val="FirstParagraph"/>
      </w:pPr>
      <w:r>
        <w:rPr>
          <w:b/>
        </w:rPr>
        <w:t xml:space="preserve">第八、贪心者，于对方他者的可意财物，心作是念“若此归我所有，该多好啊！”如此心数数妄想为我所有，或者心中起念“此物有何方便可至我手？”如是等，于他资财仅仅心起欲求，皆是贪心。</w:t>
      </w:r>
    </w:p>
    <w:p>
      <w:pPr>
        <w:pStyle w:val="BodyText"/>
      </w:pPr>
      <w:r>
        <w:t xml:space="preserve">贪心的相状，就是心对于其他人的资财，已经生起了欲求，就属于贪心。“等”字之前举两种心态：一、饕餮心；二、谋略心。</w:t>
      </w:r>
    </w:p>
    <w:p>
      <w:pPr>
        <w:pStyle w:val="BodyText"/>
      </w:pPr>
      <w:r>
        <w:t xml:space="preserve">一、饕餮心</w:t>
      </w:r>
    </w:p>
    <w:p>
      <w:pPr>
        <w:pStyle w:val="BodyText"/>
      </w:pPr>
      <w:r>
        <w:t xml:space="preserve">饕餮心，就是别人有的很可意的资财，心里想“如果那个属于我的话，该有多好啊！”这样一次又一次地心深深爱味，心一直想拿到它，或者一直想成为我所有。这种状况，就像狗看到骨头的时候，它一直想要吃到那个骨头；或者色鬼见到女色的时候，一直想要得到女色。就像这样，对于名、利、各种的财物等，他有一种饕餮之心。那个心就是想拿到它，不断地想拥有它、得到它，这样就叫“饕餮心”，就是对于那个心里喜欢的东西深深爱味。</w:t>
      </w:r>
    </w:p>
    <w:p>
      <w:pPr>
        <w:pStyle w:val="BodyText"/>
      </w:pPr>
      <w:r>
        <w:t xml:space="preserve">二、谋略心</w:t>
      </w:r>
    </w:p>
    <w:p>
      <w:pPr>
        <w:pStyle w:val="BodyText"/>
      </w:pPr>
      <w:r>
        <w:t xml:space="preserve">就是心想“我怎么能让它属于我？”他就在想办法，用什么样的方便能得到呢？这样子不断地心里作意，它是属于再深入的一个状况，叫“谋略心”。</w:t>
      </w:r>
    </w:p>
    <w:p>
      <w:pPr>
        <w:pStyle w:val="BodyText"/>
      </w:pPr>
      <w:r>
        <w:t xml:space="preserve">就像这样，不必在身上做、口上说，只要是对于属于他者的可意的资财方面，就今天而言，更广大的就是名利所摄的一切事物，包括名誉、地位、权势，以及各种可意的五欲等等，针对这些，只要是心里已经起了一个欲求——想要的心，那就是贪心。</w:t>
      </w:r>
    </w:p>
    <w:p>
      <w:pPr>
        <w:pStyle w:val="BodyText"/>
      </w:pPr>
      <w:r>
        <w:t xml:space="preserve">--</w:t>
      </w:r>
    </w:p>
    <w:p>
      <w:pPr>
        <w:pStyle w:val="Heading3"/>
      </w:pPr>
      <w:bookmarkStart w:id="71" w:name="header-n558"/>
      <w:r>
        <w:t xml:space="preserve">（二）果相 分二：1、略说；2、广说</w:t>
      </w:r>
      <w:bookmarkEnd w:id="71"/>
    </w:p>
    <w:p>
      <w:pPr>
        <w:numPr>
          <w:numId w:val="1053"/>
          <w:ilvl w:val="0"/>
        </w:numPr>
      </w:pPr>
      <w:r>
        <w:t xml:space="preserve">1、略说</w:t>
      </w:r>
    </w:p>
    <w:p>
      <w:pPr>
        <w:pStyle w:val="FirstParagraph"/>
      </w:pPr>
      <w:r>
        <w:rPr>
          <w:b/>
        </w:rPr>
        <w:t xml:space="preserve">此等十恶业之果者，于各各都有四种，即是异熟果、等流果、增上果及士用果。</w:t>
      </w:r>
    </w:p>
    <w:p>
      <w:pPr>
        <w:pStyle w:val="BodyText"/>
      </w:pPr>
      <w:r>
        <w:t xml:space="preserve">这一段要知道任何业共通的相。上述的十不善业，指从杀生到邪见，十类恶业当中的每一个，“果相”，是指每一个都有四种果相。所谓的当业报成熟之际发生的漫长猛利的异熟果，由与业因同等性或同类性而流的果相，以及环境上的果相，业果发展性效用的果相。</w:t>
      </w:r>
    </w:p>
    <w:p>
      <w:pPr>
        <w:pStyle w:val="BodyText"/>
      </w:pP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numPr>
          <w:numId w:val="1054"/>
          <w:ilvl w:val="0"/>
        </w:numPr>
      </w:pPr>
      <w:r>
        <w:t xml:space="preserve">2、广说 分四：（1）异熟果；（2）等流果；（3）增上果；（4）士用果</w:t>
      </w:r>
    </w:p>
    <w:p>
      <w:pPr>
        <w:pStyle w:val="Heading3"/>
      </w:pPr>
      <w:bookmarkStart w:id="72" w:name="header-n569"/>
      <w:r>
        <w:t xml:space="preserve">（1）异熟果</w:t>
      </w:r>
      <w:bookmarkEnd w:id="72"/>
    </w:p>
    <w:p>
      <w:pPr>
        <w:pStyle w:val="FirstParagraph"/>
      </w:pPr>
      <w:r>
        <w:t xml:space="preserve">在此，十恶业中的任何一种，都以两种感果情形来说明：1）由三毒别分感果差别；2）由三毒总说，以造罪轻重所出的果报差别。</w:t>
      </w:r>
    </w:p>
    <w:p>
      <w:pPr>
        <w:pStyle w:val="BodyText"/>
      </w:pPr>
      <w:r>
        <w:t xml:space="preserve">1）由三毒别分感果差别</w:t>
      </w:r>
    </w:p>
    <w:p>
      <w:pPr>
        <w:pStyle w:val="BodyText"/>
      </w:pPr>
      <w:r>
        <w:rPr>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r>
        <w:t xml:space="preserve">一、受生三句</w:t>
      </w:r>
    </w:p>
    <w:p>
      <w:pPr>
        <w:pStyle w:val="BodyText"/>
      </w:pPr>
      <w:r>
        <w:rPr>
          <w:b/>
        </w:rPr>
        <w:t xml:space="preserve">“十恶业中的任何一种，若心等起以嗔恚增上而作，则感生地狱；以贪欲增上而作，则感生饿鬼；以愚痴增上而作，则感生旁生”。</w:t>
      </w:r>
    </w:p>
    <w:p>
      <w:pPr>
        <w:pStyle w:val="BodyText"/>
      </w:pP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r>
        <w:t xml:space="preserve">第一句：如果等起是嗔恚，进而由嗔恚增上而作一些身口意的业，以此业力将会生在地狱中。</w:t>
      </w:r>
    </w:p>
    <w:p>
      <w:pPr>
        <w:pStyle w:val="BodyText"/>
      </w:pP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r>
        <w:t xml:space="preserve">其他两句要类似地认识：</w:t>
      </w:r>
    </w:p>
    <w:p>
      <w:pPr>
        <w:pStyle w:val="BodyText"/>
      </w:pPr>
      <w:r>
        <w:t xml:space="preserve">第二句：如果等起是贪欲，由贪欲增上发生身口意的各种造作，以此结成业力；当这个业成熟之际，将无自在地受生于饿鬼中。</w:t>
      </w:r>
    </w:p>
    <w:p>
      <w:pPr>
        <w:pStyle w:val="BodyText"/>
      </w:pPr>
      <w:r>
        <w:t xml:space="preserve">第三句：如果等起是愚痴，这个愚痴增上的缘故，以它的推动力发生身口意的各种造作，由此发生的恶业力，将使人生在旁生中。</w:t>
      </w:r>
    </w:p>
    <w:p>
      <w:pPr>
        <w:pStyle w:val="BodyText"/>
      </w:pPr>
      <w:r>
        <w:t xml:space="preserve">二、受生后具体的报相</w:t>
      </w:r>
    </w:p>
    <w:p>
      <w:pPr>
        <w:pStyle w:val="BodyText"/>
      </w:pPr>
      <w:r>
        <w:rPr>
          <w:b/>
        </w:rPr>
        <w:t xml:space="preserve">“受生彼等恶趣后，定须感受恶趣各各的苦厄”。</w:t>
      </w:r>
    </w:p>
    <w:p>
      <w:pPr>
        <w:pStyle w:val="BodyText"/>
      </w:pP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r>
        <w:t xml:space="preserve">2）由三毒总说，以造罪轻重所出的果报差别 分二：①细说上品；②略说中品下品</w:t>
      </w:r>
    </w:p>
    <w:p>
      <w:pPr>
        <w:pStyle w:val="BodyText"/>
      </w:pPr>
      <w:r>
        <w:t xml:space="preserve">①细说上品</w:t>
      </w:r>
    </w:p>
    <w:p>
      <w:pPr>
        <w:pStyle w:val="BodyText"/>
      </w:pPr>
      <w:r>
        <w:rPr>
          <w:b/>
        </w:rPr>
        <w:t xml:space="preserve">或者所谓等起上品者，即是由贪嗔痴三毒极重门和相续长门积集恶业的话，感生地狱。</w:t>
      </w:r>
    </w:p>
    <w:p>
      <w:pPr>
        <w:pStyle w:val="BodyText"/>
      </w:pPr>
      <w:r>
        <w:t xml:space="preserve">再者，一切十恶业当中无论哪一种，假如在发起的三毒烦恼上出现上品的状况，由此积集业的话，将生在地狱中。</w:t>
      </w:r>
    </w:p>
    <w:p>
      <w:pPr>
        <w:pStyle w:val="BodyText"/>
      </w:pPr>
      <w:r>
        <w:t xml:space="preserve">现在要认识，所谓“等起上品”有两门：一、程度门；二、相续门。“极重”，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r>
        <w:t xml:space="preserve">②略说中品下品</w:t>
      </w:r>
    </w:p>
    <w:p>
      <w:pPr>
        <w:pStyle w:val="BodyText"/>
      </w:pPr>
      <w:r>
        <w:rPr>
          <w:b/>
        </w:rPr>
        <w:t xml:space="preserve">如此，由中品感生饿鬼，由下品感生旁生。</w:t>
      </w:r>
    </w:p>
    <w:p>
      <w:pPr>
        <w:pStyle w:val="BodyText"/>
      </w:pP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Heading3"/>
      </w:pPr>
      <w:bookmarkStart w:id="73" w:name="header-n598"/>
      <w:r>
        <w:t xml:space="preserve">（2）等流果 分二：1）总说；2）别说</w:t>
      </w:r>
      <w:bookmarkEnd w:id="73"/>
    </w:p>
    <w:p>
      <w:pPr>
        <w:pStyle w:val="FirstParagraph"/>
      </w:pPr>
      <w:r>
        <w:t xml:space="preserve">1）总说</w:t>
      </w:r>
    </w:p>
    <w:p>
      <w:pPr>
        <w:pStyle w:val="BodyText"/>
      </w:pPr>
      <w:r>
        <w:rPr>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r>
        <w:t xml:space="preserve">“等流”二字在藏文上是“因同类”。由因——业的势力，现行的与因同类的果相，称为“等流果”。经教上总是就人世间的情形而讲述等流果，这要由三个方面来认识：一、阶段性；二、必要性；三、种类相。</w:t>
      </w:r>
    </w:p>
    <w:p>
      <w:pPr>
        <w:pStyle w:val="BodyText"/>
      </w:pPr>
      <w:r>
        <w:t xml:space="preserve">一、阶段性</w:t>
      </w:r>
    </w:p>
    <w:p>
      <w:pPr>
        <w:pStyle w:val="BodyText"/>
      </w:pP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r>
        <w:t xml:space="preserve">二、必要性</w:t>
      </w:r>
    </w:p>
    <w:p>
      <w:pPr>
        <w:pStyle w:val="BodyText"/>
      </w:pP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r>
        <w:t xml:space="preserve">三、种类相</w:t>
      </w:r>
    </w:p>
    <w:p>
      <w:pPr>
        <w:pStyle w:val="BodyText"/>
      </w:pP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r>
        <w:t xml:space="preserve">按《念处经》显示三世因果的远程状况</w:t>
      </w:r>
    </w:p>
    <w:p>
      <w:pPr>
        <w:pStyle w:val="BodyText"/>
      </w:pP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r>
        <w:t xml:space="preserve">2）别说 分二：①造作等流；②领受等流</w:t>
      </w:r>
    </w:p>
    <w:p>
      <w:pPr>
        <w:pStyle w:val="Heading4"/>
      </w:pPr>
      <w:bookmarkStart w:id="74" w:name="header-n617"/>
      <w:r>
        <w:t xml:space="preserve">①造作等流 分二：A先发生总体认识；B由此确认众生习性的业报相</w:t>
      </w:r>
      <w:bookmarkEnd w:id="74"/>
    </w:p>
    <w:p>
      <w:pPr>
        <w:pStyle w:val="FirstParagraph"/>
      </w:pPr>
      <w:r>
        <w:t xml:space="preserve">A先发生总体认识</w:t>
      </w:r>
    </w:p>
    <w:p>
      <w:pPr>
        <w:pStyle w:val="BodyText"/>
      </w:pPr>
      <w:r>
        <w:rPr>
          <w:b/>
        </w:rPr>
        <w:t xml:space="preserve">造作等流者，即是与先时业的造作同类而起，往昔若是一个杀生者的话，今生也爱乐杀生；往昔若是一个盗窃者的话，今生也爱乐偷盗等。</w:t>
      </w:r>
    </w:p>
    <w:p>
      <w:pPr>
        <w:pStyle w:val="BodyText"/>
      </w:pP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r>
        <w:t xml:space="preserve">B由此确认众生习性的业报相 分二：a人；b旁生</w:t>
      </w:r>
    </w:p>
    <w:p>
      <w:pPr>
        <w:pStyle w:val="BodyText"/>
      </w:pPr>
      <w:r>
        <w:t xml:space="preserve">a人</w:t>
      </w:r>
    </w:p>
    <w:p>
      <w:pPr>
        <w:pStyle w:val="BodyText"/>
      </w:pPr>
      <w:r>
        <w:rPr>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宿生作何业，当看此世身；来世生何处，当视此世业。”</w:t>
      </w:r>
    </w:p>
    <w:p>
      <w:pPr>
        <w:pStyle w:val="BodyText"/>
      </w:pP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r>
        <w:t xml:space="preserve">b旁生</w:t>
      </w:r>
    </w:p>
    <w:p>
      <w:pPr>
        <w:pStyle w:val="BodyText"/>
      </w:pPr>
      <w:r>
        <w:rPr>
          <w:b/>
        </w:rPr>
        <w:t xml:space="preserve">非但如此，诸旁生类中鹰狼等喜爱杀生，老鼠等爱乐偷盗，此等也都是各个前世造作的等流果。</w:t>
      </w:r>
    </w:p>
    <w:p>
      <w:pPr>
        <w:pStyle w:val="BodyText"/>
      </w:pPr>
      <w:r>
        <w:t xml:space="preserve">不但人类有这种造作等流的果报相，或者习性上同等而流的状况，在旁生界里同样可以看到。这里先举两个实例，再推及一切，无不如此。</w:t>
      </w:r>
    </w:p>
    <w:p>
      <w:pPr>
        <w:pStyle w:val="BodyText"/>
      </w:pP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r>
        <w:t xml:space="preserve">小结</w:t>
      </w:r>
    </w:p>
    <w:p>
      <w:pPr>
        <w:pStyle w:val="BodyText"/>
      </w:pP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r>
        <w:t xml:space="preserve">思考题</w:t>
      </w:r>
    </w:p>
    <w:p>
      <w:pPr>
        <w:pStyle w:val="BodyText"/>
      </w:pPr>
      <w:r>
        <w:t xml:space="preserve">1、异熟果中：</w:t>
      </w:r>
    </w:p>
    <w:p>
      <w:pPr>
        <w:pStyle w:val="BodyText"/>
      </w:pPr>
      <w:r>
        <w:t xml:space="preserve">（1）由三毒别分感果的三种果报差别是什么？受生后的情形如何？</w:t>
      </w:r>
    </w:p>
    <w:p>
      <w:pPr>
        <w:pStyle w:val="BodyText"/>
      </w:pPr>
      <w:r>
        <w:t xml:space="preserve">（2）由等起的哪两门决定造罪的轻重？由三毒总说，以造罪轻重所出的三品果报差别是什么？</w:t>
      </w:r>
    </w:p>
    <w:p>
      <w:pPr>
        <w:pStyle w:val="BodyText"/>
      </w:pPr>
      <w:r>
        <w:t xml:space="preserve">2、（1）解释“等流果”的涵义。</w:t>
      </w:r>
    </w:p>
    <w:p>
      <w:pPr>
        <w:pStyle w:val="BodyText"/>
      </w:pPr>
      <w:r>
        <w:t xml:space="preserve">（2）等流果是何种受报阶段的果相？</w:t>
      </w:r>
    </w:p>
    <w:p>
      <w:pPr>
        <w:pStyle w:val="BodyText"/>
      </w:pPr>
      <w:r>
        <w:t xml:space="preserve">（3）生在六道中的哪些地方会受等流果？为什么经教里只讲人道等流果的情形？</w:t>
      </w:r>
    </w:p>
    <w:p>
      <w:pPr>
        <w:pStyle w:val="BodyText"/>
      </w:pPr>
      <w:r>
        <w:t xml:space="preserve">（4）等流果可摄为哪两类？分别解释其体相。</w:t>
      </w:r>
    </w:p>
    <w:p>
      <w:pPr>
        <w:pStyle w:val="BodyText"/>
      </w:pPr>
      <w:r>
        <w:t xml:space="preserve">3、（1）以杀生为例，说明人类习性业报相的情形。</w:t>
      </w:r>
    </w:p>
    <w:p>
      <w:pPr>
        <w:pStyle w:val="BodyText"/>
      </w:pPr>
      <w:r>
        <w:t xml:space="preserve">（2）哪些情况属于人的造作等流果？</w:t>
      </w:r>
    </w:p>
    <w:p>
      <w:pPr>
        <w:pStyle w:val="BodyText"/>
      </w:pPr>
      <w:r>
        <w:t xml:space="preserve">（3）如何推知一个人前世的业行状况？</w:t>
      </w:r>
    </w:p>
    <w:p>
      <w:pPr>
        <w:pStyle w:val="BodyText"/>
      </w:pPr>
      <w:r>
        <w:t xml:space="preserve">（4）举例说明旁生造作等流果的情形。</w:t>
      </w:r>
    </w:p>
    <w:p>
      <w:pPr>
        <w:pStyle w:val="BodyText"/>
      </w:pPr>
      <w:r>
        <w:t xml:space="preserve">新时代的业果观——加速度的造作等流</w:t>
      </w:r>
    </w:p>
    <w:p>
      <w:pPr>
        <w:pStyle w:val="BodyText"/>
      </w:pP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r>
        <w:t xml:space="preserve">就像过去几十年前看武打片，小孩一看，第二天一醒来，爬出去了拿棍子就开始舞起来，这种叫“造作等流”。接着是流行歌曲，一听了之后，从发廊里走出来就这样唱，“千年等一回……”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Heading4"/>
      </w:pPr>
      <w:bookmarkStart w:id="75" w:name="header-n654"/>
      <w:r>
        <w:t xml:space="preserve">②领受等流 分十：A杀生；B不与取；C欲邪行；D妄语；E离间语；F粗恶语；G绮语；H贪心；I害心；J邪见</w:t>
      </w:r>
      <w:bookmarkEnd w:id="75"/>
    </w:p>
    <w:p>
      <w:pPr>
        <w:pStyle w:val="FirstParagraph"/>
      </w:pPr>
      <w:r>
        <w:rPr>
          <w:b/>
        </w:rPr>
        <w:t xml:space="preserve">第二，领受等流，十不善业各有二种。</w:t>
      </w:r>
    </w:p>
    <w:p>
      <w:pPr>
        <w:pStyle w:val="BodyText"/>
      </w:pPr>
      <w:r>
        <w:t xml:space="preserve">在进入正式的引导之前，先要认识领受等流的业果相。</w:t>
      </w:r>
    </w:p>
    <w:p>
      <w:pPr>
        <w:pStyle w:val="BodyText"/>
      </w:pPr>
      <w:r>
        <w:t xml:space="preserve">“等流”，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r>
        <w:rPr>
          <w:b/>
        </w:rPr>
        <w:t xml:space="preserve">“领受等流”。</w:t>
      </w:r>
    </w:p>
    <w:p>
      <w:pPr>
        <w:pStyle w:val="BodyText"/>
      </w:pP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同类”，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r>
        <w:rPr>
          <w:b/>
        </w:rPr>
        <w:t xml:space="preserve">“十不善业各有二种”。</w:t>
      </w:r>
    </w:p>
    <w:p>
      <w:pPr>
        <w:pStyle w:val="BodyText"/>
      </w:pPr>
      <w:r>
        <w:t xml:space="preserve">那么，这里把无数的恶业归摄成十个代表性的恶业，而在每一种恶业里，说代表性的两种。这是依据《华严经》中的教授而来，以后《入中论》等，以及各大教派的引导文，都是遵循这个教轨而说的。所以，“十不善业各有二种”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r>
        <w:t xml:space="preserve">只要十个大的方面，每一个举两个代表性的例子，很具体地确认到，的确是有这样的大的报应的相，那么这上缘起的胜解一定会生起来。“哦，原来吃什么就会领到什么呀！我吃了辣椒就领到胃疼了；我吃了甜食，你看牙就疼了，这么快；喝了一点酒，就马上肝硬化；吃了这个，就马上血中毒……”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r>
        <w:pict>
          <v:rect style="width:0;height:1.5pt" o:hralign="center" o:hrstd="t" o:hr="t"/>
        </w:pict>
      </w:r>
    </w:p>
    <w:p>
      <w:pPr>
        <w:pStyle w:val="Heading5"/>
      </w:pPr>
      <w:bookmarkStart w:id="76" w:name="header-n673"/>
      <w:r>
        <w:t xml:space="preserve">H贪欲 分二：a认识；b运用</w:t>
      </w:r>
      <w:bookmarkEnd w:id="76"/>
    </w:p>
    <w:p>
      <w:pPr>
        <w:pStyle w:val="FirstParagraph"/>
      </w:pPr>
      <w:r>
        <w:t xml:space="preserve">a认识</w:t>
      </w:r>
    </w:p>
    <w:p>
      <w:pPr>
        <w:pStyle w:val="BodyText"/>
      </w:pPr>
      <w:r>
        <w:rPr>
          <w:b/>
        </w:rPr>
        <w:t xml:space="preserve">贪欲的等流果者，心中所愿不成，常常不欲反临其身。</w:t>
      </w:r>
    </w:p>
    <w:p>
      <w:pPr>
        <w:pStyle w:val="BodyText"/>
      </w:pPr>
      <w:r>
        <w:t xml:space="preserve">此处贪欲的等流报相有二：一、所愿不成；二、不欲降临。这里要用观察智慧悟到法界的条理。因果律有正反两方面，这里是缘起负面的条理。这些话都是相等的，因果律的惩罚即是天理的惩罚，即是自心上的治罚，即是缘起负面的作用力，即是公平法则里违背真理的不虚的报应。</w:t>
      </w:r>
    </w:p>
    <w:p>
      <w:pPr>
        <w:pStyle w:val="BodyText"/>
      </w:pPr>
      <w:r>
        <w:t xml:space="preserve">贪欲就是私欲，不合天理，有非分的占有的邪欲。一旦起了贪欲的业，那就一定会受到同类的治罚。私欲的业种没清除的时候，就有一种阻力，也就是法界不允许私欲的实现，因此将来在内在就会发现，心里有什么所愿的时候，就不让它实现，这个就是障碍的力量；而且，心里不想要的事情就降临在头上。</w:t>
      </w:r>
    </w:p>
    <w:p>
      <w:pPr>
        <w:pStyle w:val="BodyText"/>
      </w:pPr>
      <w:r>
        <w:t xml:space="preserve">反面要认识到，如果不这样治罚，那就没法遏制私欲的泛滥。人们都会以为，我们可以以一种非法的手段来满足私欲，可以非分地占有他人的所有，可以用很多的私心巧计等等。因为没有什么治罚的，因此它就大量地泛滥，从而小人得势，可以大肆其道了。因而，对这种东西决定要惩罚，而且必须加倍地遏制私欲的横行。所以，凡是想以私欲实现所愿，在缘起上完全是颠倒的，这种情形就像想求果而灭种一样，想出饭而蒸沙一样，也就是它会使得所愿没法实现；再者，反而使得各种不想要的降临在头上，这就是天律的惩罚。</w:t>
      </w:r>
    </w:p>
    <w:p>
      <w:pPr>
        <w:pStyle w:val="BodyText"/>
      </w:pPr>
      <w:r>
        <w:t xml:space="preserve">b运用</w:t>
      </w:r>
    </w:p>
    <w:p>
      <w:pPr>
        <w:pStyle w:val="BodyText"/>
      </w:pPr>
      <w:r>
        <w:t xml:space="preserve">如果我们在人生之中，心上的所愿没法实现，反而各种倒霉的事情降临在头上，要知道，原因是内在有一种阻力。也就是从前做过昧良心、违天理的事情，没有忏悔，这个业种还蓄积在心中。当时是想用私欲非法地占有他人所有，当这个业种没忏除的时候，就有一种报障堵住了缘起的实现，导致心里想的都没法顺利地成办，反而引起各种不如愿的事情出现。</w:t>
      </w:r>
    </w:p>
    <w:p>
      <w:pPr>
        <w:pStyle w:val="BodyText"/>
      </w:pPr>
      <w:r>
        <w:t xml:space="preserve">因此，根治之道就是在心上忏除过去这种私欲的业行，自己痛加忏悔。从前就是这样，以私欲想非分地占有，这些全数都要忏悔，净除相续中的业种。而且，反面要多做没有私欲的利他的事情，做什么都不杂私欲，就是要作奉献。那么这样子，这个障碍就会清除，随着净化的程度，就越来越会顺利。修得好的话，就像袁了凡那样，心中的所愿都会如意地实现。</w:t>
      </w:r>
    </w:p>
    <w:p>
      <w:r>
        <w:pict>
          <v:rect style="width:0;height:1.5pt" o:hralign="center" o:hrstd="t" o:hr="t"/>
        </w:pict>
      </w:r>
    </w:p>
    <w:p>
      <w:pPr>
        <w:pStyle w:val="Heading3"/>
      </w:pPr>
      <w:bookmarkStart w:id="77" w:name="header-n685"/>
      <w:r>
        <w:t xml:space="preserve">（3）增上果 分二：1）总体认识；2）分别认识</w:t>
      </w:r>
      <w:bookmarkEnd w:id="77"/>
    </w:p>
    <w:p>
      <w:pPr>
        <w:pStyle w:val="Heading4"/>
      </w:pPr>
      <w:bookmarkStart w:id="78" w:name="header-n687"/>
      <w:r>
        <w:t xml:space="preserve">1）总体认识</w:t>
      </w:r>
      <w:bookmarkEnd w:id="78"/>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79" w:name="header-n693"/>
      <w:r>
        <w:t xml:space="preserve">2）分别认识 分十：①杀生；②不与取；③欲邪行；④妄语；⑤离间语；⑥粗恶语；⑦绮语；⑧贪欲；⑨害心；⑩邪见</w:t>
      </w:r>
      <w:bookmarkEnd w:id="79"/>
    </w:p>
    <w:p>
      <w:pPr>
        <w:pStyle w:val="FirstParagraph"/>
      </w:pPr>
      <w:r>
        <w:t xml:space="preserve"> </w:t>
      </w:r>
    </w:p>
    <w:p>
      <w:r>
        <w:pict>
          <v:rect style="width:0;height:1.5pt" o:hralign="center" o:hrstd="t" o:hr="t"/>
        </w:pict>
      </w:r>
    </w:p>
    <w:p>
      <w:pPr>
        <w:pStyle w:val="Heading5"/>
      </w:pPr>
      <w:bookmarkStart w:id="80" w:name="header-n697"/>
      <w:r>
        <w:t xml:space="preserve">⑦绮语</w:t>
      </w:r>
      <w:bookmarkEnd w:id="80"/>
    </w:p>
    <w:p>
      <w:pPr>
        <w:pStyle w:val="FirstParagraph"/>
      </w:pPr>
      <w:r>
        <w:rPr>
          <w:b/>
        </w:rPr>
        <w:t xml:space="preserve">由绮语故，受生之处农作亦不生果，节气颠倒，事不坚实。</w:t>
      </w:r>
    </w:p>
    <w:p>
      <w:pPr>
        <w:pStyle w:val="BodyText"/>
      </w:pPr>
      <w:r>
        <w:t xml:space="preserve">绮语业上的因果条理：绮语的相有无系属、无法相应、非义相应，就是语言没有相应到心，脱出轨道以后，那个意识的狂乱力可以随便地乱说，再者，说的话没有跟法相应、跟时宜相应；以这样的一种乱语，感召的器界就有代表性的三大苦相。</w:t>
      </w:r>
    </w:p>
    <w:p>
      <w:pPr>
        <w:pStyle w:val="BodyText"/>
      </w:pPr>
      <w:r>
        <w:t xml:space="preserve">第一、即使做农业耕作，也无法得到果实。比如种很多的树，就是不结果；种庄稼、蔬菜，表现为没有什么成果。这就是由于因上说的是不具义的，都是一些泡沫的话，因此得到的果就是无实义。</w:t>
      </w:r>
    </w:p>
    <w:p>
      <w:pPr>
        <w:pStyle w:val="BodyText"/>
      </w:pPr>
      <w:r>
        <w:t xml:space="preserve">再者，说话的时候心气紊乱，本来要气和理一致之后，有条不紊地说、具义地说，相应当时的时机，发生的是一种智慧力的作用；然而以狂乱的心，却任意地使气，随便地说。当时要看到，心上是一种乱起分别的状况，没有关联系属，可以前言不搭后语，这样说那样说，肆意放任。那么，以这样的不合于理智、乱动分别的报应，在果上显现的就都是乱来的，因此，这个就导致节气紊乱。比如，没到结果的时候反而结出果来，时令已到的时候却毫无成果。</w:t>
      </w:r>
    </w:p>
    <w:p>
      <w:pPr>
        <w:pStyle w:val="BodyText"/>
      </w:pPr>
      <w:r>
        <w:t xml:space="preserve">要知道，在因上的这个气，就是不顺合智慧的，一种邪性随便地动分别、随便地说。那么当时起的时候，心没有以明了的智慧去运行着气，是乱发的。由于这种乱发，在当时的时候，就是不守规矩的，没有规律的，胡乱来的，这都是由业果愚所导致的。那么在果上成熟的时候，就感觉都是乱的，前面发生的转成后面发生的，后面发生的转成前面发生的，应当热的时候反而冷，应当冷的时候反而热等等。这些就属于，同分恶业的相感召的外界气的运行，是一种紊乱状况，它就叫“节气紊乱，时令颠倒”。</w:t>
      </w:r>
    </w:p>
    <w:p>
      <w:pPr>
        <w:pStyle w:val="BodyText"/>
      </w:pPr>
      <w:r>
        <w:t xml:space="preserve">第三、事不坚实，环境里的事物变来变去，一点也不牢靠，这是由于当时说话的时候，语言飘来飘去，什么也抓不住的。具义的语言很定、很牢靠，一旦说了以后，那个义一直都是那样的，千年万年都能定得了的，能有一种坚实性的，因此，它所感召的那个环境，相应地有一种稳固、稳定的状况。而绮语造多了的时候，就感觉什么东西都不牢靠。对于最初的说话去观察的时候，就发现他随便地乱说，左说右说，说来说去，总感觉不知道在说什么。本来心里具义的话，他是明了了意思，然后乘着心、意而发出的；而这个，心里是空的，却嘴巴里飘来飘去乱说。这样就是，当时的心没有什么实义，当时气的运行是随便乱来的，没有什么坚实力，因此所感召的环境里，那些东西没有一种坚实的义。似乎有嘛，去看它的时候没有，看起来好像能持嘛，实际上不能持。</w:t>
      </w:r>
    </w:p>
    <w:p>
      <w:pPr>
        <w:pStyle w:val="BodyText"/>
      </w:pPr>
      <w:r>
        <w:t xml:space="preserve">比如，植物的根不坚固。根子不坚固的话，那枝叶花果都不能够很稳定地发生、繁荣。再者，什么东西的那种趋势不能稳固地持住，一下子就没有了，飘的。今天的环境里，很多都是水货，比如食物、东西，看起来有个样子，实际去看没东西的；给人的感觉好像有个东西能持住一样，实际上很快就没有了。就像这样，就是由心、意不坚，而感召的器界的气的运行上面，全部都是飘忽的，没什么坚固的持的力量。因此，以这个所集成的各种事物的相，都是不坚牢的。</w:t>
      </w:r>
    </w:p>
    <w:p>
      <w:pPr>
        <w:pStyle w:val="BodyText"/>
      </w:pPr>
      <w:r>
        <w:t xml:space="preserve">环境变来变去、不稳定是很明显的。今天叫“更新的时代”，就是人不具义的那些言论、做法马上现行果报，因此，导致城市整天变来变去，东西也是换来换去的。而且，品味、时尚什么的，比如发型、食物、服饰、语言、装扮、活动方式、经营理念、文化等等，天天就像走马灯一样地，不断地换来换去。似乎有个东西，但这些像泡沫一样，过去就没了，等会儿又换一个，但是根本就持不住，又没有了。又像各种的制度出台，各种的概念、表演无量无数的。这个环境里面天天都是一些泡沫、一些变化，这就是绮语的果相。又像建筑队有干不完的活，城市里整天机器在轰鸣、切割，各种各样的。今天这儿建了以后，过一阵子又换掉了，再进一步要有新的建筑等等。</w:t>
      </w:r>
    </w:p>
    <w:p>
      <w:pPr>
        <w:pStyle w:val="BodyText"/>
      </w:pPr>
      <w:r>
        <w:t xml:space="preserve">那么，小到一个人的衣食住行，各种各样的东西，大到整个城市的设施，各种的东西，天天都在变，你看整天变来变去的，这就是它不具义。因上的绮语有好多的言论，不具义说成具义，没有东西说成有东西，还天天立这立那的，当然持不住。因此，它的果相上，我们今天更多地要从过去器界环境，延伸到人文环境，因为今天的人就生活在城市里，生活在自己打造的一种环境里面，那么这些周边的都叫做“器界”，都叫做“境上成熟”，在这个上面就看到整天地变来变去，就叫做“一切事物都不坚牢”。</w:t>
      </w:r>
    </w:p>
    <w:p>
      <w:pPr>
        <w:pStyle w:val="BodyText"/>
      </w:pPr>
      <w:r>
        <w:t xml:space="preserve">紊乱上面要知道，由于人心不符合万法本来的条理，因此就造成了自由化的泛滥。也就是说，现在是可以自由的，人人有话语权，有立论权，有选择各种生活方式、思想方式的权力等等，这样子就使得绮语大肆泛滥。那么大家都可以编了，凭着第六意识的一种臆造力，偏离真理之外可以另搞一套的话，那就是编出大量的影视、小说、歌曲。你看网上，每个人都有自己的一个平台，自己的一个空间，自己的一个设计，自己一整套的东西，坐在那里可以当大思想家、大表演家、大主宰者等等。那么这样，他就有一种随心所欲，这就导致绮语泛滥了。而且，他不合真理地有一套表演，有一套演示，通过自我意识的力量，可以制造一种假像、一种幻觉等等。那么，这些都导致人类不能够体会到本来的法理，而作契合真理的心念、言论。这就可以看到，在真理之外狂邪区域里的大的绮语的泛滥。</w:t>
      </w:r>
    </w:p>
    <w:p>
      <w:pPr>
        <w:pStyle w:val="BodyText"/>
      </w:pPr>
      <w:r>
        <w:t xml:space="preserve">正是由于这样，心气可以不契合正道，而任意地运行，前可以说成后，后可以说成前，黑可以演成白，白可以演成黑，无意义可以说成有意义，各种与法不相应的、与理不相应的、没有系属的，都可以随便地编造。在现在的虚拟空间里，人人感觉这是完全可以做的，由此的话，遭到的报应是完全地紊乱。</w:t>
      </w:r>
    </w:p>
    <w:p>
      <w:pPr>
        <w:pStyle w:val="BodyText"/>
      </w:pPr>
      <w:r>
        <w:t xml:space="preserve">之前说到节气的紊乱，是说大众的气息排在外面的，它们能合作，交互作用所造成的器界，它的节气上都乱掉了，这是由于人心不合天理的原因。那么今天再集中缩小到，所谓的城市为主体的人文环境里面，就会发现，这里面的人是精神紊乱的、情绪紊乱的、生理紊乱的，再说这环境，是地理紊乱的、天象紊乱的等等，出现了全面的紊乱的相。这都是由于因上混乱的气，然后到果上成熟，交互起作用的时候，大量的紊乱气息在流行，就会发现全部失序了。比如在城市里的人会看到：“怎么太阳没有了？怎么白天好像夜，冬天好像夏天？”等等。或者在那个境界里，感觉好像人没有正常的日夜作息了，所谓的夜晚狂欢、白天睡觉，这就是生理的紊乱、节序的紊乱。再说，没有正常的心理，胡乱地发情绪等等，出现全面地紊乱。就像这样，这都是由于不守正常的律，不是清明、理智的心，而是随着意识的狂流，以为能越过规则，随意地能编、能造、能诱人，是以这种绮语泛滥造成的结果。</w:t>
      </w:r>
    </w:p>
    <w:p>
      <w:pPr>
        <w:pStyle w:val="BodyText"/>
      </w:pPr>
      <w:r>
        <w:t xml:space="preserve">绮语就是虚文，不是智慧相应本来的意义，说具有意义的话，而是感觉可以脱开义的轨则，另行一条路，肆意地去发作，去搞。这个“虚文”就是表面文章、表面虚头，可以这样地编造，那样地表演，那样地宣说，这些就脱离了真实的轨道了。那么，这样由于是虚文、虚话、虚表演，因而，它造成这个世界各种的运作全然无义，种种都是一些泡沫，似乎是有义，去看的时候发现完全没意义。不但是过去农业社会的农作不得果实，今天各种的商业运作、教育运作、宗教运作、修炼运作等等，全然无义。这就是人们制造概念，制造这些虚假的场面、感觉，所造成的后果。</w:t>
      </w:r>
    </w:p>
    <w:p>
      <w:pPr>
        <w:pStyle w:val="BodyText"/>
      </w:pPr>
      <w:r>
        <w:t xml:space="preserve">就起码来说，也需要人类的意识相应到因果的条理，知道如是因得如是果，那么这样产生比量的智慧，之后去做一些运作的时候，他是必然得果的。但是，偏离智慧之后，以为意识可以狂想、编造，怎么样子做，他可以发生一种心意，一种自我表现，一种新奇感觉，这样来诱惑人心，来赢取名利的话，那么以这种绮语的虚假业，导致做各种的事情全然得不到果实。</w:t>
      </w:r>
    </w:p>
    <w:p>
      <w:pPr>
        <w:pStyle w:val="BodyText"/>
      </w:pPr>
      <w:r>
        <w:t xml:space="preserve">打个比方，比如说悭贪堕饿鬼。因上想得非分的希望，自心浮现出一个非常好的美景，贪心就想尽力地抓到，这个就是悭贪。堕到饿鬼界里，感得的器界的相，就是恒时会现出那些幻境来，感觉特别有希望。当竭尽心力去取的时候，就会发现全部倒过来了，这就是贪欲果报的相。那么绮语，就是心里完全空空的，但是嘴巴上说来说去，不但说来说去，还要诱惑人、吸引人，有意地搞乱，颠倒法则等等。那么这样子，他所感召的器界的相，就是感觉好像有好多要做的，有这样的意义、那样的意义。像现在的人整天从穿衣、吃饭就在表演，搞各种各样的事情，想追求人生的意义等等。这些运作似乎是有一个东西，有非常多的花样、花头，但实际上做完了以后，什么结果也没有，这个就是环境上的假相。如果到城市里面，会发现很多的广告牌，很多外相，很多的场面、语言，全部都在吸引着人，让人认为这是有意义的，其实这就是说绮语。然后，当人们在这个上面投入去做的时候，会发现最后什么也没有，这些就好像那个饿鬼果报的一个类似品。</w:t>
      </w:r>
    </w:p>
    <w:p>
      <w:r>
        <w:pict>
          <v:rect style="width:0;height:1.5pt" o:hralign="center" o:hrstd="t" o:hr="t"/>
        </w:pict>
      </w:r>
    </w:p>
    <w:p>
      <w:pPr>
        <w:pStyle w:val="Heading3"/>
      </w:pPr>
      <w:bookmarkStart w:id="81" w:name="header-n716"/>
      <w:r>
        <w:t xml:space="preserve">（4）士用果</w:t>
      </w:r>
      <w:bookmarkEnd w:id="81"/>
    </w:p>
    <w:p>
      <w:pPr>
        <w:pStyle w:val="FirstParagraph"/>
      </w:pPr>
      <w:r>
        <w:rPr>
          <w:b/>
        </w:rPr>
        <w:t xml:space="preserve">士用果者，若造何业，彼业即成诸多增长后，于累世多生中，无边际苦海里接连经受，以及复操恶业日益增长，从而于无边际轮回中漂流。</w:t>
      </w:r>
    </w:p>
    <w:p>
      <w:pPr>
        <w:pStyle w:val="BodyText"/>
      </w:pP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父亲！您既然生下我，为什么现在又要舍弃我去出家？如果一定要走，那就先把我杀了再走！”他看孩子这样心就软了，非常悲伤，不忍心走，说：“孩子！我不出家了，我会陪你过完这一生。”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r>
        <w:t xml:space="preserve">再举例说，比如想：“我上一次网可以啊，要尝试一下。”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Heading1"/>
      </w:pPr>
      <w:bookmarkStart w:id="82" w:name="header-n731"/>
      <w:r>
        <w:t xml:space="preserve">大圆满心性休息大车疏</w:t>
      </w:r>
      <w:bookmarkEnd w:id="82"/>
    </w:p>
    <w:p>
      <w:pPr>
        <w:pStyle w:val="FirstParagraph"/>
      </w:pPr>
      <w:r>
        <w:t xml:space="preserve"> </w:t>
      </w:r>
    </w:p>
    <w:p>
      <w:pPr>
        <w:pStyle w:val="BodyText"/>
      </w:pPr>
      <w:r>
        <w:t xml:space="preserve">戊二（宣说不善业）分二：一、宣说分基；二、宣说分类。</w:t>
      </w:r>
    </w:p>
    <w:p>
      <w:pPr>
        <w:pStyle w:val="BodyText"/>
      </w:pPr>
      <w:r>
        <w:t xml:space="preserve">己一、宣说分基：</w:t>
      </w:r>
    </w:p>
    <w:p>
      <w:pPr>
        <w:pStyle w:val="BodyText"/>
      </w:pP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p>
    <w:p>
      <w:pPr>
        <w:pStyle w:val="BodyText"/>
      </w:pPr>
      <w:r>
        <w:t xml:space="preserve">己二（宣说分类）分三：一、身业；二、语业；三、意业。</w:t>
      </w:r>
    </w:p>
    <w:p>
      <w:pPr>
        <w:pStyle w:val="BodyText"/>
      </w:pPr>
      <w:r>
        <w:t xml:space="preserve">庚一、身业：</w:t>
      </w:r>
    </w:p>
    <w:p>
      <w:pPr>
        <w:pStyle w:val="BodyText"/>
      </w:pP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p>
    <w:p>
      <w:pPr>
        <w:pStyle w:val="BodyText"/>
      </w:pPr>
      <w:r>
        <w:t xml:space="preserve">庚二、语业：</w:t>
      </w:r>
    </w:p>
    <w:p>
      <w:pPr>
        <w:pStyle w:val="BodyText"/>
      </w:pP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p>
    <w:p>
      <w:pPr>
        <w:pStyle w:val="BodyText"/>
      </w:pPr>
      <w:r>
        <w:t xml:space="preserve">庚三、意业：</w:t>
      </w:r>
    </w:p>
    <w:p>
      <w:pPr>
        <w:pStyle w:val="BodyText"/>
      </w:pP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p>
    <w:p>
      <w:pPr>
        <w:pStyle w:val="BodyText"/>
      </w:pPr>
      <w:r>
        <w:t xml:space="preserve">丁三（果报）分三：一、略说自性；二、各自分类；三、彼等摄义。</w:t>
      </w:r>
    </w:p>
    <w:p>
      <w:pPr>
        <w:pStyle w:val="BodyText"/>
      </w:pPr>
      <w:r>
        <w:t xml:space="preserve">戊一、略说自性：</w:t>
      </w:r>
    </w:p>
    <w:p>
      <w:pPr>
        <w:pStyle w:val="BodyText"/>
      </w:pP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p>
    <w:p>
      <w:pPr>
        <w:pStyle w:val="BodyText"/>
      </w:pPr>
      <w:r>
        <w:t xml:space="preserve">戊二（各自分类）分四：一、异熟果；二、等流果；三、增上果；四、士用果。</w:t>
      </w:r>
    </w:p>
    <w:p>
      <w:pPr>
        <w:pStyle w:val="BodyText"/>
      </w:pPr>
      <w:r>
        <w:t xml:space="preserve">己一、异熟果：</w:t>
      </w:r>
    </w:p>
    <w:p>
      <w:pPr>
        <w:pStyle w:val="BodyText"/>
      </w:pPr>
      <w:r>
        <w:rPr>
          <w:b/>
        </w:rPr>
        <w:t xml:space="preserve">小品不善转旁生，中品不善转饿鬼，</w:t>
      </w:r>
      <w:r>
        <w:t xml:space="preserve"> </w:t>
      </w:r>
      <w:r>
        <w:rPr>
          <w:b/>
        </w:rPr>
        <w:t xml:space="preserve">大品不善堕地狱，感受异熟之苦果。</w:t>
      </w:r>
    </w:p>
    <w:p>
      <w:pPr>
        <w:pStyle w:val="BodyText"/>
      </w:pPr>
      <w:r>
        <w:t xml:space="preserve">《念住经》云：“以此等小品不善之异熟果将转为旁生；如是以中品不善转为饿鬼；以大品不善堕入地狱。”</w:t>
      </w:r>
    </w:p>
    <w:p>
      <w:pPr>
        <w:pStyle w:val="BodyText"/>
      </w:pPr>
      <w:r>
        <w:t xml:space="preserve">己二（等流果）分二：一、同行等流果；二、感受等流果。</w:t>
      </w:r>
    </w:p>
    <w:p>
      <w:pPr>
        <w:pStyle w:val="BodyText"/>
      </w:pPr>
      <w:r>
        <w:t xml:space="preserve">庚一、同行等流果：</w:t>
      </w:r>
    </w:p>
    <w:p>
      <w:pPr>
        <w:pStyle w:val="BodyText"/>
      </w:pPr>
      <w:r>
        <w:t xml:space="preserve">等流分二同行果，经说所行同其果。</w:t>
      </w:r>
      <w:r>
        <w:t xml:space="preserve"> </w:t>
      </w:r>
      <w:r>
        <w:t xml:space="preserve">《百业经》中云：“因行不善业之串习力而于后世中亦依不善、行不善、转为作不善者。”</w:t>
      </w:r>
    </w:p>
    <w:p>
      <w:pPr>
        <w:pStyle w:val="BodyText"/>
      </w:pP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p>
    <w:p>
      <w:pPr>
        <w:pStyle w:val="BodyText"/>
      </w:pPr>
      <w:r>
        <w:t xml:space="preserve">己三、增上果：</w:t>
      </w:r>
    </w:p>
    <w:p>
      <w:pPr>
        <w:pStyle w:val="BodyText"/>
      </w:pP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p>
    <w:p>
      <w:pPr>
        <w:pStyle w:val="BodyText"/>
      </w:pPr>
      <w:r>
        <w:t xml:space="preserve">己四、士用果：</w:t>
      </w:r>
    </w:p>
    <w:p>
      <w:pPr>
        <w:pStyle w:val="BodyText"/>
      </w:pP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1"/>
      </w:pPr>
      <w:bookmarkStart w:id="83" w:name="header-n759"/>
      <w:r>
        <w:t xml:space="preserve">因果的奥秘</w:t>
      </w:r>
      <w:bookmarkEnd w:id="83"/>
    </w:p>
    <w:p>
      <w:pPr>
        <w:pStyle w:val="FirstParagraph"/>
      </w:pPr>
      <w:r>
        <w:t xml:space="preserve"> </w:t>
      </w:r>
    </w:p>
    <w:p>
      <w:pPr>
        <w:pStyle w:val="Heading6"/>
      </w:pPr>
      <w:bookmarkStart w:id="84" w:name="header-n761"/>
      <w:r>
        <w:t xml:space="preserve">己三、意业分三：一、贪欲；二、嗔恚；三、邪见</w:t>
      </w:r>
      <w:bookmarkEnd w:id="84"/>
    </w:p>
    <w:p>
      <w:pPr>
        <w:pStyle w:val="Heading3"/>
      </w:pPr>
      <w:bookmarkStart w:id="85" w:name="header-n763"/>
      <w:r>
        <w:t xml:space="preserve">庚一、贪欲分三：一、何为贪欲；二、贪欲之究竟；三、以理与事例教诫学人。</w:t>
      </w:r>
      <w:bookmarkEnd w:id="85"/>
    </w:p>
    <w:p>
      <w:pPr>
        <w:pStyle w:val="FirstParagraph"/>
      </w:pPr>
      <w:r>
        <w:t xml:space="preserve">辛一、何为贪欲</w:t>
      </w:r>
    </w:p>
    <w:p>
      <w:pPr>
        <w:pStyle w:val="BodyText"/>
      </w:pPr>
      <w:r>
        <w:t xml:space="preserve">【贪欲。事者，谓属他财产。】</w:t>
      </w:r>
    </w:p>
    <w:p>
      <w:pPr>
        <w:pStyle w:val="BodyText"/>
      </w:pPr>
      <w:r>
        <w:t xml:space="preserve">贪欲的事，是属于他人的财产。</w:t>
      </w:r>
    </w:p>
    <w:p>
      <w:pPr>
        <w:pStyle w:val="BodyText"/>
      </w:pPr>
      <w:r>
        <w:t xml:space="preserve">【意乐分三：想者，谓于彼事作彼事想；烦恼者，谓三毒随一；等起者，谓欲令属我。】</w:t>
      </w:r>
    </w:p>
    <w:p>
      <w:pPr>
        <w:pStyle w:val="BodyText"/>
      </w:pPr>
      <w:r>
        <w:t xml:space="preserve">贪欲的意乐分三：一、想，是对某事物确认无误，比如对一台电脑，知道它是电脑，而不是其它东西；二、烦恼，是贪嗔痴中任何一种；三、等起，是对此事物的占有欲。</w:t>
      </w:r>
    </w:p>
    <w:p>
      <w:pPr>
        <w:pStyle w:val="BodyText"/>
      </w:pPr>
      <w:r>
        <w:t xml:space="preserve">【加行者，谓于所思义，正发进趣。】</w:t>
      </w:r>
    </w:p>
    <w:p>
      <w:pPr>
        <w:pStyle w:val="BodyText"/>
      </w:pPr>
      <w:r>
        <w:t xml:space="preserve">贪欲的加行，是对所欲求的事物真实发起进趣。</w:t>
      </w:r>
    </w:p>
    <w:p>
      <w:pPr>
        <w:pStyle w:val="BodyText"/>
      </w:pPr>
      <w:r>
        <w:t xml:space="preserve">比如，生起追求心后，一再往所欲方面希求获得，就是贪欲的加行。</w:t>
      </w:r>
    </w:p>
    <w:p>
      <w:pPr>
        <w:pStyle w:val="BodyText"/>
      </w:pPr>
      <w:r>
        <w:t xml:space="preserve">辛二、贪欲之究竟分三：一、真实；二、圆满之量；三、非圆满贪欲。</w:t>
      </w:r>
    </w:p>
    <w:p>
      <w:pPr>
        <w:pStyle w:val="BodyText"/>
      </w:pPr>
      <w:r>
        <w:t xml:space="preserve">壬一、真实</w:t>
      </w:r>
    </w:p>
    <w:p>
      <w:pPr>
        <w:pStyle w:val="BodyText"/>
      </w:pPr>
      <w:r>
        <w:t xml:space="preserve">【究竟者，说于彼事，定期属己，谓念其财等愿成我有。】</w:t>
      </w:r>
    </w:p>
    <w:p>
      <w:pPr>
        <w:pStyle w:val="BodyText"/>
      </w:pPr>
      <w:r>
        <w:t xml:space="preserve">贪欲的究竟，是对彼事决定企图占为己有，也就是心想：愿此财物等归我所有。</w:t>
      </w:r>
    </w:p>
    <w:p>
      <w:pPr>
        <w:pStyle w:val="BodyText"/>
      </w:pPr>
      <w:r>
        <w:t xml:space="preserve">壬二、圆满之量</w:t>
      </w:r>
    </w:p>
    <w:p>
      <w:pPr>
        <w:pStyle w:val="BodyText"/>
      </w:pPr>
      <w:r>
        <w:t xml:space="preserve">【此中贪心圆满，须具五相：】</w:t>
      </w:r>
    </w:p>
    <w:p>
      <w:pPr>
        <w:pStyle w:val="BodyText"/>
      </w:pPr>
      <w:r>
        <w:t xml:space="preserve">贪心圆满之量，必须具足以下五相：</w:t>
      </w:r>
    </w:p>
    <w:p>
      <w:pPr>
        <w:pStyle w:val="BodyText"/>
      </w:pPr>
      <w:r>
        <w:t xml:space="preserve">【一、有耽著心，谓于自财所。】</w:t>
      </w:r>
    </w:p>
    <w:p>
      <w:pPr>
        <w:pStyle w:val="BodyText"/>
      </w:pPr>
      <w:r>
        <w:t xml:space="preserve">一、有耽著心：贪求财物成为己有。</w:t>
      </w:r>
    </w:p>
    <w:p>
      <w:pPr>
        <w:pStyle w:val="BodyText"/>
      </w:pPr>
      <w:r>
        <w:t xml:space="preserve">【二、有贪婪心，谓乐积财物。】</w:t>
      </w:r>
    </w:p>
    <w:p>
      <w:pPr>
        <w:pStyle w:val="BodyText"/>
      </w:pPr>
      <w:r>
        <w:t xml:space="preserve">二、有贪婪心：希求财物辗转增长。</w:t>
      </w:r>
    </w:p>
    <w:p>
      <w:pPr>
        <w:pStyle w:val="BodyText"/>
      </w:pPr>
      <w:r>
        <w:t xml:space="preserve">【三、有饕餮心，谓于属他资财等事，计为华好深生爱味。】</w:t>
      </w:r>
    </w:p>
    <w:p>
      <w:pPr>
        <w:pStyle w:val="BodyText"/>
      </w:pPr>
      <w:r>
        <w:t xml:space="preserve">三、有饕餮心：对他人所有的资财等事，心中分别此是殊胜美好而深深生起爱恋。</w:t>
      </w:r>
    </w:p>
    <w:p>
      <w:pPr>
        <w:pStyle w:val="BodyText"/>
      </w:pPr>
      <w:r>
        <w:t xml:space="preserve">【四、有谋略心，谓作是念，凡彼所有何当属我。】</w:t>
      </w:r>
    </w:p>
    <w:p>
      <w:pPr>
        <w:pStyle w:val="BodyText"/>
      </w:pPr>
      <w:r>
        <w:t xml:space="preserve">四、有谋略心：即内心图谋：此等财物如何归属于我。</w:t>
      </w:r>
    </w:p>
    <w:p>
      <w:pPr>
        <w:pStyle w:val="BodyText"/>
      </w:pPr>
      <w:r>
        <w:t xml:space="preserve">【五、有覆蔽心，谓由贪欲不觉羞耻，不知过患及与出离。】</w:t>
      </w:r>
    </w:p>
    <w:p>
      <w:pPr>
        <w:pStyle w:val="BodyText"/>
      </w:pPr>
      <w:r>
        <w:t xml:space="preserve">五、有覆蔽心：被贪欲覆蔽，自己不觉羞耻，不了知贪欲过患及从贪欲中出离。</w:t>
      </w:r>
    </w:p>
    <w:p>
      <w:pPr>
        <w:pStyle w:val="BodyText"/>
      </w:pPr>
      <w:r>
        <w:t xml:space="preserve">在生起前四心时，心中若能认识贪欲的过患，就能止息贪欲发展，而从贪欲中出离。可见，知过患是因，出离是果。</w:t>
      </w:r>
    </w:p>
    <w:p>
      <w:pPr>
        <w:pStyle w:val="BodyText"/>
      </w:pPr>
      <w:r>
        <w:t xml:space="preserve">壬三、非圆满贪欲</w:t>
      </w:r>
    </w:p>
    <w:p>
      <w:pPr>
        <w:pStyle w:val="BodyText"/>
      </w:pPr>
      <w:r>
        <w:t xml:space="preserve">【若此五心，随缺一种，贪欲心相即非圆满。】</w:t>
      </w:r>
    </w:p>
    <w:p>
      <w:pPr>
        <w:pStyle w:val="BodyText"/>
      </w:pPr>
      <w:r>
        <w:t xml:space="preserve">以上有耽著心等五心，缺少其一，贪欲的心相便不圆满。</w:t>
      </w:r>
    </w:p>
    <w:p>
      <w:pPr>
        <w:pStyle w:val="BodyText"/>
      </w:pPr>
      <w:r>
        <w:t xml:space="preserve">【《瑜伽师地论》中，于十不善俱说加行。】</w:t>
      </w:r>
    </w:p>
    <w:p>
      <w:pPr>
        <w:pStyle w:val="BodyText"/>
      </w:pPr>
      <w:r>
        <w:t xml:space="preserve">有人怀疑：贪欲只有意乐，为什么还说加行？答：这是依据《瑜伽师地论》而宣说的，该论中对十不善业都说了加行。</w:t>
      </w:r>
    </w:p>
    <w:p>
      <w:pPr>
        <w:pStyle w:val="BodyText"/>
      </w:pPr>
      <w:r>
        <w:t xml:space="preserve">以下举例宣说不圆满贪欲的种种情况：</w:t>
      </w:r>
    </w:p>
    <w:p>
      <w:pPr>
        <w:pStyle w:val="BodyText"/>
      </w:pPr>
      <w:r>
        <w:t xml:space="preserve">【又非圆满贪欲之理者，谓作是念：云何当能令其家主，成我仆使，如我所欲？】</w:t>
      </w:r>
    </w:p>
    <w:p>
      <w:pPr>
        <w:pStyle w:val="BodyText"/>
      </w:pPr>
      <w:r>
        <w:t xml:space="preserve">非圆满贪欲之理，即心想：怎样才能使此家主成为我的仆人，称合我的心愿？</w:t>
      </w:r>
    </w:p>
    <w:p>
      <w:pPr>
        <w:pStyle w:val="BodyText"/>
      </w:pPr>
      <w:r>
        <w:t xml:space="preserve">唐译《瑜伽师地论》中说，缘家主心想：我如何才能与家主一样，随意使唤奴仆，使他听从我，为我做事。如是希求他人侍奉自己，是对供侍生起贪欲。</w:t>
      </w:r>
    </w:p>
    <w:p>
      <w:pPr>
        <w:pStyle w:val="BodyText"/>
      </w:pPr>
      <w:r>
        <w:t xml:space="preserve">【又于其妻子等及饮食等诸资身具，亦如是思。】</w:t>
      </w:r>
    </w:p>
    <w:p>
      <w:pPr>
        <w:pStyle w:val="BodyText"/>
      </w:pPr>
      <w:r>
        <w:t xml:space="preserve">或者心想：他的妻子、儿女、仆人等，或者他的饮食等资身之具，怎样才能归属我呢？这是对摄受等生起贪欲。</w:t>
      </w:r>
    </w:p>
    <w:p>
      <w:pPr>
        <w:pStyle w:val="BodyText"/>
      </w:pPr>
      <w:r>
        <w:t xml:space="preserve">【又作是念：云何当能令他知我少欲远离、勇猛精进、具足多闻、成施性等？】</w:t>
      </w:r>
    </w:p>
    <w:p>
      <w:pPr>
        <w:pStyle w:val="BodyText"/>
      </w:pPr>
      <w:r>
        <w:t xml:space="preserve">或者心想：怎样才能让他知道我少欲远离、勇猛精进、具足多闻、乐于布施等呢？“等”字包括“安住正念，寂定聪慧，诸漏永尽，守持戒律”等。如是希求他人赞扬、称颂，是对名誉生起贪欲。</w:t>
      </w:r>
    </w:p>
    <w:p>
      <w:pPr>
        <w:pStyle w:val="BodyText"/>
      </w:pPr>
      <w:r>
        <w:t xml:space="preserve">【又作是念：云何当能令诸国王及诸商主、四众弟子，供事于我，得衣食等？】</w:t>
      </w:r>
    </w:p>
    <w:p>
      <w:pPr>
        <w:pStyle w:val="BodyText"/>
      </w:pPr>
      <w:r>
        <w:t xml:space="preserve">或者心想：怎样才能使这些国王、商主或比丘、比丘尼、优婆塞、优婆夷等四众弟子供养承事我，获得衣食等财物？比如遇上一位富翁，心想：如何才能使他每月都供养我。如是希求供养，是对供养生起贪欲。</w:t>
      </w:r>
    </w:p>
    <w:p>
      <w:pPr>
        <w:pStyle w:val="BodyText"/>
      </w:pPr>
      <w:r>
        <w:t xml:space="preserve">【又作是念，起如是欲，云何令我当生天上，天妙五欲以为游戏，当生猛利</w:t>
      </w:r>
      <w:hyperlink w:anchor="X520340e00af4339475dc2a55d7e0ae28cccaca2">
        <w:r>
          <w:rPr>
            <w:i/>
            <w:b/>
            <w:rStyle w:val="Hyperlink"/>
          </w:rPr>
          <w:t xml:space="preserve">\</w:t>
        </w:r>
        <w:r>
          <w:rPr>
            <w:b/>
            <w:rStyle w:val="Hyperlink"/>
          </w:rPr>
          <w:t xml:space="preserve">[1]*</w:t>
        </w:r>
        <w:r>
          <w:rPr>
            <w:rStyle w:val="Hyperlink"/>
          </w:rPr>
          <w:t xml:space="preserve">*</w:t>
        </w:r>
      </w:hyperlink>
      <w:r>
        <w:t xml:space="preserve">、遍入世界，乃至愿生他化自在。】</w:t>
      </w:r>
    </w:p>
    <w:p>
      <w:pPr>
        <w:pStyle w:val="BodyText"/>
      </w:pPr>
      <w:r>
        <w:t xml:space="preserve">或者心想：如何能使我生到天界，在天界中以五种妙欲尽情游戏。如何能使我生在自在天、遍入天中，乃至使我生到他化自在天。如是希求升天及享受天界妙欲，是对天界妙欲及殊胜之生生起贪欲。</w:t>
      </w:r>
    </w:p>
    <w:p>
      <w:pPr>
        <w:pStyle w:val="BodyText"/>
      </w:pPr>
      <w:r>
        <w:t xml:space="preserve">【又于父母、妻子、仆等、同梵行者</w:t>
      </w:r>
      <w:hyperlink w:anchor="X6437ca940ff76cf9f39fa8402b3f12a81ea026f">
        <w:r>
          <w:rPr>
            <w:i/>
            <w:b/>
            <w:rStyle w:val="Hyperlink"/>
          </w:rPr>
          <w:t xml:space="preserve">\</w:t>
        </w:r>
        <w:r>
          <w:rPr>
            <w:b/>
            <w:rStyle w:val="Hyperlink"/>
          </w:rPr>
          <w:t xml:space="preserve">[2]*</w:t>
        </w:r>
        <w:r>
          <w:rPr>
            <w:rStyle w:val="Hyperlink"/>
          </w:rPr>
          <w:t xml:space="preserve">*</w:t>
        </w:r>
      </w:hyperlink>
      <w:r>
        <w:t xml:space="preserve">所有资具，发欲得者，亦是贪欲。】</w:t>
      </w:r>
    </w:p>
    <w:p>
      <w:pPr>
        <w:pStyle w:val="BodyText"/>
      </w:pPr>
      <w:r>
        <w:t xml:space="preserve">或者心想：如何能让我获得父母、妻子、子女、仆人、朋友、宰官、亲戚、兄弟、同梵行者等所拥有的资产，如是对资具发起欲得之心，是对资产生起贪欲。</w:t>
      </w:r>
    </w:p>
    <w:p>
      <w:pPr>
        <w:pStyle w:val="BodyText"/>
      </w:pPr>
      <w:r>
        <w:t xml:space="preserve">辛三、以理与事例教诫学人</w:t>
      </w:r>
    </w:p>
    <w:p>
      <w:pPr>
        <w:pStyle w:val="BodyText"/>
      </w:pPr>
      <w:r>
        <w:t xml:space="preserve">学习上述贪欲的业相、贪欲圆满之相，及不圆满贪欲诸相时，如果不能做到反观自心，而只是在字面上记忆谈论，那就与修行无关。上面说过，佛菩萨的圣言都是指示我们修行的教授，如果闻思的是此事，而修行的却是彼事，那就成了闻思与修行脱节，即使听闻也得不到受用。正确的方法是：听受言教后，当即反观自心、修正自心。如此学一分法，就有一分离过增德的效用。比如：这一段说贪欲之相，实际是指示当人内心贪欲的相状。所以应当随法反观自身在哪方面有贪欲，是贪名誉？还是贪利养？或者贪恭敬？贪异性？贪升天？这些要一一检查，如果贪欲很大，则是堕恶趣的前相，应当及时修法遣除，不然后果不堪设想。</w:t>
      </w:r>
    </w:p>
    <w:p>
      <w:pPr>
        <w:pStyle w:val="BodyText"/>
      </w:pPr>
      <w:r>
        <w:t xml:space="preserve">学习贪心圆满五相，要从中体会到：业本源于心念，一念微细间不知防范，就会发展成大祸患。因此要学会观照微细一念，所谓“念起即觉，觉之即无”。</w:t>
      </w:r>
    </w:p>
    <w:p>
      <w:pPr>
        <w:pStyle w:val="BodyText"/>
      </w:pPr>
      <w:r>
        <w:t xml:space="preserve">比如，对小车、洋房等外物有耽著心，如果不及时对治，习气就会增长，逐渐发展成有贪婪心、有饕餮心、有谋略心、有覆蔽心，习以成性之后，便沦为不知羞耻、不知出离的状态，形成贪结，严重障碍出离。因此，一念心虽小，关系却极大，不及时对治会发展成巨大过患。修行人应在自己起心动念处详加勘察，到底对何人、何物、何法耽著，察见有耽著之心，就立即自责或持咒念佛来转念，不令其相续。</w:t>
      </w:r>
    </w:p>
    <w:p>
      <w:pPr>
        <w:pStyle w:val="BodyText"/>
      </w:pPr>
      <w:r>
        <w:t xml:space="preserve">下面看两则案例：</w:t>
      </w:r>
    </w:p>
    <w:p>
      <w:pPr>
        <w:pStyle w:val="BodyText"/>
      </w:pPr>
      <w:r>
        <w:t xml:space="preserve">佛世时有一位居士，生前虔诚信奉供养三宝。他临终时，由于妻子伤心痛哭，使他心生悲哀，在依恋不舍中死去。而他的神识并没有离开，在妻子的鼻中化生为一只小虫。</w:t>
      </w:r>
    </w:p>
    <w:p>
      <w:pPr>
        <w:pStyle w:val="BodyText"/>
      </w:pPr>
      <w:r>
        <w:t xml:space="preserve">有个道人见妇人哭得伤心，就以好言劝解。这时妇人的眼泪和鼻涕一块流出，虫子也跟着掉落在地。妇人见了，十分羞愧，想用脚踩死虫子。道人急忙说：“不要踩死，它是你丈夫。”妇人说：“我丈夫奉经持戒，精进修法，无人能比，怎么会变成虫子？”道人说：“他临终的时候，你的哭泣让他动了情，所以堕落成小虫。”道人为小虫说法，小虫听法后忏悔，命终升到天界。</w:t>
      </w:r>
    </w:p>
    <w:p>
      <w:pPr>
        <w:pStyle w:val="BodyText"/>
      </w:pPr>
      <w:r>
        <w:t xml:space="preserve">案例中的居士一生勤修，临终对妻子生起一念爱染，就堕为小虫，可见贪欲是解脱的大障，不可不除。而要做到不为欲尘所转，必须在生前就锻炼从欲尘中出离，如果只寄望于临终有种种顺缘辅助，这是不保险的。只有靠平时在境界中治心，长久练习，临终才有把握。平时接触色声等欲尘时，要保持高度警觉。一发现心有染著，就立即依一句咒语或佛号，如利剑般斩断情思。若不这样修治，临终一刻，一念情生，就会前功尽弃。</w:t>
      </w:r>
    </w:p>
    <w:p>
      <w:pPr>
        <w:pStyle w:val="BodyText"/>
      </w:pPr>
      <w:r>
        <w:t xml:space="preserve">《释迦佛广传》中记载，释迦佛因地时曾是一位名叫桑嘎拉的商主。一次，他带领五百人去海中取宝，误入了铜洲罗刹女的领地，和罗刹女们结婚，生儿育女。后来，他们发现了罗刹女的真相，就一起骑上一匹具有神力的骏马王准备逃跑，这时打扮得美丽妖艳的罗刹女们携带着儿女赶来对商人们高声喊道：“恳请你们能把我们当作家属，我们已经没有任何家人亲戚，只有你们可以作我们的怙主、依投处、无偏亲友。这些是你们所有的饮食、妙衣、住处、珍宝、金银、右旋海螺……，请与我辈女人共享幸福生活。如果你们已经不再需要我们，那也请你们无论如何要把儿女一同带走。”</w:t>
      </w:r>
    </w:p>
    <w:p>
      <w:pPr>
        <w:pStyle w:val="BodyText"/>
      </w:pPr>
      <w:r>
        <w:t xml:space="preserve">商人们听后，有些开始生出“我的妻子”的念头，有些想到儿女，有些想起饮食等物，结果这些人全部落马，众罗刹女顷刻就把他们全部吃光，只有桑嘎拉一人无思无念，顺利返回。</w:t>
      </w:r>
    </w:p>
    <w:p>
      <w:pPr>
        <w:pStyle w:val="BodyText"/>
      </w:pPr>
      <w:r>
        <w:t xml:space="preserve">这则案例具有很大的启发性，其实我们现在所处的世界就是罗刹世界。物质异常繁荣，色声欲尘令人眼花缭乱，到处充满了诱惑，只要有钱，就能受用美食、时装、首饰、轿车、豪宅、美女、种种奢侈享受。如果身处在这个欲海中的修行人，对这些看似清净美妙的假相产生了耽著爱染，那就决定个个落马，成为罗刹女吞吃的对象。</w:t>
      </w:r>
    </w:p>
    <w:p>
      <w:pPr>
        <w:pStyle w:val="BodyText"/>
      </w:pPr>
      <w:r>
        <w:t xml:space="preserve">这些欲尘从本质来说是虚妄不实的，但我们凡夫无始以来就对五欲有强烈的贪执习气，认为这是恒常、真实、清净的，深陷其中不能自拔，由此长劫受生在六道中，备受苦恼。欲求解脱的人只有像桑嘎拉那样于欲尘无著无染，一心出离，才有希望。</w:t>
      </w:r>
    </w:p>
    <w:p>
      <w:pPr>
        <w:pStyle w:val="BodyText"/>
      </w:pPr>
      <w:r>
        <w:t xml:space="preserve">《贤愚经》中有一则顶生王的因缘：</w:t>
      </w:r>
    </w:p>
    <w:p>
      <w:pPr>
        <w:pStyle w:val="BodyText"/>
      </w:pPr>
      <w:r>
        <w:t xml:space="preserve">顶生王由宿世所造的福业力上升到了忉利天，历经三十三代，与帝释平起平坐。在第三十三代帝释王朝时，阿修罗王兴兵攻上天庭，与帝释交战。帝释打不过，只好退兵回入天城。顶生王出来应战，他吹贝角，弹弓箭，阿修罗王当即坠落在地。击败了阿修罗后，顶生王想：“我的力量无人能比，还与帝释平起平坐干什么？不如把他推翻，独霸为快。”他才生此心，当即掉落在天宫的大殿前。在他快死时，天人问他：“如果后世有人问顶生王是如何命终的，应怎样回答？”他说：“应答：‘顶生王是因贪欲而死。’”</w:t>
      </w:r>
    </w:p>
    <w:p>
      <w:pPr>
        <w:pStyle w:val="BodyText"/>
      </w:pPr>
      <w:r>
        <w:t xml:space="preserve">看过《贤愚经》的人都知道，顶生王曾统领四大部洲四十亿年，以他的福德力，七天连续降下珍宝雨，后来他逐步发展到四天王天、忉利天，享尽了荣华富贵，但他仍然不知满足，欲独霸天庭，结果坠落而死。我们看到顶生王的贪欲是一级一级发展起来的，本来他享受福报，只是宿世福业成熟所致，不应再有非分企图。而他享福时，耽著利养，不知满足，因此由耽著心发展为贪婪心，想在享受上不断增长；进而又有饕餮心，对帝释的权位势力，心生羡慕；由权力欲膨胀又生起谋略心，想独霸天庭；以贪欲不知羞耻，不知从贪欲中出离，最终贪欲圆满，导致堕落。</w:t>
      </w:r>
    </w:p>
    <w:p>
      <w:pPr>
        <w:pStyle w:val="BodyText"/>
      </w:pPr>
      <w:r>
        <w:t xml:space="preserve">贪欲的异熟果是堕入三恶道，堕入地狱，痛苦极为深重，转生饿鬼道和旁生道时，也是没有衣食，即便是抛弃的粪秽也难以得到，如此在恶趣中历经漫长的痛苦。即使以善业力恢复了人身，仍然贫穷下劣，乞讨也是一无所获，纵然有少许收获也被人剥夺，没有自在享受的福分。</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猛利：自在天有一千名称，“猛利”是其中之一。</w:t>
      </w:r>
    </w:p>
    <w:p>
      <w:pPr>
        <w:pStyle w:val="BodyText"/>
      </w:pPr>
      <w:hyperlink w:anchor="Xdb012f494882bd833ea7650e4af4d38bac1a960">
        <w:r>
          <w:rPr>
            <w:rStyle w:val="Hyperlink"/>
          </w:rPr>
          <w:t xml:space="preserve">[2]</w:t>
        </w:r>
      </w:hyperlink>
      <w:r>
        <w:t xml:space="preserve"> </w:t>
      </w:r>
      <w:r>
        <w:t xml:space="preserve">同梵行者：同修梵行的道友。</w:t>
      </w:r>
    </w:p>
    <w:p>
      <w:r>
        <w:pict>
          <v:rect style="width:0;height:1.5pt" o:hralign="center" o:hrstd="t" o:hr="t"/>
        </w:pict>
      </w:r>
    </w:p>
    <w:p>
      <w:pPr>
        <w:pStyle w:val="Heading3"/>
      </w:pPr>
      <w:bookmarkStart w:id="86" w:name="header-n829"/>
      <w:r>
        <w:t xml:space="preserve">等流果</w:t>
      </w:r>
      <w:bookmarkEnd w:id="86"/>
    </w:p>
    <w:p>
      <w:pPr>
        <w:pStyle w:val="FirstParagraph"/>
      </w:pPr>
      <w:r>
        <w:t xml:space="preserve">《谛者品》和《十地经》则更具体地对每一黑业都宣说了两种等流果。</w:t>
      </w:r>
    </w:p>
    <w:p>
      <w:pPr>
        <w:pStyle w:val="BodyText"/>
      </w:pPr>
      <w:r>
        <w:t xml:space="preserve">八、以贪欲业感召贪欲重大、不知喜足，寻求无利或不求利，即一方面贪欲膨胀，无论怎样享受，都没有满足之时；另一方面，对无利益的事有追求欲，对有利益的事却无心寻求。</w:t>
      </w:r>
    </w:p>
    <w:p>
      <w:pPr>
        <w:pStyle w:val="BodyText"/>
      </w:pP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p>
    <w:p>
      <w:pPr>
        <w:pStyle w:val="BodyText"/>
      </w:pP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p>
    <w:p>
      <w:pPr>
        <w:pStyle w:val="BodyText"/>
      </w:pP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p>
    <w:p>
      <w:pPr>
        <w:pStyle w:val="BodyText"/>
      </w:pPr>
      <w:r>
        <w:t xml:space="preserve">再比如，下岗生活出现贫困时，要自责：这是我前世造不与取的恶果，如果现在再不修持布施，未来会更加贫苦。这样思惟之后，发起勇猛行善之心。</w:t>
      </w:r>
    </w:p>
    <w:p>
      <w:pPr>
        <w:pStyle w:val="BodyText"/>
      </w:pPr>
      <w:r>
        <w:t xml:space="preserve">或者，受到别人轻视时，要想到：这是以前我轻视他的回报，现在再不修持恭敬之行，将来就更加下贱。这样，一面生惭愧心，一面发愿改过。</w:t>
      </w:r>
    </w:p>
    <w:p>
      <w:pPr>
        <w:pStyle w:val="BodyText"/>
      </w:pPr>
      <w:r>
        <w:t xml:space="preserve">又比如，身患重病时，就思惟：这是我往昔造杀业的报应，如果现在不发起救度众生的菩提心，怎么能解脱杀业的罪报呢？</w:t>
      </w:r>
    </w:p>
    <w:p>
      <w:pPr>
        <w:pStyle w:val="BodyText"/>
      </w:pPr>
      <w:r>
        <w:t xml:space="preserve">像这样从果推因，见一切祸患都是由自己宿世造业所致，只有恐惧忏悔的份，哪里还敢怨天尤人？</w:t>
      </w:r>
    </w:p>
    <w:p>
      <w:pPr>
        <w:pStyle w:val="BodyText"/>
      </w:pPr>
      <w:r>
        <w:t xml:space="preserve">下面是一则案例：</w:t>
      </w:r>
    </w:p>
    <w:p>
      <w:pPr>
        <w:pStyle w:val="BodyText"/>
      </w:pPr>
      <w:r>
        <w:t xml:space="preserve">宋朝，有一位禅师年轻时喝醉酒与人争财，伤了人命。他畏罪逃走，出家苦修，后来开悟成了大禅师，座下有几百名弟子。</w:t>
      </w:r>
    </w:p>
    <w:p>
      <w:pPr>
        <w:pStyle w:val="BodyText"/>
      </w:pPr>
      <w:r>
        <w:t xml:space="preserve">有一天，他忽然沐浴升座，对大众说：“你们不要动、不要说话，看我了结四十年前一桩公案。”</w:t>
      </w:r>
    </w:p>
    <w:p>
      <w:pPr>
        <w:pStyle w:val="BodyText"/>
      </w:pPr>
      <w:r>
        <w:t xml:space="preserve">到了中午，有个军人突然进寺院，见到禅师就拉弓欲射。禅师合掌说：“我恭候你很久了。”</w:t>
      </w:r>
    </w:p>
    <w:p>
      <w:pPr>
        <w:pStyle w:val="BodyText"/>
      </w:pPr>
      <w:r>
        <w:t xml:space="preserve">军人吃惊地问：“我与老和尚素不相识，为什么一见面就想动手？”</w:t>
      </w:r>
    </w:p>
    <w:p>
      <w:pPr>
        <w:pStyle w:val="BodyText"/>
      </w:pPr>
      <w:r>
        <w:t xml:space="preserve">禅师说：“欠债还钱，欠命还命，公平交易。请下手，不必迟疑。”之后就交待弟子：“我死后，你们要好好招待施主，饭后送他回去，如果有半句嗔恨的话，就不是我的弟子。”</w:t>
      </w:r>
    </w:p>
    <w:p>
      <w:pPr>
        <w:pStyle w:val="BodyText"/>
      </w:pPr>
      <w:r>
        <w:t xml:space="preserve">军人听了更加疑惑，坚持请问此事的缘由。禅师说：“你是两世人，自然不记得，我是一世人，怎么会忘记。”说完，就把往事告诉军人。</w:t>
      </w:r>
    </w:p>
    <w:p>
      <w:pPr>
        <w:pStyle w:val="BodyText"/>
      </w:pPr>
      <w:r>
        <w:t xml:space="preserve">军人有所领悟，虽不识字，却忽然大声吟偈：“冤冤相报何时了，劫劫相缠岂偶然，何不与师俱解释，如今立地往西天。”说完，立地而化。</w:t>
      </w:r>
    </w:p>
    <w:p>
      <w:pPr>
        <w:pStyle w:val="BodyText"/>
      </w:pPr>
      <w:r>
        <w:t xml:space="preserve">禅师下座为他剃头、换衣、入龛，告别大众后，端坐而化。</w:t>
      </w:r>
    </w:p>
    <w:p>
      <w:pPr>
        <w:pStyle w:val="BodyText"/>
      </w:pP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p>
    <w:p>
      <w:pPr>
        <w:pStyle w:val="BodyText"/>
      </w:pP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p>
    <w:p>
      <w:pPr>
        <w:pStyle w:val="BodyText"/>
      </w:pPr>
      <w:r>
        <w:t xml:space="preserve">庚二、造作等流果</w:t>
      </w:r>
    </w:p>
    <w:p>
      <w:pPr>
        <w:pStyle w:val="BodyText"/>
      </w:pP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p>
    <w:p>
      <w:pPr>
        <w:pStyle w:val="BodyText"/>
      </w:pPr>
      <w:r>
        <w:t xml:space="preserve">下面是一则案例：</w:t>
      </w:r>
    </w:p>
    <w:p>
      <w:pPr>
        <w:pStyle w:val="BodyText"/>
      </w:pP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p>
    <w:p>
      <w:pPr>
        <w:pStyle w:val="BodyText"/>
      </w:pPr>
      <w:r>
        <w:t xml:space="preserve">回到精舍后，比丘们问佛：“以何因缘这个孩子的贪心这样重，一见到食物就说‘给我、给我’？为什么世尊最初不给，要让他说完‘我不要’之后才给呢？”</w:t>
      </w:r>
    </w:p>
    <w:p>
      <w:pPr>
        <w:pStyle w:val="BodyText"/>
      </w:pP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p>
    <w:p>
      <w:pPr>
        <w:pStyle w:val="BodyText"/>
      </w:pP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p>
    <w:p>
      <w:pPr>
        <w:pStyle w:val="BodyText"/>
      </w:pPr>
      <w:r>
        <w:t xml:space="preserve">这个案例给人很大的警示：我们心中的恶习如果不能及时发现并改正，它就会一直延续，越串习越深重，越难以摆脱，最终会长劫堕在恶趣中流转。</w:t>
      </w:r>
    </w:p>
    <w:p>
      <w:pPr>
        <w:pStyle w:val="BodyText"/>
      </w:pP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p>
    <w:p>
      <w:pPr>
        <w:pStyle w:val="BodyText"/>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87" w:name="header-n861"/>
      <w:r>
        <w:t xml:space="preserve">己三、增上果</w:t>
      </w:r>
      <w:bookmarkEnd w:id="87"/>
    </w:p>
    <w:p>
      <w:pPr>
        <w:pStyle w:val="FirstParagraph"/>
      </w:pPr>
      <w:r>
        <w:t xml:space="preserve">【诸主上果或增上果者。】</w:t>
      </w:r>
    </w:p>
    <w:p>
      <w:pPr>
        <w:pStyle w:val="BodyText"/>
      </w:pPr>
      <w:r>
        <w:t xml:space="preserve">增上果，主要是指成熟在外在器世间的果报。</w:t>
      </w:r>
    </w:p>
    <w:p>
      <w:pPr>
        <w:pStyle w:val="BodyText"/>
      </w:pPr>
      <w:r>
        <w:t xml:space="preserve">从不善业方面来说，由业力增上，会感得外器世间种种不悦意的果报。以下逐一说明：</w:t>
      </w:r>
    </w:p>
    <w:p>
      <w:pPr>
        <w:pStyle w:val="BodyText"/>
      </w:pPr>
      <w: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p>
    <w:p>
      <w:pPr>
        <w:pStyle w:val="BodyText"/>
      </w:pPr>
      <w:r>
        <w:t xml:space="preserve">“不相谐偶”：人和人之间不能和睦相处。</w:t>
      </w:r>
    </w:p>
    <w:p>
      <w:pPr>
        <w:pStyle w:val="BodyText"/>
      </w:pP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p>
    <w:p>
      <w:pPr>
        <w:pStyle w:val="BodyText"/>
      </w:pP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p>
    <w:p>
      <w:pPr>
        <w:pStyle w:val="BodyText"/>
      </w:pPr>
      <w:r>
        <w:t xml:space="preserve">我们应当从这里觉悟到人与器世界的关系。实际上，我们身口意的造业和器世界的状况息息相关。所以，每个人都应当在心上调整，只有人心向善，整个世界环境才会向好的方面转化。</w:t>
      </w:r>
    </w:p>
    <w:p>
      <w:pPr>
        <w:pStyle w:val="BodyText"/>
      </w:pP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p>
    <w:p>
      <w:pPr>
        <w:pStyle w:val="BodyText"/>
      </w:pP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p>
    <w:p>
      <w:pPr>
        <w:pStyle w:val="BodyText"/>
      </w:pP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t xml:space="preserve">【贪欲心者，谓一切盛事，经历一一年时月日，渐渐衰微，惟减无增。】</w:t>
      </w:r>
    </w:p>
    <w:p>
      <w:pPr>
        <w:pStyle w:val="BodyText"/>
      </w:pPr>
      <w:r>
        <w:t xml:space="preserve">贪欲业的增上果：世间一切兴盛之事，经历年、月、日、时，渐渐衰微，只有损减，没有增盛。</w:t>
      </w:r>
    </w:p>
    <w:p>
      <w:pPr>
        <w:pStyle w:val="BodyText"/>
      </w:pP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t xml:space="preserve">【诸邪见者，谓器世间所有第一胜妙生源悉皆隐没，诸不净物乍似清净，诸苦恼物乍似安乐，非安居所，非救护所，非归依所。】</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p>
    <w:p>
      <w:pPr>
        <w:pStyle w:val="BodyText"/>
      </w:pP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p>
    <w:p>
      <w:pPr>
        <w:pStyle w:val="BodyText"/>
      </w:pP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多”字要统贯到下面三句。</w:t>
      </w:r>
    </w:p>
    <w:p>
      <w:pPr>
        <w:pStyle w:val="BodyText"/>
      </w:pPr>
      <w:hyperlink w:anchor="Xdb012f494882bd833ea7650e4af4d38bac1a960">
        <w:r>
          <w:rPr>
            <w:rStyle w:val="Hyperlink"/>
          </w:rPr>
          <w:t xml:space="preserve">[2]</w:t>
        </w:r>
      </w:hyperlink>
      <w:r>
        <w:t xml:space="preserve">“多”字统贯到“诸恶贼等”。</w:t>
      </w:r>
    </w:p>
    <w:p>
      <w:pPr>
        <w:pStyle w:val="BodyText"/>
      </w:pPr>
      <w:hyperlink w:anchor="Xb51abea7302c61fc18123dc67c0baf0e05994fc">
        <w:r>
          <w:rPr>
            <w:rStyle w:val="Hyperlink"/>
          </w:rPr>
          <w:t xml:space="preserve">[3]</w:t>
        </w:r>
      </w:hyperlink>
      <w:r>
        <w:t xml:space="preserve"> </w:t>
      </w:r>
      <w:r>
        <w:t xml:space="preserve">蚰蜒：体似蜈蚣而小，生活于阴湿处。</w:t>
      </w:r>
    </w:p>
    <w:p>
      <w:pPr>
        <w:pStyle w:val="BodyText"/>
      </w:pPr>
      <w:hyperlink w:anchor="Xdb28357a7416e771c4626aa7d498b75e3682c3f">
        <w:r>
          <w:rPr>
            <w:rStyle w:val="Hyperlink"/>
          </w:rPr>
          <w:t xml:space="preserve">[4]</w:t>
        </w:r>
      </w:hyperlink>
      <w:r>
        <w:t xml:space="preserve"> </w:t>
      </w:r>
      <w:r>
        <w:t xml:space="preserve">百足：节肢动物，体圆长。由二十个环节构成，背面有黄黑相间的环纹。栖息在阴湿的地方，触之则蜷曲如环，并放出臭味。</w:t>
      </w:r>
    </w:p>
    <w:p>
      <w:pPr>
        <w:pStyle w:val="Heading1"/>
      </w:pPr>
      <w:bookmarkStart w:id="88" w:name="header-n901"/>
      <w:r>
        <w:t xml:space="preserve">因果明镜论</w:t>
      </w:r>
      <w:bookmarkEnd w:id="88"/>
    </w:p>
    <w:p>
      <w:pPr>
        <w:pStyle w:val="FirstParagraph"/>
      </w:pPr>
      <w:r>
        <w:t xml:space="preserve"> </w:t>
      </w:r>
    </w:p>
    <w:p>
      <w:pPr>
        <w:pStyle w:val="Heading4"/>
      </w:pPr>
      <w:bookmarkStart w:id="89" w:name="header-n903"/>
      <w:r>
        <w:t xml:space="preserve">八 贪欲</w:t>
      </w:r>
      <w:bookmarkEnd w:id="89"/>
    </w:p>
    <w:p>
      <w:pPr>
        <w:pStyle w:val="FirstParagraph"/>
      </w:pPr>
      <w:r>
        <w:t xml:space="preserve"> </w:t>
      </w:r>
      <w:r>
        <w:t xml:space="preserve">基，属于他人的财物。</w:t>
      </w:r>
    </w:p>
    <w:p>
      <w:pPr>
        <w:pStyle w:val="BodyText"/>
      </w:pPr>
      <w:r>
        <w:t xml:space="preserve"> </w:t>
      </w:r>
      <w:r>
        <w:t xml:space="preserve">发心，（一）想，于基无误想。（二）发起心，想要将他人财物拥为己有。</w:t>
      </w:r>
    </w:p>
    <w:p>
      <w:pPr>
        <w:pStyle w:val="BodyText"/>
      </w:pPr>
      <w:r>
        <w:t xml:space="preserve"> </w:t>
      </w:r>
      <w:r>
        <w:t xml:space="preserve">加行，以上发心进行实际的行动。</w:t>
      </w:r>
    </w:p>
    <w:p>
      <w:pPr>
        <w:pStyle w:val="BodyText"/>
      </w:pPr>
      <w:r>
        <w:t xml:space="preserve"> </w:t>
      </w:r>
      <w:r>
        <w:t xml:space="preserve">究竟，念其财物究竟属于自己。</w:t>
      </w:r>
    </w:p>
    <w:p>
      <w:pPr>
        <w:pStyle w:val="BodyText"/>
      </w:pPr>
      <w:r>
        <w:t xml:space="preserve"> </w:t>
      </w:r>
      <w:r>
        <w:t xml:space="preserve">总之，对于他人的财物，反复盘算“我如何才能得到它呢？”，凡是对他人的财物生起欲求之心都是贪心。</w:t>
      </w:r>
    </w:p>
    <w:p>
      <w:pPr>
        <w:pStyle w:val="BodyText"/>
      </w:pPr>
      <w:r>
        <w:t xml:space="preserve"> </w:t>
      </w:r>
      <w:r>
        <w:t xml:space="preserve">贪心圆满必须具足五相：（一）有耽著心：特别执著、守护自己的财物；（二）有贪婪心：心里总是渴欲财物辗转增长，乐于积累；（三）有饕餮心：对于他人拥有的资财计为华好，深生羡慕、垂涎不已；（四）有谋略心：心中盘算“此人的财物如何才能归我所有”如是对他物起取得心；（五）有覆蔽心：为贪所压伏，心中不觉羞耻，不知贪欲的过患，不知远离。如果这五种心随缺一种，贪欲心相即非圆满。</w:t>
      </w:r>
    </w:p>
    <w:p>
      <w:pPr>
        <w:pStyle w:val="BodyText"/>
      </w:pPr>
      <w:r>
        <w:t xml:space="preserve"> </w:t>
      </w:r>
      <w:r>
        <w:t xml:space="preserve">非究竟之贪心有如下几种：内心思维如何使他人为自己服务，如何使其资具、饮食等为我所用；思维如何能使国王、大臣、诸商人及四众弟子来供事我；思维如何令众人知我具足多闻、勇猛精进、少欲好施等；思维如何令我得生天界，享受五欲妙乐；思维如何能得到父母、妻子、仆从、同行道友的资具等。</w:t>
      </w:r>
    </w:p>
    <w:p>
      <w:r>
        <w:pict>
          <v:rect style="width:0;height:1.5pt" o:hralign="center" o:hrstd="t" o:hr="t"/>
        </w:pict>
      </w:r>
    </w:p>
    <w:p>
      <w:pPr>
        <w:pStyle w:val="Heading2"/>
      </w:pPr>
      <w:bookmarkStart w:id="90" w:name="header-n914"/>
      <w:r>
        <w:t xml:space="preserve">第三章 世间果报</w:t>
      </w:r>
      <w:bookmarkEnd w:id="90"/>
    </w:p>
    <w:p>
      <w:pPr>
        <w:pStyle w:val="FirstParagraph"/>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91" w:name="header-n918"/>
      <w:r>
        <w:t xml:space="preserve">第一节 异熟果</w:t>
      </w:r>
      <w:bookmarkEnd w:id="91"/>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92" w:name="header-n922"/>
      <w:r>
        <w:t xml:space="preserve">第二节 等流果</w:t>
      </w:r>
      <w:bookmarkEnd w:id="92"/>
    </w:p>
    <w:p>
      <w:pPr>
        <w:pStyle w:val="Heading4"/>
      </w:pPr>
      <w:bookmarkStart w:id="93" w:name="header-n924"/>
      <w:r>
        <w:t xml:space="preserve">一 同行等流果</w:t>
      </w:r>
      <w:bookmarkEnd w:id="93"/>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94" w:name="header-n936"/>
      <w:r>
        <w:t xml:space="preserve">二 感受等流果</w:t>
      </w:r>
      <w:bookmarkEnd w:id="94"/>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95" w:name="header-n941"/>
      <w:r>
        <w:t xml:space="preserve">第三节 增上果</w:t>
      </w:r>
      <w:bookmarkEnd w:id="95"/>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96" w:name="header-n950"/>
      <w:r>
        <w:t xml:space="preserve">第四节 分说十恶业的果报</w:t>
      </w:r>
      <w:bookmarkEnd w:id="96"/>
    </w:p>
    <w:p>
      <w:pPr>
        <w:pStyle w:val="FirstParagraph"/>
      </w:pPr>
      <w:r>
        <w:t xml:space="preserve"> </w:t>
      </w:r>
    </w:p>
    <w:p>
      <w:r>
        <w:pict>
          <v:rect style="width:0;height:1.5pt" o:hralign="center" o:hrstd="t" o:hr="t"/>
        </w:pict>
      </w:r>
    </w:p>
    <w:p>
      <w:pPr>
        <w:pStyle w:val="Heading4"/>
      </w:pPr>
      <w:bookmarkStart w:id="97" w:name="header-n954"/>
      <w:r>
        <w:t xml:space="preserve">八 贪心</w:t>
      </w:r>
      <w:bookmarkEnd w:id="97"/>
    </w:p>
    <w:p>
      <w:pPr>
        <w:pStyle w:val="FirstParagraph"/>
      </w:pPr>
      <w:r>
        <w:t xml:space="preserve"> </w:t>
      </w:r>
      <w:r>
        <w:t xml:space="preserve">贪心被称为三毒之一，它是众生流转生死、感受痛苦的根源。贪心的生起会引发种种烦恼，造作恶业。比如贪色之心一生，就会牵连而起种种恶心：邪缘未凑，则生幻妄心；勾引无计，则生机械心；少有阻碍，则生嗔恨心；欲情颠倒，则生贪著心；羡人之有，则生嫉妒心；夺人之爱，则生杀害心。所以种种恶业由此生，种种善念从此消。一念之际，关系非小。贪财之心，也是如此。譬如有兄弟两人，各担十斤黄金走在路上，正逢无人之时，兄心想：我为何不将弟杀死，取其黄金，在这旷野之中，无人知道。弟也生起杀兄夺金之心。兄弟各怀恶心，因而彼此之间说话对视，都一反常态。幸好在这种情况下，两人都反省悔悟，他们各自都想：我与禽兽何异，竟为少许黄金忍心加害骨肉兄弟。于是兄弟一起来到泉水边。兄长把黄金投入水中，弟言：“善哉，善哉。”而后弟也弃金于水，兄言：“善哉，善哉。”兄弟互相询问，为何对方说善哉，结果答案都一样：我因黄金而生起不善之心，企图加害，现在将金抛弃，所以说善哉。这是一念贪财之心，利令智昏引发害心的比喻。</w:t>
      </w:r>
    </w:p>
    <w:p>
      <w:pPr>
        <w:pStyle w:val="BodyText"/>
      </w:pPr>
      <w:r>
        <w:t xml:space="preserve"> </w:t>
      </w:r>
      <w:r>
        <w:t xml:space="preserve">恶心的力量不可思议，仅依贪心的意业力就可使人堕入三恶道中，备受痛苦。地狱之苦自不待言，在饿鬼、旁生道里，贪欲者的下场极其悲惨：他们没有衣食，资仰于人，即使是所弃的粪秽，也无人给与、无处得到，如此历经漫长生死。即便以微善之力，得复人身，也极为贫苦下劣，往往饥寒裸露，贫乏穷困，四处求乞也一无所获，纵有纤毫，往往被人剥夺，没有自在享受的权利。</w:t>
      </w:r>
    </w:p>
    <w:p>
      <w:pPr>
        <w:pStyle w:val="BodyText"/>
      </w:pPr>
      <w:r>
        <w:t xml:space="preserve"> </w:t>
      </w:r>
      <w:r>
        <w:t xml:space="preserve">佛在王舍城迦兰陀竹林时，一天，目连在树下见一饿鬼身如焦木，腹如泰山，咽如细针，发如锥刀，缠刺其身，支节之间都起火燃烧。饿鬼渴乏欲死，唇口干焦。当他正想前往河泉时，河泉却顿时变得干涸。假使天降甘雨，但一至身却都变为火焰。目连探问他的前世业缘，饿鬼答道：“我渴乏，不能回答，你自去问佛。”于是目连前往佛所，告以前事，问佛此鬼宿世造何恶业感得如是苦报。</w:t>
      </w:r>
    </w:p>
    <w:p>
      <w:pPr>
        <w:pStyle w:val="BodyText"/>
      </w:pPr>
      <w:r>
        <w:t xml:space="preserve"> </w:t>
      </w:r>
      <w:r>
        <w:t xml:space="preserve">世尊告诉目连：“迦叶佛时，有位沙门行路，极其热渴，正逢一女人在井旁汲水，于是前去乞水。女人说道：‘即使你渴死，也不可能让我舍弃自己的水来送你。’得不到水，沙门只好离去。这女人对于其他乞水的人，同样悭吝不愿施舍。后来命终，她堕在饿鬼道中，此女人就是你所见饿鬼的前身。”</w:t>
      </w:r>
    </w:p>
    <w:p>
      <w:pPr>
        <w:pStyle w:val="BodyText"/>
      </w:pPr>
      <w:r>
        <w:t xml:space="preserve"> </w:t>
      </w:r>
      <w:r>
        <w:t xml:space="preserve">佛在世时，舍卫城有位提婆长者，居家巨富，财产无量，拥有的金银不可计数。提婆虽然富裕，但他性格悭吝，守财不舍。自己舍不得吃、穿，衣食极为粗鄙，但他对妻子、眷属、奴仆以及沙门、婆罗门等从不施舍，而且心生邪见，断自善根。他一生之中没有子女，当他死后，财产全为官家没收。当时波斯匿王前去收其财产。事毕之后，王前往佛所，问佛陀：“提婆长者死后会投生到哪里？”佛告诉王：“提婆长者先集的福报已经享尽，又未造新的善业，且因心中生起邪见、断自善根，命终生在啼哭地狱。”王闻佛所说，流泪白佛：“提婆长者往昔曾作何业，今生生在富家，又因作何恶业，不得享受这极富的生活。”</w:t>
      </w:r>
    </w:p>
    <w:p>
      <w:pPr>
        <w:pStyle w:val="BodyText"/>
      </w:pPr>
      <w:r>
        <w:t xml:space="preserve"> </w:t>
      </w:r>
      <w:r>
        <w:t xml:space="preserve">佛于是对王谈起提婆的往事：</w:t>
      </w:r>
    </w:p>
    <w:p>
      <w:pPr>
        <w:pStyle w:val="BodyText"/>
      </w:pPr>
      <w:r>
        <w:t xml:space="preserve"> </w:t>
      </w:r>
      <w:r>
        <w:t xml:space="preserve">“过去久远，有迦叶佛，在佛入涅槃后，提婆长者当时出生在舍卫国，作一位农家的子。一天，有辟支佛来乞食，长者便端来食物供养，辟支佛得食后，腾空而去。目睹神迹，长者心中发愿：依此善根，愿我生生世世所生之处，不堕三涂，常多财宝。不久，长者复生后悔，心想：此次所供之食应给奴婢，不应给这秃头沙门。</w:t>
      </w:r>
    </w:p>
    <w:p>
      <w:pPr>
        <w:pStyle w:val="BodyText"/>
      </w:pPr>
      <w:r>
        <w:t xml:space="preserve"> </w:t>
      </w:r>
      <w:r>
        <w:t xml:space="preserve">“提婆长者由于过去供养辟支佛饮食，凭借发愿力，所生之处多诸财宝，无所乏少，因他布施后又生后悔心，所以虽然‘富贵’，但自己却不能享受，而且悭吝守护，自己不吃不穿，也不肯施予他人。所以智者闻此因缘，如有财物，应当布施，不要悭吝。施时应以至诚心亲手奉献，施后应当欢喜，莫生后悔心，能够这样布施，必得大福报。”</w:t>
      </w:r>
    </w:p>
    <w:p>
      <w:pPr>
        <w:pStyle w:val="BodyText"/>
      </w:pPr>
      <w:r>
        <w:t xml:space="preserve"> </w:t>
      </w:r>
      <w:r>
        <w:t xml:space="preserve">悭贪把众生带入一个悲哀的饿鬼世界，这个世界由悭贪的业所画成，尽管境界的变现多种多样，但始终都有一种同样的色调，就象不论是江河水还是大海水，它的本性永远是湿的一样，悭贪的果报永远与贫乏相连，由悭贪所描绘的世界总是呈现着一幕幕封阻、逼迫、冷落、绝望的景象。这里时时刻刻都可以感受到一种伤害的力量在摧残着众生的身心：百年不闻浆水之名，滴水难咽，过喉成火，肺腑炽燃，茅肢难撑城郭之腹，夏月炎炎，冬日阴冷，碧水干涸，绿树朽枯……是谁将饿鬼众生置于如此绝望的境地？真正的元凶就是我们自己的贪心，并没有其他的作害者，这里显现的一切内身、外境的不悦意境界都是源于它的力量。</w:t>
      </w:r>
    </w:p>
    <w:p>
      <w:pPr>
        <w:pStyle w:val="BodyText"/>
      </w:pPr>
      <w:r>
        <w:t xml:space="preserve"> </w:t>
      </w:r>
      <w:r>
        <w:t xml:space="preserve">看看外障饿鬼的遭遇：他们始终处在饥渴难耐的状态中，四处寻觅食物，由于迷乱的显现，有时看见远方有茂盛的果树林，于是满怀希望地努力蹒跚前行，等到近前时，果树已成一株株枯朽的焦木。诸如此类的情形时有发生，饿鬼的命运注定了他们无论怎样历尽艰辛寻找食物，总是徒劳无益，一无所获。</w:t>
      </w:r>
    </w:p>
    <w:p>
      <w:pPr>
        <w:pStyle w:val="BodyText"/>
      </w:pPr>
      <w:r>
        <w:t xml:space="preserve"> </w:t>
      </w:r>
      <w:r>
        <w:t xml:space="preserve">其实每个饿鬼时时都在渴求食物，但没有福报的缘故，以这悭贪的业障永远也不可能现前衣食丰足、所欲随愿的境界。否则，因果律即成错乱，而这永无可能。所以要想超脱这个饥渴的饿鬼世界，只有向内净除悭贪的业障，方有可能。想在外境上找出路，只是南辕北辙，必定无济于事。</w:t>
      </w:r>
    </w:p>
    <w:p>
      <w:pPr>
        <w:pStyle w:val="BodyText"/>
      </w:pPr>
      <w:r>
        <w:t xml:space="preserve"> </w:t>
      </w:r>
      <w:r>
        <w:t xml:space="preserve">在人间，贪欲者迷乱的心中同样会浮现着种种美好的未来图景，他们也因此而努力追求，为了实现自己的欲望殚精竭力，然而当他们进入到现实的人生之中时，却总是幻想破灭，希望变成失望。可叹世人不知一切安乐都由善业而来，如果没有往昔福德的积累，则纵然是辛勤如山王，也难得点滴的受用。</w:t>
      </w:r>
    </w:p>
    <w:p>
      <w:pPr>
        <w:pStyle w:val="BodyText"/>
      </w:pPr>
      <w:r>
        <w:t xml:space="preserve"> </w:t>
      </w:r>
      <w:r>
        <w:t xml:space="preserve">人的一生福报享受，多由宿业所定，丰约穷通，乃命中注定。纵似运用智谋得来，也是时运已至，并不是依此智谋而另有所获。又贪心妄求，不但无益，且依此贪心恶业反而折福。所以孟子说：“求之有道，得之有命。”六祖说：“一切福田，不离方寸。”</w:t>
      </w:r>
    </w:p>
    <w:p>
      <w:pPr>
        <w:pStyle w:val="BodyText"/>
      </w:pPr>
      <w:r>
        <w:t xml:space="preserve"> </w:t>
      </w:r>
      <w:r>
        <w:t xml:space="preserve">佛在世时有个薄福的婆罗门子，十二岁时，父母把他逐出家门，遂行乞食。一日来到袛桓。佛慈悲地为他摩顶，头发即落，袈裟著身。佛为他取名为罗旬踰。当时共有五部僧，每出分卫5，罗旬踰所在部往往空钵而返。佛敕比丘分食与他，这样多次，目连心想：这样比丘僧都不得食。佛知其意，便与舍利弗一起，使目连和罗旬踰一起，这样各分为一部。佛告目连：“我所在处，你不能来。”目连遂与罗旬踰同行，正欲所至，却见佛与舍利弗恰好在门口，如是历经五百亿国，终不得食。</w:t>
      </w:r>
    </w:p>
    <w:p>
      <w:pPr>
        <w:pStyle w:val="BodyText"/>
      </w:pPr>
      <w:r>
        <w:t xml:space="preserve"> </w:t>
      </w:r>
      <w:r>
        <w:t xml:space="preserve">目连暗想：“我于今日，定不得食。”此时罗旬踰饥饿至极，就在恒河边停下来。目连即到佛所，佛钵中尚有余食，就给目连。目连说：“我现在饥饿至极，吞下须弥尚不饱腹，仅此少饭，怎能饱足？”佛告目连：“但食此饭，勿忧不足。”目连随即吃饭，饭食已饱，钵中却不见减。舍利弗当时挂念道：“罗旬踰现在仍未得食，一定非常饥苦。”于是白佛：“愿乞余饭与罗旬踰。”佛即告言：“我并非吝惜此饭，但罗旬踰以宿业果报不应得食。你如不信，可以给他。”于是舍利弗拿饭给他，罗旬踰得后刚想进食，钵却入地百丈。舍利弗以道力将钵找到还给罗旬踰，罗旬踰正欲进食，又不慎钵覆将饭撒于水中。这时罗旬踰还坐，定心自想：“我每次与比丘同去乞食，都只能空钵而返。佛赐饭给我，又钵覆饭撒，这都是往昔的罪报，应当承受。”此后罗旬踰思维，结解垢除，得罗汉道，随即食土而般涅槃。</w:t>
      </w:r>
    </w:p>
    <w:p>
      <w:pPr>
        <w:pStyle w:val="BodyText"/>
      </w:pPr>
      <w:r>
        <w:t xml:space="preserve"> </w:t>
      </w:r>
      <w:r>
        <w:t xml:space="preserve">罗旬踰在过去维卫佛时，常怀悭贪，不肯布施。一次正当吃饭，罗旬踰脱衣布地，恐怕饭粒掉落。有沙门经过其分卫，对罗旬踰说：“当以何相与？”罗旬踰便以手捧土给沙门，沙门祝愿说：“如是愚痴，故当使你早得度脱。”从此久远，辗转生死，直至今日，凡是所在之处，都无从得食。今日得道，仍食土而涅槃。</w:t>
      </w:r>
    </w:p>
    <w:p>
      <w:pPr>
        <w:pStyle w:val="BodyText"/>
      </w:pPr>
      <w:r>
        <w:t xml:space="preserve"> </w:t>
      </w:r>
      <w:r>
        <w:t xml:space="preserve">唐长庆初，新平尉裴璞已死，其外兄华元正客往陇右，路遇到武吏，骑从甚众，原来是裴璞。华元惊喜道：“兄已离人世，何以仍膺武职？”璞答：“我任西川刷掠使，专门司管世间财产的盈缩，世人一饮一啄，莫非前定，何况财产？阴司所籍，世人所获均有限量，越限则被刷掠。刷掠的方式或自耗费，或遭横事，或经商折本，或疾病消散，诸如此类都由我刷掠所管。世间农夫勤劳求粟，商人勤作获财，士勤作得禄，其实只得本分所有，并不增本分所无，如不勤怠懒，连本分也会一并失去。今日你我相遇，也是前定，合计应得白金二斤，如过量给你，又当被掠，所以不敢厚待你。”说完隐没不现。</w:t>
      </w:r>
    </w:p>
    <w:p>
      <w:pPr>
        <w:pStyle w:val="BodyText"/>
      </w:pPr>
      <w:r>
        <w:t xml:space="preserve"> </w:t>
      </w:r>
      <w:r>
        <w:t xml:space="preserve">人道之中本已具足六道的境界，不过受报的轻重不同而已。且看下面人间饿鬼的悲惨遭遇。</w:t>
      </w:r>
    </w:p>
    <w:p>
      <w:pPr>
        <w:pStyle w:val="BodyText"/>
      </w:pPr>
      <w:r>
        <w:t xml:space="preserve"> </w:t>
      </w:r>
      <w:r>
        <w:t xml:space="preserve">佛在世时，舍卫国有位难陀长者，巨富多财，拥有金银珍宝、象马车乘、奴婢仆使、服饰田业，均不可限量。一国之富也无过于此。但难陀虽然处身豪富却无信心，悭贪嫉妒。难陀家门闭七重，他告诉守门人凡是来乞者一律不许入内。其家中庭的上方，安有铁疏笼，惟恐飞鸟啄食谷米。又在四周壁墙下，以胶泥涂抹，防止老鼠穿穴，伤损财物。难陀膝下只有一子，叫栴檀香。临死前，他嘱咐儿子：“我病已无法治愈，我死后，所有的财宝不可浪费、损耗，莫给沙门与婆罗门。如有乞儿前来，一文也莫施舍。这些财物足供七世之用。”说完即气绝身亡。此后，难陀投生在舍卫国一个旃陀罗的家中，生时即双目失明。母亲眼盲，生他时想：“如果是男儿，我今目盲，日后还靠我儿扶侍。”当听到产儿眼盲时，盲母倍感悲伤，泣而说偈：“子盲我亦盲，二俱无两目，遇此衰耗物，益我愁忧苦。”</w:t>
      </w:r>
    </w:p>
    <w:p>
      <w:pPr>
        <w:pStyle w:val="BodyText"/>
      </w:pPr>
      <w:r>
        <w:t xml:space="preserve"> </w:t>
      </w:r>
      <w:r>
        <w:t xml:space="preserve">当盲儿养至八九岁能走路时，盲母交给他一根柱杖和一具食器，并说：“从今往后，你该独立乞讨为生，不要再呆在家里。母亲与你一样盲目，也靠乞讨来济余生。”盲儿从此离家乞讨。一日，他来到栴檀香家的门外。当他立唱盲儿乞讨时，守门人顿时嗔心火起，把他甩入深坑，结果左臂摔折。接着，又是一顿痛打，直打得盲儿头破血流，所乞之食撒了一地。路旁有人看见，十分可怜他，就去告诉盲母。盲母得知后匍匐柱杖赶来，将盲儿抱于膝上，问儿：“你作何事，遭受此苦。”盲儿告母：“我刚才到栴檀香家乞食，遇上恶人将我掷坑痛打。”</w:t>
      </w:r>
    </w:p>
    <w:p>
      <w:pPr>
        <w:pStyle w:val="BodyText"/>
      </w:pPr>
      <w:r>
        <w:t xml:space="preserve"> </w:t>
      </w:r>
      <w:r>
        <w:t xml:space="preserve">当时佛见此事，教诲阿难说：“灾祸！灾祸！难陀长者命终投生为盲妇之子，生盲无目，看他昔日的家业，豪富无量，象马七珍不可称计，如今还能亲自受用吗？难陀长者因为悭贪，今生受此盲报，从此命终将堕阿鼻地狱。”</w:t>
      </w:r>
    </w:p>
    <w:p>
      <w:pPr>
        <w:pStyle w:val="BodyText"/>
      </w:pPr>
      <w:r>
        <w:t xml:space="preserve"> </w:t>
      </w:r>
      <w:r>
        <w:t xml:space="preserve">难陀长者是一个十足的守财奴，一毛不拔，悭吝成性。为护己财，他用尽心机，严密防范，当然使得外贼不能损害自己，可惜他不知道心中另有个烦恼贼——悭贪，使自己由一代巨富转世而沦为极其贫贱盲儿，最终堕入阿鼻地狱。所以在这个世间，真正的怨敌是我们内心的三毒烦恼！</w:t>
      </w:r>
    </w:p>
    <w:p>
      <w:pPr>
        <w:pStyle w:val="Heading1"/>
      </w:pPr>
      <w:bookmarkStart w:id="98" w:name="header-n978"/>
      <w:r>
        <w:t xml:space="preserve">净障修法文</w:t>
      </w:r>
      <w:bookmarkEnd w:id="98"/>
    </w:p>
    <w:p>
      <w:pPr>
        <w:pStyle w:val="FirstParagraph"/>
      </w:pPr>
      <w:r>
        <w:t xml:space="preserve"> </w:t>
      </w:r>
    </w:p>
    <w:p>
      <w:pPr>
        <w:pStyle w:val="Heading3"/>
      </w:pPr>
      <w:bookmarkStart w:id="99" w:name="header-n980"/>
      <w:r>
        <w:t xml:space="preserve">(十一)忏悔贪欲罪</w:t>
      </w:r>
      <w:bookmarkEnd w:id="99"/>
    </w:p>
    <w:p>
      <w:pPr>
        <w:pStyle w:val="FirstParagraph"/>
      </w:pPr>
      <w:r>
        <w:t xml:space="preserve">1、皈依发心</w:t>
      </w:r>
      <w:r>
        <w:t xml:space="preserve"> </w:t>
      </w:r>
      <w:r>
        <w:t xml:space="preserve">2、思惟过患: 异熟果将堕入三恶趣中。倘若幸得人身，也是相貌丑陋，贫穷可怜，虽有财富也易毁尽，由于贪欲作障而使心中所愿无一实现，生于恶境，常常成为具贪心者。</w:t>
      </w:r>
      <w:r>
        <w:t xml:space="preserve"> </w:t>
      </w:r>
      <w:r>
        <w:t xml:space="preserve">3、检查罪业:</w:t>
      </w:r>
      <w:r>
        <w:t xml:space="preserve"> </w:t>
      </w:r>
      <w:r>
        <w:t xml:space="preserve">是否有过以下恶心:</w:t>
      </w:r>
      <w:r>
        <w:t xml:space="preserve"> </w:t>
      </w:r>
      <w:r>
        <w:t xml:space="preserve">占人财产之心;</w:t>
      </w:r>
      <w:r>
        <w:t xml:space="preserve"> </w:t>
      </w:r>
      <w:r>
        <w:t xml:space="preserve">贪求供侍之心;</w:t>
      </w:r>
      <w:r>
        <w:t xml:space="preserve"> </w:t>
      </w:r>
      <w:r>
        <w:t xml:space="preserve">贪求恭敬之心;</w:t>
      </w:r>
      <w:r>
        <w:t xml:space="preserve"> </w:t>
      </w:r>
      <w:r>
        <w:t xml:space="preserve">贪求利养之心;</w:t>
      </w:r>
      <w:r>
        <w:t xml:space="preserve"> </w:t>
      </w:r>
      <w:r>
        <w:t xml:space="preserve">炫耀功德、贪图名声之心;</w:t>
      </w:r>
      <w:r>
        <w:t xml:space="preserve"> </w:t>
      </w:r>
      <w:r>
        <w:t xml:space="preserve">贪求天人妙欲之心;</w:t>
      </w:r>
      <w:r>
        <w:t xml:space="preserve"> </w:t>
      </w:r>
      <w:r>
        <w:t xml:space="preserve">贪求权位之心。</w:t>
      </w:r>
      <w:r>
        <w:t xml:space="preserve"> </w:t>
      </w:r>
      <w:r>
        <w:t xml:space="preserve">4、诚心发露</w:t>
      </w:r>
      <w:r>
        <w:t xml:space="preserve"> </w:t>
      </w:r>
      <w:r>
        <w:t xml:space="preserve">5、立誓防护: 心中清晰观想并发愿:今后在任何境缘下，都努力遮止对于财富、名声、恭敬等生起贪欲。纵遇命难不舍此誓言。发愿少欲知足。</w:t>
      </w:r>
      <w:r>
        <w:t xml:space="preserve"> </w:t>
      </w:r>
      <w:r>
        <w:t xml:space="preserve">6、持咒对治</w:t>
      </w:r>
      <w:r>
        <w:t xml:space="preserve"> </w:t>
      </w:r>
      <w:r>
        <w:t xml:space="preserve">7、回向善根</w:t>
      </w:r>
    </w:p>
    <w:p>
      <w:pPr>
        <w:pStyle w:val="Heading1"/>
      </w:pPr>
      <w:bookmarkStart w:id="100" w:name="header-n983"/>
      <w:r>
        <w:t xml:space="preserve">正法念处经讲记-益西彭措堪布</w:t>
      </w:r>
      <w:bookmarkEnd w:id="100"/>
    </w:p>
    <w:p>
      <w:pPr>
        <w:pStyle w:val="FirstParagraph"/>
      </w:pPr>
      <w:r>
        <w:t xml:space="preserve"> </w:t>
      </w:r>
    </w:p>
    <w:p>
      <w:pPr>
        <w:pStyle w:val="Heading4"/>
      </w:pPr>
      <w:bookmarkStart w:id="101" w:name="header-n985"/>
      <w:r>
        <w:t xml:space="preserve">何者为贪</w:t>
      </w:r>
      <w:bookmarkEnd w:id="101"/>
    </w:p>
    <w:p>
      <w:pPr>
        <w:pStyle w:val="FirstParagraph"/>
      </w:pPr>
      <w:r>
        <w:t xml:space="preserve">又修行者，观业报法，云何意业？意业几种？彼见闻知，意业三种——贪、嗔、邪见。</w:t>
      </w:r>
    </w:p>
    <w:p>
      <w:pPr>
        <w:pStyle w:val="BodyText"/>
      </w:pPr>
      <w:r>
        <w:t xml:space="preserve">修行者又要观业报法，哪些是意业？有几种分类？都是什么样的状况呢？意业有很多，我们以见闻了知到的，比较重的意不善业有三种，即贪欲、嗔恚和邪见。</w:t>
      </w:r>
    </w:p>
    <w:p>
      <w:pPr>
        <w:pStyle w:val="BodyText"/>
      </w:pPr>
      <w:r>
        <w:t xml:space="preserve">何者为贪？若见他人富者财物，心生希望，欲得彼物，是意贪业。</w:t>
      </w:r>
    </w:p>
    <w:p>
      <w:pPr>
        <w:pStyle w:val="BodyText"/>
      </w:pPr>
      <w:r>
        <w:t xml:space="preserve">什么是贪呢？如果见到别人富裕，有很多财物，心里起希望或欲望，想谋取他的财物，这样的心念就是意业的贪欲不善业。</w:t>
      </w:r>
    </w:p>
    <w:p>
      <w:r>
        <w:pict>
          <v:rect style="width:0;height:1.5pt" o:hralign="center" o:hrstd="t" o:hr="t"/>
        </w:pict>
      </w:r>
    </w:p>
    <w:p>
      <w:pPr>
        <w:pStyle w:val="Heading4"/>
      </w:pPr>
      <w:bookmarkStart w:id="102" w:name="header-n993"/>
      <w:r>
        <w:t xml:space="preserve">贪心果报</w:t>
      </w:r>
      <w:bookmarkEnd w:id="102"/>
    </w:p>
    <w:p>
      <w:pPr>
        <w:pStyle w:val="FirstParagraph"/>
      </w:pPr>
      <w:r>
        <w:t xml:space="preserve">又修行者内心思惟，随顺正法，观察法行，云何意业三种不善，乐行多作意不善业？彼见闻知或天眼见，若彼贪心乐行多作意不善业，堕于地狱畜生饿鬼。若生人中，虽有财物，则为王贼及水火等无理横失，恒常贫穷。</w:t>
      </w:r>
    </w:p>
    <w:p>
      <w:pPr>
        <w:pStyle w:val="BodyText"/>
      </w:pPr>
      <w:r>
        <w:t xml:space="preserve">修行人还要仔细地反省思维，怎样做才是随顺正法？从昼到夜，我的身口意有没有犯过失？常常自我检点，直到点点滴滴都合于法道。我们都不喜欢痛苦挫折的感觉，因此要对自己的行为负责，要知道一切都是业的回馈。为此我要观察自身的行为是不是如法，有没有出错，有没有形成不好的影响力。</w:t>
      </w:r>
    </w:p>
    <w:p>
      <w:pPr>
        <w:pStyle w:val="BodyText"/>
      </w:pPr>
      <w:r>
        <w:t xml:space="preserve">从意业方面来讲，喜欢造三种意不善业、常常造意不善业的果报如何呢？我们以见闻了知到或者以天眼见到，如果特别爱起贪心，贪得无厌，就会堕入地狱、畜生、饿鬼里。如果业力消减转生为人，贪心也很重，但即使得到一些财物，也不会自己拥有，会被国家的权力机构剥夺，或者被盗贼偷抢，或者由于水灾、火灾、风灾、地震等因缘突然间失去，恒常感受贫穷困苦。</w:t>
      </w:r>
    </w:p>
    <w:p>
      <w:pPr>
        <w:pStyle w:val="BodyText"/>
      </w:pPr>
      <w:r>
        <w:t xml:space="preserve">人不能放纵贪心，这个物质好、那个享受好，过度依赖外物。贪多了人心就失去理智，处在疯狂当中，不会有好结果。修行人一定要注意，首先应建立因果正见，只有确切了解到每个行为所引生的后果，才会一点一滴在业行上取舍。就像造飞机，对于每个零件都有很高的标准，只有每个零件都达标，按设计图一一组合到位，才能飞上蓝天。修行人也是这样，当身口意一一都修得很清净，才可能往上走。如果随波逐流，那就只是一个废品，继续做轮回的老众生，继续生生死死地煎熬着。所以，与其在轮回中无意义地受苦，为什么不精进修善呢？</w:t>
      </w:r>
    </w:p>
    <w:p>
      <w:pPr>
        <w:pStyle w:val="BodyText"/>
      </w:pPr>
      <w:r>
        <w:t xml:space="preserve">放纵贪欲的结局是很惨的，会得穷苦报，或者无故被人掠夺、欺凌。如果我们能理智地克制贪欲，常常知足少欲、乐行布施，处于无执的心境中，将来就会很富足，到哪里去别人都喜欢给你好东西，处处受欢迎，到处都有离贪的善报。其实，取舍因果说难也难，说不难也不难，就是一念转变而已。但是人往往不觉悟，非常吝啬小气，见到什么都很贪婪，只想据为己有。心小了，当然会封住自己的福报，到哪里都是穷困、不如意，有点什么都全部被剥夺了。</w:t>
      </w:r>
    </w:p>
    <w:p>
      <w:r>
        <w:pict>
          <v:rect style="width:0;height:1.5pt" o:hralign="center" o:hrstd="t" o:hr="t"/>
        </w:pict>
      </w:r>
    </w:p>
    <w:p>
      <w:pPr>
        <w:pStyle w:val="Heading4"/>
      </w:pPr>
      <w:bookmarkStart w:id="103" w:name="header-n1002"/>
      <w:r>
        <w:t xml:space="preserve">贪心之因</w:t>
      </w:r>
      <w:bookmarkEnd w:id="103"/>
    </w:p>
    <w:p>
      <w:pPr>
        <w:pStyle w:val="FirstParagraph"/>
      </w:pPr>
      <w:r>
        <w:t xml:space="preserve">意不善者，贪嗔邪见。云何为贪？他所摄物，自心分别，欲得彼物，非正观察，彼人如是爱乐他物，于他所有无因无分，而自扰恼，望得彼物，故名意贪不善业道，非是可爱，非是可乐。所得果报，非意相应，非寂静意，非是安乐。愚痴之人虚妄生贪，他物叵得，虚妄分别，生贪味著，心意动转，常生希望，心乐欲取，见他财物自得苦恼，故名为贪。如是意地第一贪心不善业道。</w:t>
      </w:r>
    </w:p>
    <w:p>
      <w:pPr>
        <w:pStyle w:val="BodyText"/>
      </w:pPr>
      <w:r>
        <w:t xml:space="preserve">世尊继续给我们指示，意的不善业包括贪、嗔、邪见三种。我们先要认识心的哪个状态叫做贪？贪就是对于别人所有的东西，自己心里起邪念分别，想把那个东西据为己有。这不是如理观察切实的想法，而是由于非理分别，贪著爱乐别人的东西。对他人所有物，自己没有福报，没有这个份，但却徒自搅扰，特别希求想获得，这就叫意贪不善业道。它不可爱也不可乐。这个行为的后果不是你心里喜欢的，与你心的所求不相应。由于不顺天理的缘故，将来得到的果报都是贫乏、衰损，处处不如意，处处为欲渴所焦灼、所惩罚。我们做人，心一定要合乎天理良心，不是自己所有的就不能起非分占有的心，也不能起饕餮、垂涎的心。</w:t>
      </w:r>
    </w:p>
    <w:p>
      <w:pPr>
        <w:pStyle w:val="BodyText"/>
      </w:pPr>
      <w:r>
        <w:t xml:space="preserve">起了贪欲就不是寂静的心，也就无安乐可言。愚痴的人虚妄生贪，明明是他人的东西，自己得不到、不该得，他却虚妄分别，一直想：我怎么能霸占他的？我怎么能窃取他的、得到他的？这样的贪心，就像一只狗想得到另一只狗的骨头一样。心不断地动转，不属于自己却一心想夺取，常常生妄想希求得到，妄自苦恼，所以叫做贪。这就是意业方面第一个贪心的不善业道。</w:t>
      </w:r>
    </w:p>
    <w:p>
      <w:pPr>
        <w:pStyle w:val="BodyText"/>
      </w:pPr>
      <w:r>
        <w:t xml:space="preserve">明白以后就知道，在意地里这种状态是不善的，是往下走的，一定要防止。修行人要常常正念在心，观察自心是不是处在这种非分想取的贪欲中。很多人眼红、羡慕他人，巴不得把别人的东西据为己有，这就是贪欲。比如看到别人穿着时装、坐着轿车，有娇妻、爱子伴随，风光无限等就羡慕不已，甚至看到别人有一点好东西都想得到，这些都叫贪欲。</w:t>
      </w:r>
    </w:p>
    <w:p>
      <w:pPr>
        <w:pStyle w:val="BodyText"/>
      </w:pPr>
      <w:r>
        <w:t xml:space="preserve">所谓“命里有时终需有，命里无时莫强求”，我们应当知道，为人应少欲知足，不取非分之物，不生觊觎之心，不属于你份内因缘里有的就不能贪求、欣慕。有的人贪著他人的名誉、钱财，有的人贪他人的妻子等等，这过分的贪心导致德不配位，产生种种祸患。这种垂涎三尺，想占据别人所有物的恶心都是不善的意乐。</w:t>
      </w:r>
    </w:p>
    <w:p>
      <w:pPr>
        <w:pStyle w:val="Heading1"/>
      </w:pPr>
      <w:bookmarkStart w:id="104" w:name="header-n1009"/>
      <w:r>
        <w:t xml:space="preserve">百业经</w:t>
      </w:r>
      <w:bookmarkEnd w:id="104"/>
    </w:p>
    <w:p>
      <w:pPr>
        <w:pStyle w:val="FirstParagraph"/>
      </w:pPr>
      <w:r>
        <w:t xml:space="preserve"> </w:t>
      </w:r>
    </w:p>
    <w:p>
      <w:pPr>
        <w:pStyle w:val="Heading2"/>
      </w:pPr>
      <w:bookmarkStart w:id="105" w:name="header-n1011"/>
      <w:r>
        <w:t xml:space="preserve">（88）角宿大象——被诱等流 两世还俗</w:t>
      </w:r>
      <w:bookmarkEnd w:id="105"/>
    </w:p>
    <w:p>
      <w:pPr>
        <w:pStyle w:val="FirstParagraph"/>
      </w:pPr>
      <w:r>
        <w:t xml:space="preserve">一时,佛在王舍城。城中国王影胜有一大臣名大象师,财富圆满犹如多闻天子。其妻生下一个非常庄严的孩子,夫妇举行了隆重的贺生仪式,因孩子于角宿日降生,父名大象师,故取名角宿大象,精心喂养。角宿大象长大后精进学习骑技和各种武艺以及大小五明等一切世间学术,父母去世后子承父业继任影胜国王的大臣。他对释迦牟尼佛的教法具足信心,皈依受持净戒,广行布施积累资粮。后来他辞别妻子出家修行,成为精通三藏的著名法师。他自知虽久经闻思但未曾勤修,于是除中夜稍许休息以外,开始利用一切时间精进修持。他得到一些境界后摄受了五百弟子,常带他们入城化缘。</w:t>
      </w:r>
    </w:p>
    <w:p>
      <w:pPr>
        <w:pStyle w:val="BodyText"/>
      </w:pPr>
      <w:r>
        <w:t xml:space="preserve">众大臣闻知后同去陈白影胜国王:“大臣角宿大象已经出家,他财产甚多然无子女,陛下应收管其财产。”国王告诉众臣:“角宿大象尚在人世,寡人只对亡人的财产有权收回。他乃仙人种姓未必会长期出家,故不应急于收回他的财产。”一日角宿大象与五百眷属去城中化缘,其妻闻讯暗想若丈夫已经证果暂且作罢,否则定要让他回来与自己一起生活。【师言:在座的出家人,你们要想一想,观察自己得果没有,如果没有得果的话,就一定要注意,也许你的家眷还梦想着你会还俗,一定要注意呀!】她把角宿大象及其眷属迎至家中供养,并多方观察丈夫是否已得果。她在角宿大象正受供时,从二楼上扔下一口大锅落在他面前,角宿大象吃了一惊。见此她暗自高兴,因证果的罗汉不会有如是恐惧,故推断丈夫是个凡夫僧。她复又观察他的食相,见其有在锅上写字等不拘小节的行为,看来心未得调伏,她信心倍增故于角宿大象足下顶礼祈求:“尊者,以前我们的财富非常圆满,现在我一个人用不完,祈求您和您的眷属常来我家应供。”次日角宿大象与一百五十位眷属前来应供,他的妻子想方设法令其随行眷属逐渐减少,最后一天,只有角宿大象一个人来应供。她在丈夫面前委屈地说:“您不在家的时候很多人欺负我、打我、害我……”复又密嘱手下人明天如何如何行事。次日她正在闻法时,那个人按照吩咐先大喊了三声,见其未出来即冲进屋扯住她的头发,狠狠地摔打。角宿大象忆起“妻子”昨日一番委屈陈词,顿生怜惜与嗔恨之心,操起附近一把刀猛扑过去欲杀其人。这时妻子抱着他的腿哀求:“您千万不要杀他啊!您已受了比丘戒,舍戒再杀不迟。”角宿大象觉得言之有理,便舍弃比丘戒、脱下僧衣、换上俗服。他的妻子马上换了口气说:“其实我是很想念您的,这个人并不是要害我,现在您已舍戒,我也如愿以偿。您看家中财富圆满,我们应趁年轻及时享乐才对,以后我们广行布施积累资粮,在家修行才最殊胜……”角宿大象只得顺从妻子重新与她一起生活。影胜国王得知角宿大象已经还俗,便令他继任大臣之职辅佐朝政,【译者:其实这种情况非常多,也许你们不知道,汉族弟子当中,男众、女众都有一些人,与这种情况一模一样,基本上没有什么差别。他们写信给我说:“首先不想这样做,但是由于种种原因现在不得不上班。”所以你们,特别是年青人回家去我很不赞成,对出家会有违缘,一定要谨慎。】他只好回朝重操旧业。</w:t>
      </w:r>
    </w:p>
    <w:p>
      <w:pPr>
        <w:pStyle w:val="BodyText"/>
      </w:pPr>
      <w:r>
        <w:t xml:space="preserve">众比丘到王舍城中化缘时闻此,返至佛前呈白:“世尊,角宿大象已舍戒还俗。”世尊告诸比丘:“角宿大象与其他人不同,暂时他虽还俗,但不会久留家中,以后他还会出家获证罗汉果位。”世尊如是授记。【师言:有的大德虽然暂时还俗,但还是可以饶益有情,比如:米拉日巴尊者的大弟子惹琼巴,相貌非常庄严,一次,他到尊者家里,尊者请他吃饭,但因尊者的糌粑和酥油都是旧的,很难吃,惹琼巴不愿意吃。因为惹琼巴的相貌殊好,当地的姑娘们都愿意供养他,所以他觉得自己的行为欠妥,如果继续留在上师身边,对他老人家纳受供养成了障碍,不如到卫藏(拉萨)去。而尊者不赞成他去拉萨,一再挽留他,最后尊者拉着他的衣服告诉他不要走,可他挣脱了。尊者说:“你已经违背了上师的教言,以后肯定会遇上违缘的。”惹琼巴执意要去拉萨。到了拉萨后,出现了违缘,他与一位拉萨姑娘结婚了,二人生活得极为贫困。姑娘有一颗宝贵的松耳石交给惹琼巴保管。一日,米拉日巴尊者想知道惹琼巴在做什么,就幻化成乞丐的形象到拉萨看望他。正巧阿吉拉(拉萨人对姑娘的称呼)出去了,惹琼巴坐在家里见一乞丐蹒跚走来,他不知此是上师的化身,对之生起了大悲心,家里无他物可施,就把妻子那颗宝贵的松耳石施给这个乞丐。尊者见弟子的行为后觉得:我的弟子虽然还俗了,但他的悲心没有改变,还是很好的。之后尊者返回康区了。阿吉拉回来后不见了松石,与惹琼巴大闹了一场,为此惹琼巴生起了厌离心,重新返回康巴。当时,米拉日巴尊者准备给弟子灌顶,他要求每一个听受灌顶的弟子必须供养一个财宝,没有供养的人不许参加灌顶。惹琼巴很痛苦,心想我原来在康区条件具足时,上师从来没向我要过供养,但现在我如此贫穷,上师却要我供养,今天我没有得灌顶的机会了。正在他痛苦不堪之时,尊者告诉众人:“你们看,惹琼巴已经供养了松耳石。”惹琼巴恍然大悟,对上师生起了不共的信心。灌顶后,尊者又让他马上回拉萨去,惹琼巴很不愿意去,他在一支道歌中唱道:我自己想去的时候,上师不让我去;我不想去时,上师又偏让我去拉萨。他去拉萨以后,把以前的妻子也度化了。所以,有些根基好的弟子,还俗了还有机会出家。以前智悲光尊者四大弟子之一,无畏盔甲来到康巴时,因违缘还了俗,很多人不知其密意而作各种诽谤,但他以在家人的形象度众生的事业也非常广大。】</w:t>
      </w:r>
    </w:p>
    <w:p>
      <w:pPr>
        <w:pStyle w:val="BodyText"/>
      </w:pPr>
      <w:r>
        <w:t xml:space="preserve">世尊观知调化角宿大象的因缘已成熟,一日著衣持钵到王舍城化缘来到角宿大象家门前。角宿大象见房间里一片光芒,相信定是佛的加持力所致。一人告言,佛陀已至家门口,他急忙出门,于佛足下恭敬顶礼祈问:“世尊有何吩咐,我一定照办。”世尊言:“无他,你当立即出家受持净戒。”释迦世尊在因地时生生世世没有违背过上师教言,故即生中任何人也不会违背佛陀教言。角宿大象马上随佛陀回到祇陀园,佛给他传了比丘戒和教言,他精进修持后得到阿罗汉果位。</w:t>
      </w:r>
    </w:p>
    <w:p>
      <w:pPr>
        <w:pStyle w:val="BodyText"/>
      </w:pPr>
      <w:r>
        <w:t xml:space="preserve">诸比丘启问:“世尊,角宿大象以何因缘令佛欢喜,从未做令佛不欢喜的事,于佛教法下出家获得罗汉果位,惟愿为说,我等乐闻。”佛告诸比丘:“这是他前世的发愿力所致。昔日,寂静处一富如多闻天子的大施主修建了一座美丽的花园。当时没有如来出世,有一位圆满功德的独觉应世。一日独觉想入城化缘,闻花园中传出妙音,便决定前去化缘。施主看到身心调柔的独觉时生起大欢喜心,供养饮食并请问独觉住处以便常作供养。后施主见独觉功德圆满生大信喜心,对俗家生起厌烦,欲随独觉出家。独觉告诉他:‘我现在不摄受弟子,你到仙人那里出家定得摄受。’施主舍弃家中一切在仙人前出家修行。日久思念独觉上师,即去探望。独觉已然不在,另一位独觉在彼处苦行。他向新来独觉询问上师消息,得知已经圆寂,遂在其遗塔前恭敬洒水、供花、供香后于塔下发愿:以此善根,愿我生生世世生于富贵之家,将来在比此独觉更殊胜的如来前广作供养,令佛欢喜,不做令佛不欢喜的事。施主去世后转生梵天界。诸比丘,你们是怎么想的?当时的施主就是现在的角宿大象,以他对独觉恭敬供养的功德,生生世世生于富贵之家,并且在超胜于那位独觉的我面前,令我欢喜,出家获证罗汉果位。”</w:t>
      </w:r>
    </w:p>
    <w:p>
      <w:pPr>
        <w:pStyle w:val="BodyText"/>
      </w:pPr>
      <w:r>
        <w:t xml:space="preserve">复次诸比丘启问:“世尊,以何因缘角宿大象的妻子诱他还俗?”佛告诸比丘:“不仅是今生,前世也曾引诱他破梵净行。昔日鹿野苑的梵施国王手下有一执掌重权的大臣名为火施,其妻生下一对双胞胎,大儿子取名火子,小儿子取名火焰,精心喂养。他们长大后学习文字、婆罗门行为等世间学问,精通十八种学术。因见父亲为辅佐朝政常做如法和不如法之事,甚觉父业没有任何意义,自思与其这样为争权夺利损害众生,倒不如在寂静山林中过淡泊自足的生活殊胜。兄弟俩对俗家诸事生起猛烈的厌离心,同去祈求父母开许,但父母劝阻说:‘孩子们,很多仙人到森林中去苦行是为了得到权位,而你们的权位垂手可得,何必如此?’两个孩子说:‘我们并不是害怕得不到权位,而是害怕得到权位以后会造无边罪业,故不愿享受这种世间的生活,要到寂静林中修行。’父母再三劝阻无效,不得已勉强同意:‘你们到静处出家修行,若得不共境界,届时希望能回来看看我们。’他们答应父母的请求后即出家精进修行,得到四禅五通。他们应诺返家飞于空中在父母面前显示种种神变。父母很高兴:‘你们出家人要到处化缘,不如住在家中花园接受供养,让我们也积累资粮吧。’火子和火焰遂用树枝、树叶等修建一个茅棚在花园里安住下来。鹿野苑的很多人都来亲近、恭敬供养、依止他们。久而久之,梵施国王也得知火施婆罗门的两个孩子出家苦行得到成就,具有种种神变,即亲自前往供养二人,恭敬顶礼后祈请:‘二位尊者,请求你们以后经常到我宫中受供。’二人欣然应允,常以神通飞到王宫,每次国王亲自迎接,把他们抱上法座,然后奉上甘美饮食,并且在他们面前听法。一日国王带领众眷属外出,临行前嘱咐王女:‘如果那两位出家人来宫中受供,你一定要像我对待他们一样好好承侍。’当日火子有事,火焰独自到宫中应供。王女见一出家人飞来,便按父王吩咐依父之行抱他上法座。与女人相触如触毒蛇,【师言:格蒙王布·丹增诺吾曾在《赞戒论》中讲过:没有破根本戒,仅只接触女人也会失毁很多戒律。所以,行持梵净行的人一定要注意!】故火焰的神通瞬间退失。因火焰的相貌非常庄严,王女生起贪心,二人在静处偷行不净。王妃们已知此事,但因惧其神通不敢禀告国王。火焰失去神通以后不能再飞行,又无颜步行返回,只好住在王宫。国王回宫后闻知火焰在宫中,非常高兴,马上准备了许多食物亲自供养火焰,王女也手擎饮料供养。火焰见到王女生起猛烈难忍的贪心以致迷醉,在国王面前怔怔伸手抚摸王女之手。国王见此越轨行为生大嗔恨心,拔剑欲杀之。王女急替火焰掩饰:‘尊者,您拿错了。’国王听到此言以为是自己看错了,急收宝剑,继续恭敬供养,于火焰前闻法。</w:t>
      </w:r>
    </w:p>
    <w:p>
      <w:pPr>
        <w:pStyle w:val="BodyText"/>
      </w:pPr>
      <w:r>
        <w:t xml:space="preserve">火子一直不见弟弟回来,担心事出意外,以神通观知弟弟因犯戒而退失了神通,若仍继续住在宫中会有生命危险,于是显示神变来到王宫,国王照例迎接供养,在他面前听法。火子传了一个简单的法便带着弟弟飞回住处,他重新给弟弟传授教言,火焰精进修持,复得四禅五通。王妃们因惧受国王詈骂而将火焰与王女二人的行为如实禀告国王。国王怒火中烧,率领四大军队前往森林拟杀火焰。火焰已知此事,为令国王生信而跃入空中显示种种神变。国王见此情景,嗔心即退,暗自琢磨自己所闻是否属实,遂问火焰:‘婆罗门子,我闻你已犯戒,这是真是假?’火焰告诉他:‘确有此事,我因生起猛烈贪心而迷误一时。’国王仍疑惑不解,认为若犯了戒不可能有神变,故请教火子。火子告诉他:‘国王,您所闻属实,火焰确实曾因贪心行不净而退失神变,后得我重授教言,他自己精进修持复又得神变神通。’国王听后对火子火焰生起无比的欢喜心,恭敬顶礼二人后返回。</w:t>
      </w:r>
    </w:p>
    <w:p>
      <w:pPr>
        <w:pStyle w:val="BodyText"/>
      </w:pPr>
      <w:r>
        <w:t xml:space="preserve">诸比丘,你们是怎么想的?当时的火子就是现在行持菩提的我,火焰就是现在的角宿大象,王女就是现在的角宿大象之妻,她以各种方法诱他破戒,是我救他令其重新得到四禅五通,现在也是他还俗时蒙我救度,获证阿罗汉果位。又迦叶佛时,角宿大象为出家人,诸根调伏,以此因缘今生获得解脱。”</w:t>
      </w:r>
    </w:p>
    <w:p>
      <w:pPr>
        <w:pStyle w:val="Heading2"/>
      </w:pPr>
      <w:bookmarkStart w:id="106" w:name="header-n1020"/>
      <w:r>
        <w:t xml:space="preserve">（19）提婆达多——同行等流 两世被辱</w:t>
      </w:r>
      <w:bookmarkEnd w:id="106"/>
    </w:p>
    <w:p>
      <w:pPr>
        <w:pStyle w:val="FirstParagraph"/>
      </w:pPr>
      <w:r>
        <w:t xml:space="preserve">一时,佛在迦毗皤窣堵城【印度六大城市之一】。提婆达多 (Devadatta)因杀害了莲花色比丘尼(Pan</w:t>
      </w:r>
      <w:r>
        <w:softHyphen/>
      </w:r>
      <w:r>
        <w:t xml:space="preserve">ca Nantariya),【师言:提婆达多原本造了两个无间罪,此时又造了一个无间罪。】而被萨迦国王驱逐出境,无处可归,就准备到迦毗皤窣堵城去。到了之后他又琢磨着美梦:我现在杀释迦比丘没有能力,证得佛果也没有能力,不如回到悉达多(Siddthar)太子原来的王宫去和王妃们搞好关系,再进一步得到王位。</w:t>
      </w:r>
    </w:p>
    <w:p>
      <w:pPr>
        <w:pStyle w:val="BodyText"/>
      </w:pPr>
      <w:r>
        <w:t xml:space="preserve">之后,他特地派人跟耶惟檀等王妃说:“释迦比丘说自己远离了贪心,就不应娶妃子,可又娶了这么多王妃,很不如法。如果你们对提婆达多有信心,就跟他商量,他愿意当国王。”王妃听后一起商量对策,认为直接制止可能不太好,不如诱他来宫当众奚落,于是派人告诉提婆达多:“我们很乐意你进宫来商量事情,你会如愿以偿的。”提婆达多闻此欣喜若狂,立刻赶赴宫中。他得意洋洋地准备坐上悉达多太子原来的王座,诸天认为很不如法,马上用神变把王座隐藏起来。时耶惟檀王妃带着所有王妃坐在宫门前静候,见提婆达多得意忘形地走来,心里觉得好笑,殷勤地上前佯装欢迎。提婆达多合掌对王妃客套,王妃狠狠地抓住他的双手用力捏出了血,提婆达多疼痛难忍,无论怎样使劲也抽不出手来。王妃又将他摔倒在地,众宫女一拥而上,狠狠地踢他,以各种东西砸他,他被打得遍体鳞伤,最后狼狈不堪地回去了。他的眷属果嘎乐嘎等人不知内情,纷纷向他道贺:“今天你运气不错,去王宫与王妃一起享乐。”提婆达多十分尴尬无言以对。</w:t>
      </w:r>
    </w:p>
    <w:p>
      <w:pPr>
        <w:pStyle w:val="BodyText"/>
      </w:pPr>
      <w:r>
        <w:t xml:space="preserve">诸比丘得知此事后白佛言:“今天耶惟檀王妃等当众羞辱了提婆达多。”佛言:“耶惟檀夫人不仅是今天羞辱他,往昔也曾羞辱过他。很早以前,印度鹿野苑有位梵施国王【提婆达多的前世】,离印度不远的布德哈拉城有位自在部国王【世尊的前世】,两个国家因一些嫌隙互相作战,死伤无数。一日梵施国王问众大臣谁是美女之最,群臣各抒己见,其中一人告诉国王:‘他们所见都比不上美貌举世无双的自在部王妃【耶惟檀的前世】!’梵施国王闻言生起极大贪欲心,决计无论如何要得到自在部王妃。他深知唯有先平息两国之争、缓解矛盾后才有机会,于是设法与自在部国王言欢和解。过了一段时间,他专门派人告诉自在部王的王妃说:‘两国和合我意于你,能否赏光面谈?’自在部王妃向夫君请求:‘如果您同意,我想召集众人当众羞辱他。’她又宽慰国王:‘请您放心,我会处理好的,您不要过于计较!’国王同意后,自在部王妃派信使告诉梵施国王:‘臣妾明白陛下之意,但有碍于自在部国王,若您真有诚意,最好先杀掉他。’梵施国王信以为真,马上又恶化两国关系,并派四大军队攻打自在部国,整个布德哈拉城被包围得水泄不通,自在部国王手下的一些人也被杀害。王妃又派人对梵施国王说:‘你意于我,杀下面的人有何用!现在本宫内仅有我一人,你换上便服前来即可。’梵施国王大喜,迫不及待地换了套便服溜进王宫。自在部王妃突然抓住他的手高喊:‘自在部王、王子、大臣、商主们,梵施国王非法潜闯我宫,欲行非礼……’自在部国王进来呵责:‘你身为国王却溜进我宫中欲行非礼,实不如法,当处以刑责。’自在部王妃建议道:‘杀了他也没多大意义,不如当众羞辱他,再让他滚。’于是王妃狠狠踢他,众人用各种东西砸他,他也是半死不活地离开了自在部王的王宫。众比丘,当时的自在部国王就是现在的我,王妃就是现在的耶惟檀王妃,梵施国王就是现在的提婆达多。”【师言:这个公案说明了释迦世尊与提婆达多前后的因缘也是一种同行等流果报。所以有些专门害别人的人,也是前世业力所现。】</w:t>
      </w:r>
    </w:p>
    <w:p>
      <w:pPr>
        <w:pStyle w:val="BodyText"/>
      </w:pPr>
      <w:r>
        <w:t xml:space="preserve">提婆达多:为佛世时犯五逆罪,即破和合僧及出佛身血,故称为恶比丘。他是世尊的叔父白饭王之子,亦是阿难的兄弟。</w:t>
      </w:r>
    </w:p>
    <w:p>
      <w:pPr>
        <w:pStyle w:val="Heading1"/>
      </w:pPr>
      <w:bookmarkStart w:id="107" w:name="header-n1026"/>
      <w:r>
        <w:t xml:space="preserve">贤愚经</w:t>
      </w:r>
      <w:bookmarkEnd w:id="107"/>
    </w:p>
    <w:p>
      <w:pPr>
        <w:pStyle w:val="FirstParagraph"/>
      </w:pPr>
      <w:r>
        <w:t xml:space="preserve"> </w:t>
      </w:r>
    </w:p>
    <w:p>
      <w:pPr>
        <w:pStyle w:val="Heading2"/>
      </w:pPr>
      <w:bookmarkStart w:id="108" w:name="header-n1028"/>
      <w:r>
        <w:t xml:space="preserve">七瓶金施品第十八</w:t>
      </w:r>
      <w:bookmarkEnd w:id="108"/>
    </w:p>
    <w:p>
      <w:pPr>
        <w:pStyle w:val="FirstParagraph"/>
      </w:pPr>
      <w:r>
        <w:t xml:space="preserve">如是我闻，一时佛在舍卫国祇树给孤独园。尔时诸比丘，各处异国，随意安居。经九十日，安居已竟，各诣佛所，咨受圣教。</w:t>
      </w:r>
      <w:r>
        <w:t xml:space="preserve"> </w:t>
      </w:r>
      <w:r>
        <w:t xml:space="preserve">阿难尊者说，就像我听到的，一时佛住在舍卫国的祇树给孤独园。当时比丘们都处在不同的国家，随意安居。经过了九十天，安居完毕，他们各自来到佛这里，请受教法。</w:t>
      </w:r>
      <w:r>
        <w:t xml:space="preserve"> </w:t>
      </w:r>
      <w:r>
        <w:t xml:space="preserve">尔时世尊，与诸比丘，隔别经久，慈心愍伤，即举千辐相轮神手，而慰劳之，下意问讯：汝等诸人，住在僻远，饮食供养，得无乏耶？如来功德，世无俦类，今乃下意，瞻诸比丘，特怀谦敬。阿难见之，甚怪所以，即白佛言：世尊出世，最为殊特，功德智慧，世之希有。今乃下意，慰谕问讯诸比丘众，何其善耶！不审世尊，兴发如是谦卑之言为远近耶？</w:t>
      </w:r>
      <w:r>
        <w:t xml:space="preserve"> </w:t>
      </w:r>
      <w:r>
        <w:t xml:space="preserve">当时世尊和比丘们离别时间很久，就以慈心哀怜举出千辐轮相的神手来慰劳比丘，而且谦下地问讯：“你们这些人住在很偏僻遥远的地方，饮食供养都不缺吧？”如来的功德世上无有同等，现在佛竟然谦下地瞻视比丘，怀着恭敬谦虚的心。阿难见了，对此觉得奇怪，就对佛说：“世尊出现在世间是最奇特的事，功德智慧在这世上稀有罕见。现在竟然谦下慰问诸比丘众，这是何等的善心！不知道世尊心发这样的谦卑言语，是近来还是遥远的事？”</w:t>
      </w:r>
      <w:r>
        <w:t xml:space="preserve"> </w:t>
      </w:r>
      <w:r>
        <w:t xml:space="preserve">世尊告曰：欲知不乎？明听善思，当为汝说。奉教善听。</w:t>
      </w:r>
      <w:r>
        <w:t xml:space="preserve"> </w:t>
      </w:r>
      <w:r>
        <w:t xml:space="preserve">世尊告诉他：“你想知道吗？那就好好地谛听，而且善加思维，我来为你讲。”阿难说：“我们一定奉佛教法，善谛听闻。”</w:t>
      </w:r>
      <w:r>
        <w:t xml:space="preserve"> </w:t>
      </w:r>
      <w:r>
        <w:t xml:space="preserve">佛告阿难：过去久远，无数无量不可思议阿僧祇劫，此阎浮提，有一大国，名波罗奈。时有一人，好修家业，意偏爱金，勤力积聚，作役其身，四方治生，所得钱财，尽用买金。因得一瓶，于其舍内，掘地藏之。如是种种，勤身苦体，经积年岁，终不衣食，聚之不休，乃得七瓶，悉取埋之。</w:t>
      </w:r>
      <w:r>
        <w:t xml:space="preserve"> </w:t>
      </w:r>
      <w:r>
        <w:t xml:space="preserve">佛告诉阿难：这要追溯到过去久远、无量无数不可思议阿僧祇劫，那个时候在这个阎浮提地方，有一个叫波罗奈的大国。当时有一个人很喜欢做家庭的事业，心里很偏爱金子，所以他一直很精勤努力地积聚，自己到处去做工，做一些治生产业，所得到的钱财都用来买金子。因此积聚了一瓶金子，就在自己的屋子里挖地藏起来。像这样一直身体很勤苦地干活，经过很多年，赚来的钱终究不舍得吃穿，这样不断地积累，就得到七瓶金子，他都拿来埋在地下。</w:t>
      </w:r>
      <w:r>
        <w:t xml:space="preserve"> </w:t>
      </w:r>
      <w:r>
        <w:t xml:space="preserve">其人后时，遇疾命终，由其爱金，转身作一毒蛇之身，还其舍内，守此金瓶。经积年岁，其舍摩灭，无人住止。蛇守金瓶，寿命年岁，已复向尽。舍其身已，爱心不息，复受本形，自以其身，缠诸金瓶。如是展转，经数万岁，最后受身，厌心复生，自计：由来，为是金故，而受恶形，无有休已。今当用施快福田中，使我世世蒙其福报。</w:t>
      </w:r>
      <w:r>
        <w:t xml:space="preserve"> </w:t>
      </w:r>
      <w:r>
        <w:t xml:space="preserve">再说这个人后来生一场病而死去，因为他一直贪爱金子，转生就受了一个毒蛇的身体，还是住在他的房子里，守着这个金瓶。经过很多年月，这个房子已经毁坏了，没有人居住。但是这个蛇还一直守着地下的金瓶，经过了一些年月，他寿命穷尽。舍掉这个蛇身后，由于他的这种贪爱心不止息，又重复受了蛇身，用自己的身体缠住这些金瓶。所以，人的贪爱就感召这样的果。</w:t>
      </w:r>
      <w:r>
        <w:t xml:space="preserve"> </w:t>
      </w:r>
      <w:r>
        <w:t xml:space="preserve">像这样辗转经过几万年，在他最后一次受蛇身的时候，生了一个厌患的心，他自己想：我这么长久以来为了这个金瓶的缘故，受了蛇的恶劣身体，无有止息。现在应当用这个金瓶布施到大福田里，让我世世因此而得到福报。</w:t>
      </w:r>
      <w:r>
        <w:t xml:space="preserve"> </w:t>
      </w:r>
      <w:r>
        <w:t xml:space="preserve">这个时候，他才生了觉悟，确实多少世以来都转生为蛇，缠绕在金瓶上。你看看，什么叫贪？贪欲的相就是著在一个所爱境上，像油沾在布上不能脱离那样。因为这种心，他就要变出一个蛇身，才能在地下一直绕着他的金瓶，守护不舍。你想，他生平不舍得吃穿，一心就是想储存金子，所以他的心念念缠绕在上面，怎么舍得让别人拥有呢？所以转世来还是变成蛇，一直守护这个金瓶，成了守财奴。后来他终于生了一念厌患心：就是因为自己这一念贪心，不断地堕恶趣，受恶劣的蛇身。所以，他就想用这个金瓶布施到福田里，真正由此生生世世得到福报。</w:t>
      </w:r>
      <w:r>
        <w:t xml:space="preserve"> </w:t>
      </w:r>
      <w:r>
        <w:t xml:space="preserve">思惟计定，往至道边，窜身草中，匿身而看，设有人来，我当语之。</w:t>
      </w:r>
      <w:r>
        <w:t xml:space="preserve"> </w:t>
      </w:r>
      <w:r>
        <w:t xml:space="preserve">当时他这么决定以后，就爬到了道边，窜到草丛里，藏着身体偷看：假使有人来，我就跟他讲。</w:t>
      </w:r>
      <w:r>
        <w:t xml:space="preserve"> </w:t>
      </w:r>
      <w:r>
        <w:t xml:space="preserve">尔时毒蛇见有一人顺道而过，蛇便呼之。人闻唤声，左右顾望，不见有人，但闻其声，复道而行。</w:t>
      </w:r>
      <w:r>
        <w:t xml:space="preserve"> </w:t>
      </w:r>
      <w:r>
        <w:t xml:space="preserve">当时毒蛇见到有一个人顺着道走来，蛇便呼叫他。这个人听到有人叫，左右张望，没见到有人，只听到声音，他就又往前走。</w:t>
      </w:r>
      <w:r>
        <w:t xml:space="preserve"> </w:t>
      </w:r>
      <w:r>
        <w:t xml:space="preserve">蛇复现形，唤言：咄人！可来近我。人答蛇言：汝身毒恶，唤我用为？我若近汝，傥为伤害。蛇答人言：我苟怀恶，设汝不来，亦能作害。其人恐惧，往至其所。</w:t>
      </w:r>
      <w:r>
        <w:t xml:space="preserve"> </w:t>
      </w:r>
      <w:r>
        <w:t xml:space="preserve">蛇就又现出它的身形，对他说：“这个人！你可以走到我旁边。” 过去时候的蛇都会说话。人就回答蛇：“你这么毒恶的身体，叫我干什么？我如果走近你，恐怕被你伤害。”蛇就回答：“如果我真的怀恶心，即使你不来，我也能害你。”这个人就害怕了，乖乖地走到蛇那里。</w:t>
      </w:r>
      <w:r>
        <w:t xml:space="preserve"> </w:t>
      </w:r>
      <w:r>
        <w:t xml:space="preserve">蛇语人言：吾今此处，有一瓶金，欲用相托，供养作福，能为之不？若不为者，我当害汝。其人答蛇：我能为之。</w:t>
      </w:r>
      <w:r>
        <w:t xml:space="preserve"> </w:t>
      </w:r>
      <w:r>
        <w:t xml:space="preserve">蛇就对这个人说：“现在我这里有一瓶金子想托付你作供养，得一些福德，你能帮忙吗？如果你不干，我就害你。”那个人回答：“我可以干。”</w:t>
      </w:r>
      <w:r>
        <w:t xml:space="preserve"> </w:t>
      </w:r>
      <w:r>
        <w:t xml:space="preserve">时蛇将人，共至金所，出金与之，又告之曰：卿持此金，供养众僧，设食之日，好念持一阿输提来，取我舁去。其人担金，至僧伽蓝，付僧维那，具以上事，向僧说之，云其毒蛇，欲设供养，克作食日。僧受其金，为设美膳。</w:t>
      </w:r>
      <w:r>
        <w:t xml:space="preserve"> </w:t>
      </w:r>
      <w:r>
        <w:t xml:space="preserve">当时蛇就带着这个人一起到了藏金的地方，拿出金子给他，又告诉他：“你拿着这个金子供养僧众，在供斋的这天，你好好地记着要拿一个阿输提来，然后托着我一起去。”这个人担着金子来到了僧众的住所，交给了管理僧，然后具体地把以上的事情向僧众诉说，说这条毒蛇想设斋供养，请定下供斋的时间。这个僧人接受它的金子，而且用这些钱替它置办了精美的食品。</w:t>
      </w:r>
      <w:r>
        <w:t xml:space="preserve"> </w:t>
      </w:r>
      <w:r>
        <w:t xml:space="preserve">作食日至，其人持一小阿输提，往至蛇所。蛇见其人，心怀欢喜，慰喻问讯，即盘其身，上阿输提。于是其人，以叠覆上，担向佛图。</w:t>
      </w:r>
      <w:r>
        <w:t xml:space="preserve"> </w:t>
      </w:r>
      <w:r>
        <w:t xml:space="preserve">到了供斋这一天，这个人就拿着一个小阿输提，来到蛇这里。蛇一见到这个人，心怀欢喜，对他安慰问讯，接着就盘着身体上了阿输提。于是这个人用布把它盖上，担着向佛国走去。</w:t>
      </w:r>
      <w:r>
        <w:t xml:space="preserve"> </w:t>
      </w:r>
      <w:r>
        <w:t xml:space="preserve">道逢一人，问担蛇人：汝从何来？体履佳不？其人默然，不答彼问，再三问之，不出一言。所持毒蛇，即便嗔恚，含毒炽盛，欲杀其人，还自遏折。复自思念：云何此人，不知时宜？他以好意，问讯进止，郑重三问，无一言答，何可疾耶！作是念已，毒心复兴，隆猛内发，复欲害之。临当吐毒，复自思惟：此人为我作福，未有恩报。如是再三，还自奄伏：此人于我，已有大恩，虽复作罪，事宜忍之。</w:t>
      </w:r>
      <w:r>
        <w:t xml:space="preserve"> </w:t>
      </w:r>
      <w:r>
        <w:t xml:space="preserve">当时道上碰上一个人，问担蛇的人：“你是从哪里来？身体好吗？”这个人默然没有回答，再三问他，也一声不吭。当时在阿输提里呆着的毒蛇发起嗔怒，心里含着很炽盛的嗔毒想杀掉这个人，但是它还是自己控制住。又自己想：为什么这个人不知道时宜？人家以好意来问讯，郑重地三次发问，却一声也不回答，多么可恶的人！它这么一想，嗔心又发起，非常地猛利，又想害掉这个持蛇的人。等到它要吐毒的时候，又自己想：这个人帮我做福，我还没给他报恩。这么反复再三，还是伏住了自己的嗔心：这个人对我已经有大恩德，虽然他做一些罪，我还是应当忍住。</w:t>
      </w:r>
      <w:r>
        <w:t xml:space="preserve"> </w:t>
      </w:r>
      <w:r>
        <w:t xml:space="preserve">前到空处，蛇语其人：下我着地。穷责极切，嘱戒以法。其人于是，便自悔责，生谦下心，垂矜一切。蛇重嘱及：莫更尔耶。</w:t>
      </w:r>
      <w:r>
        <w:t xml:space="preserve"> </w:t>
      </w:r>
      <w:r>
        <w:t xml:space="preserve">他们又继续走到一个空旷处，蛇对这个人说：“你让我下到地上。”然后它就极力、恳切地指出他的不对之处，指责他太高慢了，又嘱咐他：“你以后不要这样，别人再慰问你的时候，你应当回答。”于是这个人就忏悔自责，以后他就能生谦下的心，能够体贴怜愍一切。蛇又再次地嘱咐说：“你以后不要再这样！”</w:t>
      </w:r>
      <w:r>
        <w:t xml:space="preserve"> </w:t>
      </w:r>
      <w:r>
        <w:t xml:space="preserve">其人担蛇，至僧伽蓝，着众僧前。于时众僧，食时已到，作行而立。蛇令彼人次第赋香，自以信心，视受香者，如是尽底，熟看不移。</w:t>
      </w:r>
      <w:r>
        <w:t xml:space="preserve"> </w:t>
      </w:r>
      <w:r>
        <w:t xml:space="preserve">当时这个人就担着蛇来到了僧众住处，放在众僧前面。那时候众僧受斋的时候已到，整齐地排成一行。蛇就让这个人依次地供香，自己以信心看着每一个接受妙香的僧众，一直从头看到底，都恭敬、一心不移动地看着。</w:t>
      </w:r>
      <w:r>
        <w:t xml:space="preserve"> </w:t>
      </w:r>
      <w:r>
        <w:t xml:space="preserve">众僧引行，绕塔周匝，其人捉水，洗众僧手。蛇怀敬意，观洗手人，无有厌心。</w:t>
      </w:r>
      <w:r>
        <w:t xml:space="preserve"> </w:t>
      </w:r>
      <w:r>
        <w:t xml:space="preserve">当时僧众排了队，次第地旋绕佛塔，这个人就提着水为僧众洗手。蛇怀着恭敬的心意看着洗手的僧，不生疲厌。</w:t>
      </w:r>
      <w:r>
        <w:t xml:space="preserve"> </w:t>
      </w:r>
      <w:r>
        <w:t xml:space="preserve">众僧食讫，重为其蛇，广为说法。蛇倍欢喜，更增施心。将僧维那，到本金所，残金六瓶，尽用施僧。作福已讫，便取命终。由其福德，生忉利天。</w:t>
      </w:r>
      <w:r>
        <w:t xml:space="preserve"> </w:t>
      </w:r>
      <w:r>
        <w:t xml:space="preserve">当时僧众饭食已毕，就再给蛇广说了妙法。蛇就更加欢喜，增上了它的供养心。它就把僧维那带到了藏金的地方，余下来的六瓶金全部用以供僧。这样作福完毕，它就命终了。由于它供僧的福德力，上升到忉利天。</w:t>
      </w:r>
      <w:r>
        <w:t xml:space="preserve"> </w:t>
      </w:r>
      <w:r>
        <w:t xml:space="preserve">佛告阿难：欲知尔时担蛇人者，岂异人乎？则我身是。时毒蛇者，今舍利弗是。我乃往日担蛇之时，为蛇见责，惭愧立誓：生谦下心，等视一切。未曾中退，乃至今日。</w:t>
      </w:r>
      <w:r>
        <w:t xml:space="preserve"> </w:t>
      </w:r>
      <w:r>
        <w:t xml:space="preserve">佛告诉阿难：“你要知道，当时担蛇的人哪里是别人，就是我的前身。当时的毒蛇是现在的舍利弗。我在往昔担蛇的时候被蛇批评了，结果我自知惭愧，就立下誓言：一定生谦下心，平等看待一切。从那以后我从来没有退失过，一直到今天为止。”</w:t>
      </w:r>
      <w:r>
        <w:t xml:space="preserve"> </w:t>
      </w:r>
      <w:r>
        <w:t xml:space="preserve">为什么佛是如此地谦下？自己已经是无上的佛了，功德无与伦比，但是对于僧众是这样的下心、恭敬、慰问，这个事情的因缘如何？佛就告诉了，那是久远之前，那个时候他做担蛇人的时候，立了誓愿，以后无量世当中，他没有改过。</w:t>
      </w:r>
      <w:r>
        <w:t xml:space="preserve"> </w:t>
      </w:r>
      <w:r>
        <w:t xml:space="preserve">所以要知道，等流果非常重大。同行等流就是你因地的时候要这样刻意发愿，取这种谦下的心、妙心、善心。只要你不违愿心，它就会生生世世这样现行。所以，世尊往昔无量生以来都是这样谦下对待一切。</w:t>
      </w:r>
      <w:r>
        <w:t xml:space="preserve"> </w:t>
      </w:r>
      <w:r>
        <w:t xml:space="preserve">时诸比丘，阿难之等，闻佛所说，欢喜奉行。</w:t>
      </w:r>
      <w:r>
        <w:t xml:space="preserve"> </w:t>
      </w:r>
      <w:r>
        <w:t xml:space="preserve">当时的比丘以及阿难等听到佛这样说，都欢喜奉行。</w:t>
      </w:r>
      <w:r>
        <w:t xml:space="preserve"> </w:t>
      </w:r>
      <w:r>
        <w:t xml:space="preserve">我们学了这一则公案，要结合自身来运用。首先，自己就要发誓：要随学世尊的谦下之心。我们不是说“常随佛学”吗？就要这样一点一点学，都学到自身上。自己想一想：我是不是有担蛇人的毛病？我应该怎么样立一个愿，要学这个谦下的心。</w:t>
      </w:r>
      <w:r>
        <w:t xml:space="preserve"> </w:t>
      </w:r>
      <w:r>
        <w:t xml:space="preserve">另外，毒蛇的前因后果，这也是一个很生动的教训。从前我们也不太懂，贪欲怎么样毒害人，从这个公案就看得非常清楚。它就是在做人的时候非常悭吝，一毛不拔，这个心那样地执著一点金子。如果我们身上有这个毛病，就要赶紧除掉悭贪的毒，不然你的心就会像这样，死了会变成守财鬼，或者守财的毒蛇。这样明白了以后，就发誓：我一定要常行布施，凡是有好的东西尽量地布施。因为布施就能度过悭贪。</w:t>
      </w:r>
      <w:r>
        <w:t xml:space="preserve"> </w:t>
      </w:r>
      <w:r>
        <w:t xml:space="preserve">还有，这个蛇后来对于僧众是那样的恭敬。我是一个人，它是异类，我是不是还不如它？这个蛇悔过以后，相当恭敬僧众，它已经知道这是非常难得的深重福田，所以在做供养的时候，一直怀着恭敬心看着僧众。这个事不在别的，就在于我们内在是否有信心和恭敬。像现在有些居士根本发不起来恭敬，为什么呢？他看僧众的过失，那就是完全毁坏自己的善心。你不要去看过失，一切作清净观。所以在皈依的要求里，对于僧众，哪怕是袈裟上的一片破布，都要作真僧宝想，这个就是要点。</w:t>
      </w:r>
      <w:r>
        <w:t xml:space="preserve"> </w:t>
      </w:r>
      <w:r>
        <w:t xml:space="preserve">你看，蛇它看着僧众在受香的时候，它是一个一个恭敬地看。这是为什么？在毒蛇的眼里，这些就是真正的圣者僧，这是无上福田，所以它有一种无比的敬仰。然后看着僧众洗手，也怀着恭敬的心来看，这就是在修福。僧众给它一讲法，它就更增上欢喜心。这样的心一起来的时候，就种很好的善根。不要说我们，萨迦法王见到小沙弥玩的时候，他都恭敬。这就是真正皈依三宝的行为。</w:t>
      </w:r>
      <w:r>
        <w:t xml:space="preserve"> </w:t>
      </w:r>
      <w:r>
        <w:t xml:space="preserve">所以我们就要利用这个善心所。人是有这个善心的，你不要把负面的心引出来，而要把正面的心多引出来。这就要多学因果，它有直接的启发作用。如果我们能这样结合自身来学习因果，一年学下来就会有很大的进步，你的心和行为都知道怎么样来取舍，来励力地行持善行。</w:t>
      </w:r>
    </w:p>
    <w:p>
      <w:pPr>
        <w:pStyle w:val="Heading2"/>
      </w:pPr>
      <w:bookmarkStart w:id="109" w:name="header-n1030"/>
      <w:r>
        <w:t xml:space="preserve">贤愚经白话：顶生王缘品第六十四</w:t>
      </w:r>
      <w:bookmarkEnd w:id="109"/>
    </w:p>
    <w:p>
      <w:pPr>
        <w:pStyle w:val="FirstParagraph"/>
      </w:pPr>
      <w:r>
        <w:t xml:space="preserve"> </w:t>
      </w:r>
      <w:r>
        <w:t xml:space="preserve">摘要：俗话说：“高飞之鸟，死于美食；深水之鱼，亡于诱饵。”又说“贪如火，不退则燎原；欲如水，不遏可滔天”。</w:t>
      </w:r>
    </w:p>
    <w:p>
      <w:pPr>
        <w:pStyle w:val="BodyText"/>
      </w:pPr>
      <w:r>
        <w:t xml:space="preserve"> </w:t>
      </w:r>
      <w:r>
        <w:t xml:space="preserve">被贪欲控制的人，总是渴望占有，不顾是否真的需要。然而，因果法则告诉我们，如是因，如是果。贪婪不会让我们得到更多。很多时候，欲望的膨胀，不知道满足，把心放得太大，甚至连原来能得到的也会失去。所以我们不论追求什么，总要适可而止，还是记住老祖宗的话吧——知足常足，终生不辱；知止常止，终生不耻。</w:t>
      </w:r>
    </w:p>
    <w:p>
      <w:pPr>
        <w:pStyle w:val="BodyText"/>
      </w:pPr>
      <w:r>
        <w:t xml:space="preserve"> </w:t>
      </w:r>
      <w:r>
        <w:t xml:space="preserve">顶生王缘品第六十四</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与大比丘众千二百五十人在一起。那时世尊看见众多的比丘喜好修饰，贪著名利，收藏的财物日益增多，积聚不知满足。</w:t>
      </w:r>
    </w:p>
    <w:p>
      <w:pPr>
        <w:pStyle w:val="BodyText"/>
      </w:pPr>
      <w:r>
        <w:t xml:space="preserve"> </w:t>
      </w:r>
      <w:r>
        <w:t xml:space="preserve">佛看到这种情形，就为比丘们宣说贪欲的过患：“贪婪的人，在现世中损害生命，命终后堕入三恶道，感受无量的痛苦。之所以这样，是因为我自己回忆在过去世时，因为贪婪的缘故，便招致堕落，遭受种种苦恼。”当时阿难长跪合掌，近前问佛：“世尊！过去世时因为贪婪的缘故，而招致堕落，这是怎么一回事呢？”</w:t>
      </w:r>
    </w:p>
    <w:p>
      <w:pPr>
        <w:pStyle w:val="BodyText"/>
      </w:pPr>
      <w:r>
        <w:t xml:space="preserve"> </w:t>
      </w:r>
      <w:r>
        <w:t xml:space="preserve">世尊告诉大众：“在过去无量无边不可思议阿僧祇劫以前，在这阎浮提中，有一个大王，名叫瞿萨离，统治天下八万四千个小国家，拥有二万夫人、宫女，有一万大臣。一天大王头顶上突然长出一个疱，其形状像茧，洁净清澈，也不感觉疼痛。后来这个疱越长越大，一直长到像葫芦一般。于是剖开来察看，看见里面是一个童子，非常端正，天蓝色的头发，紫金色的身体。</w:t>
      </w:r>
    </w:p>
    <w:p>
      <w:pPr>
        <w:pStyle w:val="BodyText"/>
      </w:pPr>
      <w:r>
        <w:t xml:space="preserve"> </w:t>
      </w:r>
      <w:r>
        <w:t xml:space="preserve">大王立刻召请相师，为这童子占相推断吉凶。相师占相后，便回答大王说：‘这个孩子很有福德，姿态雄伟奇特，肯定能成为圣明的国王，君临天下，统领四域。’因此就为这童子起名叫文陀竭(汉语：顶生)。顶生年岁长大后，德才超群名声显扬，大王就把一个小国加封给他。</w:t>
      </w:r>
    </w:p>
    <w:p>
      <w:pPr>
        <w:pStyle w:val="BodyText"/>
      </w:pPr>
      <w:r>
        <w:t xml:space="preserve"> </w:t>
      </w:r>
      <w:r>
        <w:t xml:space="preserve">大王后来得了病，病情越来越严重，所有小国王都来探视问候。大王也不能自免，不久就逝世了。各位附属国王一起去见顶生，都启请他说：‘大王已经去世了，愿您能继承王位。’顶生回答说：‘如果我有福德应该作国王的话，要让四大天王和帝释天尊都来迎接，为我授王位，这样我才会登上国王的宝座。’刚刚立完誓言，四大天王就下来，各自拿着宝瓶，宝瓶里盛满香水，用来为顶生灌顶。</w:t>
      </w:r>
    </w:p>
    <w:p>
      <w:pPr>
        <w:pStyle w:val="BodyText"/>
      </w:pPr>
      <w:r>
        <w:t xml:space="preserve"> </w:t>
      </w:r>
      <w:r>
        <w:t xml:space="preserve">当时帝释天也拿着宝冠戴在顶生头上，然后称颂他的美德。各个小国王又进言，劝顶生王去原先大国王所统治的地方登基，顶生又说：‘如果我有福德应该作国王的话，国中的所有应来俯就我，不是我去俯就它们。’刚刚立完这个誓愿，大王国里所有的宫殿、园林、浴池都移来摆在顶生王面前，金轮、象、马、玉女、神珠、典藏、典兵七宝全部都应声来集。于是顶生王统治了四天下，成为转轮王。</w:t>
      </w:r>
    </w:p>
    <w:p>
      <w:pPr>
        <w:pStyle w:val="BodyText"/>
      </w:pPr>
      <w:r>
        <w:t xml:space="preserve"> </w:t>
      </w:r>
      <w:r>
        <w:t xml:space="preserve">巡行国界时，他看到百姓们在开垦荒地进行耕种，就问手下的臣子，这些人开垦耕种准备干什么。臣吏就回禀大王说：‘一切有形的生灵，都要靠饮食而得以生存，所以他们才耕种谷物，想以此维持生命。’于是顶生王立下誓言：‘如果我有福德应该作国王的话，应有自然的百味饮食，让所有人饮食饱满，使人民再没有饥渴。’立誓后，马上出现了各种饮食。</w:t>
      </w:r>
    </w:p>
    <w:p>
      <w:pPr>
        <w:pStyle w:val="BodyText"/>
      </w:pPr>
      <w:r>
        <w:t xml:space="preserve"> </w:t>
      </w:r>
      <w:r>
        <w:t xml:space="preserve">国王继续巡察，看见人民在纺纱织布，又问大臣们：‘作这些用来干什么。’大臣们禀告说：‘食物已经自然得到，可是还没有遮身的衣服，所以他们纺纱织布，用来作服饰。’顶生王又开始立誓愿：‘如果我有福德应当作国王的话，那就应有各种妙衣自然出现，以赈济广大的百姓，使他们不会穷困乏少。’立完誓愿，即刻每棵树上都生出各种各样美妙的衣服，五颜六色。所有人民取之不尽。</w:t>
      </w:r>
    </w:p>
    <w:p>
      <w:pPr>
        <w:pStyle w:val="BodyText"/>
      </w:pPr>
      <w:r>
        <w:t xml:space="preserve"> </w:t>
      </w:r>
      <w:r>
        <w:t xml:space="preserve">顶生王继续出游，看到百姓们正在制作乐器，他于是又问大臣：‘作这些干什么？’臣吏们回答：‘百姓们已经丰衣足食了，可是还缺少音乐。所以制造这些乐器，想用来娱乐。’</w:t>
      </w:r>
    </w:p>
    <w:p>
      <w:pPr>
        <w:pStyle w:val="BodyText"/>
      </w:pPr>
      <w:r>
        <w:t xml:space="preserve"> </w:t>
      </w:r>
      <w:r>
        <w:t xml:space="preserve">于是顶生王又立下誓言：‘如果我有福德应该作国王的话，那就应当有各种各样的奇妙乐器自然出现。’刚把誓愿说完，各棵树上立刻就有许多名类繁多的乐器挂在树枝上。需要的人取下这些乐器弹奏，声音和谐舒畅自然，听到音乐的人，无不欢喜愉悦。顶生王的福德深厚广大，万善聚集。天降七宝遍于国土的每个角落。顶生王问诸位大臣：‘这些是谁的福德所致？’诸位大臣回禀道：‘这是因为大王您的福德，也是广大百姓的福报。’</w:t>
      </w:r>
    </w:p>
    <w:p>
      <w:pPr>
        <w:pStyle w:val="BodyText"/>
      </w:pPr>
      <w:r>
        <w:t xml:space="preserve"> </w:t>
      </w:r>
      <w:r>
        <w:t xml:space="preserve">顶生王听后，又立誓言：如果这是人民的福德所致，那么宝物应当普天同降；如果只是由于我的福德，那么只应落在王宫内。’这个誓愿刚一说完，，其他地方就不再落下宝物，只在王宫里降下宝物，七日七夜未曾停止。</w:t>
      </w:r>
    </w:p>
    <w:p>
      <w:pPr>
        <w:pStyle w:val="BodyText"/>
      </w:pPr>
      <w:r>
        <w:t xml:space="preserve"> </w:t>
      </w:r>
      <w:r>
        <w:t xml:space="preserve">顶生王在阎浮提整日玩乐，极尽五欲享受，就这样经过了八万四千岁。后有夜叉在顶生王的宫殿前踊出，高声宣扬道：‘东方有个国家，叫做弗婆提[即东胜身洲]，那个国家受用丰足，快乐无比。大王不妨前往彼国游历观赏。’顶生王立即答应，决定去游历一番。于是金轮旋转起来，腾空而起，向东而去，大臣们和七宝都随从同往。抵达彼洲，各小国王都前来朝见庆贺。顶生王在弗婆提国中，尽情享受五欲，经过了八亿年。</w:t>
      </w:r>
    </w:p>
    <w:p>
      <w:pPr>
        <w:pStyle w:val="BodyText"/>
      </w:pPr>
      <w:r>
        <w:t xml:space="preserve"> </w:t>
      </w:r>
      <w:r>
        <w:t xml:space="preserve">夜叉又前来称扬道：‘西方有个国家名叫瞿耶尼[即西牛货洲]，也是快乐之地，大王您可去那里游历一番。’顶生王马上答应，前去那里巡游。在那里受用福乐，度过了十四亿年。夜叉又来他面前称扬：‘北方有一国名叫郁单曰[即北俱卢洲]。，那里安乐丰足，人民繁盛，大王您不妨去那里看一看。’顶生王当即就前往那里，驻留在郁单曰，上妙五欲尽情随意享受，这样度过了十八亿年。</w:t>
      </w:r>
    </w:p>
    <w:p>
      <w:pPr>
        <w:pStyle w:val="BodyText"/>
      </w:pPr>
      <w:r>
        <w:t xml:space="preserve"> </w:t>
      </w:r>
      <w:r>
        <w:t xml:space="preserve">夜叉又来宣扬：‘四大天王所在的地方，那里的快乐难以衡量，大王您可到那里游玩。’于是顶生王带着大臣们以及四种兵一起乘空而去。四大天王远远看到这情景，心中深感畏惧，马上集合大众，到外面予以阻挡，终究不能奈何他们，只得退回自己居处。顶生王就在四天王天，随处游玩享乐，经历了数十亿年。</w:t>
      </w:r>
    </w:p>
    <w:p>
      <w:pPr>
        <w:pStyle w:val="BodyText"/>
      </w:pPr>
      <w:r>
        <w:t xml:space="preserve"> </w:t>
      </w:r>
      <w:r>
        <w:t xml:space="preserve">他心中又想着要飞升到忉利天上去，当即与手下群臣，凌空而上。当时有五百位仙人居住在须弥山的山腰中，顶生王的坐骑象马遗下屎尿，从空中落下，染污了仙人的身体。众仙人相互询问，为什么会发生这种事。</w:t>
      </w:r>
    </w:p>
    <w:p>
      <w:pPr>
        <w:pStyle w:val="BodyText"/>
      </w:pPr>
      <w:r>
        <w:t xml:space="preserve"> </w:t>
      </w:r>
      <w:r>
        <w:t xml:space="preserve">其中有位聪慧的仙人告诉众人：“我听说顶生王想上三十三天去，肯定是他们乘坐的象马落下这些不净物。”仙人心中忿恨，便聚合念诵神咒，使得顶生王及其部众，都停留在途中不能动弹。顶生王知道了是五百仙人所为后，于是当下立誓愿：‘如果我有福德，这些仙人皆应前来，对我承侍供养。’</w:t>
      </w:r>
    </w:p>
    <w:p>
      <w:pPr>
        <w:pStyle w:val="BodyText"/>
      </w:pPr>
      <w:r>
        <w:t xml:space="preserve"> </w:t>
      </w:r>
      <w:r>
        <w:t xml:space="preserve">由于顶生王福德弘大广博，使得五百位仙人都来到他身边，扶持金轮，驾御象马，一起到三十三天。将到之时，顶生王远远看见名叫快见的天城，色彩光亮洁白，高大雄伟奇特无比，快见城总共有一千二百扇大门。众天人感到十分恐惧，忙把各扇门都紧紧闭上，并安上三道铁栓。</w:t>
      </w:r>
    </w:p>
    <w:p>
      <w:pPr>
        <w:pStyle w:val="BodyText"/>
      </w:pPr>
      <w:r>
        <w:t xml:space="preserve"> </w:t>
      </w:r>
      <w:r>
        <w:t xml:space="preserve">顶生王手下的兵马毫不迟疑，直趋而入。顶生王取出螺号吹了起来，拉弓扣弹，一千二百扇大门，顿时打开。帝释赶紧迎出，与顶生王相见，并把顶生王请入宫里，与他分座而坐。帝释天和人王顶生外貌上相似得简直如同一人，刚刚见到的人根本分不开，只有以两人眼睛转动的快慢才能知道他们的不同，顶生王就在(忉利)天上享受着五欲妙乐，历经了三十六代帝释。</w:t>
      </w:r>
    </w:p>
    <w:p>
      <w:pPr>
        <w:pStyle w:val="BodyText"/>
      </w:pPr>
      <w:r>
        <w:t xml:space="preserve"> </w:t>
      </w:r>
      <w:r>
        <w:t xml:space="preserve">最后一位帝释是大迦叶。当时阿修罗王兴兵攻打三十三天，与帝释相斗，帝释敌不过阿修罗王，只得撤兵退入城中。于是顶生王出马，吹起螺号，张弓扣弦，阿修罗王即刻崩溃滚落。顶生王心中暗想：我有这么大的力量，根本没有能与我匹敌者，现在为什么还要与帝释平起平坐呢？不如灭掉帝释，独霸天宫为好。这个恶念刚刚生起，立即就堕落下去，摔在自己宫殿前，衰弱得奄奄一息。人们前来问他：‘假如后人问起顶生王是怎么死去的，如何回答他们呢？’顶生王回答：‘如果有人这样问，便可以(这样)回答：顶生王是由于贪婪而丧生的。’</w:t>
      </w:r>
    </w:p>
    <w:p>
      <w:pPr>
        <w:pStyle w:val="BodyText"/>
      </w:pPr>
      <w:r>
        <w:t xml:space="preserve"> </w:t>
      </w:r>
      <w:r>
        <w:t xml:space="preserve">顶生王统率四大部洲四十亿年，在他宫里下了七天七夜的珍宝雨，并在(四天王天及忉利天)两层天里(享乐)，却还不知满足，所以招致堕落。因此比丘们，利养实在是大祸患。应当思维远离利养，深入追求道法真谛。”阿难对佛说：“顶生王过去世种下什么福德，以至获得如此巨大无比的果报呢？”</w:t>
      </w:r>
    </w:p>
    <w:p>
      <w:pPr>
        <w:pStyle w:val="BodyText"/>
      </w:pPr>
      <w:r>
        <w:t xml:space="preserve"> </w:t>
      </w:r>
      <w:r>
        <w:t xml:space="preserve">佛陀告诉他说：“在过去不可数无量劫以前，有佛出世名叫弗沙，与徒众一起在世间游行教化。当时一个婆罗门的儿子正要娶妻子，手里拿着一把大豆，准备抛撒在新妇身上，这是以前民间的一种风俗礼仪。婆罗门子在路上正巧遇上佛，心中满怀欢喜，当即把大豆撒向佛陀作供养。有四粒落入佛的钵中，一粒留在佛陀的头顶。由于这样的因缘，所以他能得到无量福报。四粒落入钵中，因此能够统治四天下；一粒在头顶，所以能够在(四天王天及忉利天)两层天享受快乐。”</w:t>
      </w:r>
    </w:p>
    <w:p>
      <w:pPr>
        <w:pStyle w:val="BodyText"/>
      </w:pPr>
      <w:r>
        <w:t xml:space="preserve"> </w:t>
      </w:r>
      <w:r>
        <w:t xml:space="preserve">当时众位弟子，闻佛所说，(其中)证得初果，二果，三果及阿罗汉果的，不可计数，受持佛语，欢喜奉行。</w:t>
      </w:r>
    </w:p>
    <w:p>
      <w:pPr>
        <w:pStyle w:val="BodyText"/>
      </w:pPr>
      <w:r>
        <w:t xml:space="preserve"> </w:t>
      </w:r>
      <w:r>
        <w:t xml:space="preserve">附原经文：</w:t>
      </w:r>
    </w:p>
    <w:p>
      <w:pPr>
        <w:pStyle w:val="BodyText"/>
      </w:pPr>
      <w:r>
        <w:t xml:space="preserve"> </w:t>
      </w:r>
      <w:r>
        <w:t xml:space="preserve">顶生王缘品第六十四</w:t>
      </w:r>
    </w:p>
    <w:p>
      <w:pPr>
        <w:pStyle w:val="BodyText"/>
      </w:pPr>
      <w:r>
        <w:t xml:space="preserve"> </w:t>
      </w:r>
      <w:r>
        <w:t xml:space="preserve">【古文】</w:t>
      </w:r>
    </w:p>
    <w:p>
      <w:pPr>
        <w:pStyle w:val="BodyText"/>
      </w:pPr>
      <w:r>
        <w:t xml:space="preserve"> </w:t>
      </w:r>
      <w:r>
        <w:t xml:space="preserve">如是我闻。一时佛在舍卫国祇树给孤独园。与大比丘众千二百五十人俱。尔时世尊。见诸比丘。贪于饰好。著于名利。多畜盈长。积聚无厌。</w:t>
      </w:r>
    </w:p>
    <w:p>
      <w:pPr>
        <w:pStyle w:val="BodyText"/>
      </w:pPr>
      <w:r>
        <w:t xml:space="preserve"> </w:t>
      </w:r>
      <w:r>
        <w:t xml:space="preserve">佛见此已。为诸比丘说贪利害。夫贪欲者。现损身命。终归三涂。受苦无量。所以然者。吾自忆念过去世时。由于贪故。而便堕落。受诸苦恼。尔时阿难。长跪叉手。前白佛言。世尊。过去由于贪故。而便堕落。其事云何。</w:t>
      </w:r>
    </w:p>
    <w:p>
      <w:pPr>
        <w:pStyle w:val="BodyText"/>
      </w:pPr>
      <w:r>
        <w:t xml:space="preserve"> </w:t>
      </w:r>
      <w:r>
        <w:t xml:space="preserve">世尊告曰。乃往过去。无量无边不可思议阿僧祇劫。此阎浮提。有一大王。名瞿萨离。典斯天下八万四千小国。有二万夫人婇女。一万大臣。时王顶上欻生一胞。其形如茧。净洁清彻。亦不疼痛。后转转大。乃至如瓠。便擘看之。得一童子。甚为端正。头发绀青。身紫金色。</w:t>
      </w:r>
    </w:p>
    <w:p>
      <w:pPr>
        <w:pStyle w:val="BodyText"/>
      </w:pPr>
      <w:r>
        <w:t xml:space="preserve"> </w:t>
      </w:r>
      <w:r>
        <w:t xml:space="preserve">即召相师。占相吉凶。相师占已。便答王言。此儿有德。雄姿奇特。必为圣主。统临四域。因为立字。名文陀竭(此言顶生)。年已长大。英德遂著。王以一国。别封给之。</w:t>
      </w:r>
    </w:p>
    <w:p>
      <w:pPr>
        <w:pStyle w:val="BodyText"/>
      </w:pPr>
      <w:r>
        <w:t xml:space="preserve"> </w:t>
      </w:r>
      <w:r>
        <w:t xml:space="preserve">大王后时。被病困笃。诸小王辈。皆来瞻省。不能自免。遂便薨背。诸附庸王共诣顶生。而咸启曰。大王已崩。愿嗣国位。顶生答言。若吾有福应为王者。要令四天及尊帝释。来相迎授。尔乃登祚。立誓已竟。四天即下。各捉宝瓶。盛满香汤。以灌其顶。</w:t>
      </w:r>
    </w:p>
    <w:p>
      <w:pPr>
        <w:pStyle w:val="BodyText"/>
      </w:pPr>
      <w:r>
        <w:t xml:space="preserve"> </w:t>
      </w:r>
      <w:r>
        <w:t xml:space="preserve">时天帝释。复持宝冠。来为著之。然后称扬。诸王复劝当诣大国王即治处。顶生复言。若我有福应为王者。国当就我。我不就国。立誓适竟。大国之中所有宫殿。园林浴池。悉来就王。金轮。象马。玉女。神珠。典藏。典兵。悉亦应集。王四天下。为转轮王。</w:t>
      </w:r>
    </w:p>
    <w:p>
      <w:pPr>
        <w:pStyle w:val="BodyText"/>
      </w:pPr>
      <w:r>
        <w:t xml:space="preserve"> </w:t>
      </w:r>
      <w:r>
        <w:t xml:space="preserve">循行国界。见诸人民。垦地耕种。王问臣吏。此诸群生。欲作何等。便答王言。有形之类。由食得存。是以种谷。欲以济命。王立誓言。若我有福应为王者。当有自然。百味饮食。充饱一切。使无饥渴。作愿已竟。寻有饮食。</w:t>
      </w:r>
    </w:p>
    <w:p>
      <w:pPr>
        <w:pStyle w:val="BodyText"/>
      </w:pPr>
      <w:r>
        <w:t xml:space="preserve"> </w:t>
      </w:r>
      <w:r>
        <w:t xml:space="preserve">王更出游。见诸人民。纺绩经织。王复问言。作此用为。诸人对曰。食已自然。无以严身。是故纺织用作服饰。王复立誓。若我有福应为王者。当有妙衣自然而出。赈给万民。使无穷乏。作愿已竟。应时诸树悉生种种异色妙服。一切人民。求得无尽。</w:t>
      </w:r>
    </w:p>
    <w:p>
      <w:pPr>
        <w:pStyle w:val="BodyText"/>
      </w:pPr>
      <w:r>
        <w:t xml:space="preserve"> </w:t>
      </w:r>
      <w:r>
        <w:t xml:space="preserve">王更出游。见诸群黎。修治乐器。王因问之。作此何为。诸人报言。衣食既充。乏于音乐。所以治此。欲用自娱。</w:t>
      </w:r>
    </w:p>
    <w:p>
      <w:pPr>
        <w:pStyle w:val="BodyText"/>
      </w:pPr>
      <w:r>
        <w:t xml:space="preserve"> </w:t>
      </w:r>
      <w:r>
        <w:t xml:space="preserve">王复立誓。若我有福应为王者。众妙乐器。当自然至。作愿适竟。应时诸树。若干种妓乐。悬在其枝。若有须者。取而鼓之。音声和畅。其有闻者。无不欢豫。王德至重。万善臻集。天雨七宝。遍诸国界。王问诸臣。此谁之德。诸臣对曰。此是王德。亦因民福。</w:t>
      </w:r>
    </w:p>
    <w:p>
      <w:pPr>
        <w:pStyle w:val="BodyText"/>
      </w:pPr>
      <w:r>
        <w:t xml:space="preserve"> </w:t>
      </w:r>
      <w:r>
        <w:t xml:space="preserve">王复立誓。若是民福。宝当普雨。若独我德齐雨宫内。作愿适竟。余处悉断。唯雨宫里。七日七夜。</w:t>
      </w:r>
    </w:p>
    <w:p>
      <w:pPr>
        <w:pStyle w:val="BodyText"/>
      </w:pPr>
      <w:r>
        <w:t xml:space="preserve"> </w:t>
      </w:r>
      <w:r>
        <w:t xml:space="preserve">其顶生王。于阎浮提。五欲自娱。经八万四千岁。时有夜叉。踊出殿前。高声唱言。东方有国。名弗婆提。其中丰乐。快善无比。大王可往游观彼界。王即允可。意欲循行。金轮复转。蹑虚而进。群臣七宝。皆悉随从。既至彼土。诸小王等。尽来朝贺。王于彼国。五欲自恣。经八亿岁。</w:t>
      </w:r>
    </w:p>
    <w:p>
      <w:pPr>
        <w:pStyle w:val="BodyText"/>
      </w:pPr>
      <w:r>
        <w:t xml:space="preserve"> </w:t>
      </w:r>
      <w:r>
        <w:t xml:space="preserve">夜叉复唱。西方有国。名瞿耶尼。亦复快乐。王可至彼。王即允然。往游其土。食福受乐经十四亿岁。夜叉复唱北方有国。名郁单曰。其土安丰。人民炽盛。王可到彼。王即往诣。留止其中。上妙五欲。极情恣意。经十八亿岁。</w:t>
      </w:r>
    </w:p>
    <w:p>
      <w:pPr>
        <w:pStyle w:val="BodyText"/>
      </w:pPr>
      <w:r>
        <w:t xml:space="preserve"> </w:t>
      </w:r>
      <w:r>
        <w:t xml:space="preserve">夜叉复唱。有四天王处其乐难量。王可游之。王与群臣及四种兵。乘虚而上。四天遥见。甚怀恐怖。即合徒众。出外拒之。竟不奈何。还归所止。顶生于中。随游受乐。经数十亿岁。</w:t>
      </w:r>
    </w:p>
    <w:p>
      <w:pPr>
        <w:pStyle w:val="BodyText"/>
      </w:pPr>
      <w:r>
        <w:t xml:space="preserve"> </w:t>
      </w:r>
      <w:r>
        <w:t xml:space="preserve">意中复念。欲升忉利。即与群众。蹈虚登上。时有五百仙人。住在须弥山腹。王之象马屎尿下落。汙仙人身。诸仙相问。何缘有此。</w:t>
      </w:r>
    </w:p>
    <w:p>
      <w:pPr>
        <w:pStyle w:val="BodyText"/>
      </w:pPr>
      <w:r>
        <w:t xml:space="preserve"> </w:t>
      </w:r>
      <w:r>
        <w:t xml:space="preserve">中有智者。告众人言。吾闻顶生王。欲上三十三天。必是象马失此不净。仙人忿恨。便结神咒。令顶生王及其人众。悉住不转。王复知之。即立誓愿。若我有福。斯诸仙人。悉皆当来承供所为。</w:t>
      </w:r>
    </w:p>
    <w:p>
      <w:pPr>
        <w:pStyle w:val="BodyText"/>
      </w:pPr>
      <w:r>
        <w:t xml:space="preserve"> </w:t>
      </w:r>
      <w:r>
        <w:t xml:space="preserve">王德弘博。能有感致五百仙人。尽到王边。扶轮御马。共至天上。未至之顷。遥睹天城。名曰快见。其色皦白。高显殊特。此快见城。有千二百门。诸天惶怖。悉闭诸门。著三重铁关。</w:t>
      </w:r>
    </w:p>
    <w:p>
      <w:pPr>
        <w:pStyle w:val="BodyText"/>
      </w:pPr>
      <w:r>
        <w:t xml:space="preserve"> </w:t>
      </w:r>
      <w:r>
        <w:t xml:space="preserve">顶生兵众。直趣不疑。王即取贝吹之。张弓扣弹。千二百门。一时皆开。帝释寻出。与共相见。因请入宫。与共分坐。天帝人王。貌类一种。其初见者。不能分别。唯以眼眴迟疾。知其异耳。王于天上。受五欲乐。尽三十六帝。</w:t>
      </w:r>
    </w:p>
    <w:p>
      <w:pPr>
        <w:pStyle w:val="BodyText"/>
      </w:pPr>
      <w:r>
        <w:t xml:space="preserve"> </w:t>
      </w:r>
      <w:r>
        <w:t xml:space="preserve">末后帝释。是大迦叶。时阿修罗王。与军上天。与帝释斗。帝释不如。退军入城。顶生复出。吹贝扣弓。阿修罗王。即时崩坠。顶生自念。我力如是。无有等者。今与帝释。共坐何为。不如害之。独霸为快。恶心已生。寻即堕落。当本殿前。委顿欲死。诸人来问。若后世人。问顶生王云何命终。何以报之。王对之曰。若有此问。便可答之。顶生王者。由贪而死。</w:t>
      </w:r>
    </w:p>
    <w:p>
      <w:pPr>
        <w:pStyle w:val="BodyText"/>
      </w:pPr>
      <w:r>
        <w:t xml:space="preserve"> </w:t>
      </w:r>
      <w:r>
        <w:t xml:space="preserve">统领四域。四十亿岁。七日雨宝。及在二天。而无厌足。故致坠落。是故比丘。夫利养者。实为大患。当思远离深求道真。阿难白佛。此顶生王。宿植何福。而获如此无量大报。</w:t>
      </w:r>
    </w:p>
    <w:p>
      <w:pPr>
        <w:pStyle w:val="BodyText"/>
      </w:pPr>
      <w:r>
        <w:t xml:space="preserve"> </w:t>
      </w:r>
      <w:r>
        <w:t xml:space="preserve">佛告之曰。乃往过去。不可计劫。时世有佛。号曰弗沙。与其徒众。游化世间。时婆罗门子。适欲娶妇。手把大豆。当用散妇。是其曩世。俗之家礼。于道值佛。心意欢喜。即持此豆。奉散于佛。四粒入钵。一粒住顶。由此因缘。受无极福。四粒入钵。王四天下。一粒在顶。受乐二天。</w:t>
      </w:r>
    </w:p>
    <w:p>
      <w:pPr>
        <w:pStyle w:val="BodyText"/>
      </w:pPr>
      <w:r>
        <w:t xml:space="preserve"> </w:t>
      </w:r>
      <w:r>
        <w:t xml:space="preserve">尔时诸弟子。闻佛所说。有得初果二果三果及阿罗汉者。不可称数。受持佛语。欢喜奉行。</w:t>
      </w:r>
    </w:p>
    <w:p>
      <w:pPr>
        <w:pStyle w:val="Heading1"/>
      </w:pPr>
      <w:bookmarkStart w:id="110" w:name="header-n1083"/>
      <w:r>
        <w:t xml:space="preserve">【讲记62】佛为娑伽罗龙王所说大乘经讲记-索达吉堪布</w:t>
      </w:r>
      <w:bookmarkEnd w:id="110"/>
    </w:p>
    <w:p>
      <w:pPr>
        <w:pStyle w:val="FirstParagraph"/>
      </w:pPr>
      <w:r>
        <w:t xml:space="preserve"> </w:t>
      </w:r>
    </w:p>
    <w:p>
      <w:pPr>
        <w:pStyle w:val="Heading3"/>
      </w:pPr>
      <w:bookmarkStart w:id="111" w:name="header-n1085"/>
      <w:r>
        <w:t xml:space="preserve">贪心的果报</w:t>
      </w:r>
      <w:bookmarkEnd w:id="111"/>
    </w:p>
    <w:p>
      <w:pPr>
        <w:pStyle w:val="FirstParagraph"/>
      </w:pPr>
      <w:r>
        <w:t xml:space="preserve">接下来讲的是贪心的果报。</w:t>
      </w:r>
    </w:p>
    <w:p>
      <w:pPr>
        <w:pStyle w:val="BodyText"/>
      </w:pPr>
      <w:r>
        <w:rPr>
          <w:b/>
        </w:rPr>
        <w:t xml:space="preserve">若复多嗔20，当堕地狱、畜生及焰魔界。后生人间，以余业故，得二种报：一者心常不喜，二者多不称意。</w:t>
      </w:r>
    </w:p>
    <w:p>
      <w:pPr>
        <w:pStyle w:val="BodyText"/>
      </w:pPr>
      <w:r>
        <w:t xml:space="preserve">20 此处似应为“贪”，请斟酌。</w:t>
      </w:r>
    </w:p>
    <w:p>
      <w:pPr>
        <w:pStyle w:val="BodyText"/>
      </w:pPr>
      <w:r>
        <w:t xml:space="preserve">如果贪心很重，会先堕入地狱、畜生和焰魔界当中，后来获得人身的时候，以它的余业感召，会得到两种果报，一个是心里经常感到不欢喜，另一个是很多事情都不称意。</w:t>
      </w:r>
    </w:p>
    <w:p>
      <w:pPr>
        <w:pStyle w:val="BodyText"/>
      </w:pPr>
      <w:r>
        <w:t xml:space="preserve">以前贪心很重的人，今生感受的第一个果报是“心常不喜”。心里总是感觉不开心，高兴不起来。正如《正法念处经》所讲：“其人贪欲故，昼夜不得乐。”当一个人内心有很多贪欲的时候，生活中往往得不到快乐。</w:t>
      </w:r>
    </w:p>
    <w:p>
      <w:pPr>
        <w:pStyle w:val="BodyText"/>
      </w:pPr>
      <w:r>
        <w:t xml:space="preserve">第二个果报是“多不称意”。今生很多事情都让他感觉不称意，也得不到别人的赞叹和信任，心里经常会有很多痛苦，得不到真正的快乐。</w:t>
      </w:r>
    </w:p>
    <w:p>
      <w:pPr>
        <w:pStyle w:val="Heading1"/>
      </w:pPr>
      <w:bookmarkStart w:id="112" w:name="header-n1093"/>
      <w:r>
        <w:t xml:space="preserve">藏传净土法</w:t>
      </w:r>
      <w:bookmarkEnd w:id="112"/>
    </w:p>
    <w:p>
      <w:pPr>
        <w:pStyle w:val="FirstParagraph"/>
      </w:pPr>
      <w:r>
        <w:t xml:space="preserve"> </w:t>
      </w:r>
    </w:p>
    <w:p>
      <w:pPr>
        <w:pStyle w:val="Heading1"/>
      </w:pPr>
      <w:bookmarkStart w:id="113" w:name="header-n1095"/>
      <w:r>
        <w:t xml:space="preserve">第六十课</w:t>
      </w:r>
      <w:bookmarkEnd w:id="113"/>
    </w:p>
    <w:p>
      <w:pPr>
        <w:pStyle w:val="FirstParagraph"/>
      </w:pPr>
      <w:r>
        <w:t xml:space="preserve">1.什么是贪心？</w:t>
      </w:r>
    </w:p>
    <w:p>
      <w:pPr>
        <w:pStyle w:val="BodyText"/>
      </w:pPr>
      <w:r>
        <w:t xml:space="preserve">2.产生贪心的原因是什么？请结合教证说明。</w:t>
      </w:r>
    </w:p>
    <w:p>
      <w:pPr>
        <w:pStyle w:val="BodyText"/>
      </w:pPr>
      <w:r>
        <w:t xml:space="preserve">3.我们应该如何对待上师的财产？</w:t>
      </w:r>
    </w:p>
    <w:p>
      <w:pPr>
        <w:pStyle w:val="BodyText"/>
      </w:pPr>
      <w:r>
        <w:t xml:space="preserve">4.贪心有何果报？</w:t>
      </w:r>
    </w:p>
    <w:p>
      <w:pPr>
        <w:pStyle w:val="BodyText"/>
      </w:pPr>
      <w:r>
        <w:t xml:space="preserve">5.解释颂词：“世间财如山，一切皆无常，云何为财物，如是作恶业？唯有愚痴者，能作如是恶。”</w:t>
      </w:r>
    </w:p>
    <w:p>
      <w:pPr>
        <w:pStyle w:val="BodyText"/>
      </w:pPr>
      <w:r>
        <w:t xml:space="preserve">6.断除贪心有何功德？</w:t>
      </w:r>
    </w:p>
    <w:p>
      <w:pPr>
        <w:pStyle w:val="BodyText"/>
      </w:pPr>
      <w:r>
        <w:t xml:space="preserve">下面继续学习藏传净土法。道友们要认真学习断除十不善业的道理，如果能通达这些道理，即便暂时没有任何修行的境界，也会成为一个合格的佛弟子。现在有些人连基本的佛理都不懂，还口口声声说自己有如何如何的境界，观世音菩萨给自己讲了什么，自己在梦中见到了什么，等等，这是非常可笑的。听到这些人的语言，我总是不禁怀疑：像无垢光尊者等高僧大德，他们传记里都没有的稀奇事为什么会发生在现在某些人身上？这些人话虽然说得很大，可是遇到一些对境时却无法将违缘转为道用，产生很多自相的烦恼，甚至造下极大的恶业。其实，一个人修行是好是坏，通过他取舍因果的粗细就可推知，所以大家不要轻视因果法。</w:t>
      </w:r>
    </w:p>
    <w:p>
      <w:pPr>
        <w:pStyle w:val="BodyText"/>
      </w:pPr>
      <w:r>
        <w:t xml:space="preserve">在座的各位要抓住机会努力学好因果法，这次我们学习的时间虽然不长，但对于有善缘、有信心者来说，这样短期的学习也足以终生受益了。</w:t>
      </w:r>
    </w:p>
    <w:p>
      <w:pPr>
        <w:pStyle w:val="BodyText"/>
      </w:pPr>
      <w:r>
        <w:t xml:space="preserve">以前藏地有一位修行人，他年轻时曾朝拜过一位上师。最初，他的傲慢心比较重，并没有打算求法，只因为那位上师的名气比较大，又是他弟弟的上师，所以才去拜见。但是当他见到上师后，立即对上师产生了强烈的信心。次日，他向上师告辞并希望上师以后经常护念他。上师问：“你到这里后感觉怎么样？”他说：“生起了很大的信心。”上师说：“既然这样，那你不要回去了，就在这里住下来吧。”他说：“不行，我要回去一趟，现在我什么口粮都没有。”上师说：“来这里的弟子很多，他们都没有事先做准备，你一个人又有什么解决不了的？”他听从上师的话住了下来。从那时起，他形影不离地依止了上师七年。在依止上师的过程中，他经常做令上师欢喜之事，曾对上师做过许多次大供养，单单马就供养了七十四匹。上师对他也非常欢喜，曾三次对他说：“愿你一切如愿以偿。”他从上师那里获得了以大圆满为主的一切法要，成了一位事业广大的上师。</w:t>
      </w:r>
    </w:p>
    <w:p>
      <w:pPr>
        <w:pStyle w:val="BodyText"/>
      </w:pPr>
      <w:r>
        <w:t xml:space="preserve">如果上师说“愿你如愿以偿”，没信心的弟子也许根本就不在乎，甚至还会想：上师很狡猾，他这样说可能是让我高兴。我对发心人员说“谢谢”时，有些人也以为我故意说好话，他们回答道：“我并不是为了‘谢谢’才给你发心的。”</w:t>
      </w:r>
    </w:p>
    <w:p>
      <w:pPr>
        <w:pStyle w:val="BodyText"/>
      </w:pPr>
      <w:r>
        <w:t xml:space="preserve">这位修行人依靠特殊的因缘得到了珍贵的佛法，不仅利益了自己，后来还利益了其他有缘众生。现在我们学习佛法的机会很难得，希望大家以此因缘也能得到真实的利益。现在我们讲的十不善业听起来很简单，但落到实际行动上却不那么简单，真正以这些道理衡量自己时，好像所有的恶业都造过，所以大家在这方面要下工夫。</w:t>
      </w:r>
    </w:p>
    <w:p>
      <w:pPr>
        <w:pStyle w:val="BodyText"/>
      </w:pPr>
      <w:r>
        <w:t xml:space="preserve">学习这些教理非常有必要。最近有人问我：“某上师说不需要闻思，只要一心念佛就行了，我现在该闻思还是该实修？”我直截了当地说：“你自己观察一下，如果不用担心相续中的罪业，而且也能一直定下心念佛，那直接修行也可以，否则还是要闻思。”我并不排除某些特殊根机的人只要直接念佛就万事大吉了，有些大圆满根器的人也只要修一个窍诀就能解决生死大事，但大多数的众生还是需要闻思。如果很多人真的不需要闻思，那我也不用费力气讲大量的教证、理证和公案，我也会直接传一个净土的修法或者一个密法的窍诀，这是很容易的。所以，大家还是要按次第闻思修行，这样才比较稳妥。至于有些上师的说法，我们也不完全排斥，但应从其他方面理解他们的密意。</w:t>
      </w:r>
    </w:p>
    <w:p>
      <w:pPr>
        <w:pStyle w:val="BodyText"/>
      </w:pPr>
      <w:r>
        <w:t xml:space="preserve">下面开始讲忏悔三种意恶业——贪心、害心和邪见。</w:t>
      </w:r>
    </w:p>
    <w:p>
      <w:pPr>
        <w:pStyle w:val="BodyText"/>
      </w:pPr>
      <w:r>
        <w:t xml:space="preserve">壬三、忏悔三种意恶业：</w:t>
      </w:r>
    </w:p>
    <w:p>
      <w:pPr>
        <w:pStyle w:val="BodyText"/>
      </w:pPr>
      <w:r>
        <w:t xml:space="preserve">贪心害心与邪见，发露忏悔意三罪。</w:t>
      </w:r>
    </w:p>
    <w:p>
      <w:pPr>
        <w:pStyle w:val="BodyText"/>
      </w:pPr>
      <w:r>
        <w:t xml:space="preserve">在三种意恶业之中，我们首先讲忏悔贪心之罪业。</w:t>
      </w:r>
    </w:p>
    <w:p>
      <w:pPr>
        <w:pStyle w:val="BodyText"/>
      </w:pPr>
      <w:r>
        <w:t xml:space="preserve">贪心是指贪图他人丰富的财物、强大的势力、勇士的魄力、智者的辩才、美丽的容貌等，并想：若有办法让我拥有这一切，那该多好啊！</w:t>
      </w:r>
    </w:p>
    <w:p>
      <w:pPr>
        <w:pStyle w:val="BodyText"/>
      </w:pPr>
      <w:r>
        <w:t xml:space="preserve">人们所贪的对境不尽相同，有人贪钱财，有人贪地位，有人贪勇气，有人贪辩才，有人贪色，但不管怎样，都是对某种对境有欲求心。现在很多人就是这样：看到别人有好车，自己也想有，看到别人有豪宅，自己也想有……不管见到别人有什么，自己都想拥有，这都是贪心在作怪。虽然贪心有很多种，但一般来说，贪心主要是贪图他人的财富。如《正法念处经》中说：“若人行欺诈，方便取他物，则是大贪心，常行不善行，彼人于昼夜，心常不清净。”（如果有人以欺诈的行为获取他人的财物，这就是大贪心，由于经常行持不善业，这种人的心昼夜恒时不清净，始终处于贪执、忐忑不安或者闷闷不乐的状态。）</w:t>
      </w:r>
    </w:p>
    <w:p>
      <w:pPr>
        <w:pStyle w:val="BodyText"/>
      </w:pPr>
      <w:r>
        <w:t xml:space="preserve">产生贪心是因为没有智慧，不明了所贪对境的虚妄本质。《宝积经》说：“邪念生贪著，贪著生烦恼，正念无贪著，余烦恼亦尽。”意思是，因为不知道有漏法的本质而产生非理作意的邪念，由邪念而产生贪著，由贪著而产生烦恼；如果了知有漏法的本质，就会产生知足少欲的正念，有了正念就不会产生贪著，没有贪著则烦恼也不会再产生。</w:t>
      </w:r>
    </w:p>
    <w:p>
      <w:pPr>
        <w:pStyle w:val="BodyText"/>
      </w:pPr>
      <w:r>
        <w:t xml:space="preserve">其实，拥有许多固然很好，但即便无法拥有也没必要苦苦强求，否则在此过程中必定会感受巨大的痛苦。无垢光尊者说：“执著越大，痛苦越大。”确实如此，如果对任何对境贪执过大，在愿望无法满足时都会产生极大的痛苦。现在很多年轻人之所以轻生，就是因为对有情的贪执太大，实在得不到对方时就只有选择自杀。</w:t>
      </w:r>
    </w:p>
    <w:p>
      <w:pPr>
        <w:pStyle w:val="BodyText"/>
      </w:pPr>
      <w:r>
        <w:t xml:space="preserve">挽救这些贪欲者的办法就是佛法，如果掌握了佛法，就能消除内心的贪执，一切烦恼也会自然消失。很多人在没学佛时，对某些对境特别贪执，由此感受了很多痛苦，而在学习佛法之后，尤其是学习空性法门之后，对财富、地位、名声等都看得很淡，不像从前那样特别贪执了，由此也避免了很多痛苦。所以我们要以佛法的智慧泯灭自己的贪欲。</w:t>
      </w:r>
    </w:p>
    <w:p>
      <w:pPr>
        <w:pStyle w:val="BodyText"/>
      </w:pPr>
      <w:r>
        <w:t xml:space="preserve">在一切贪心之中，贪上师、僧众的财产属于大贪心，其过患特别严重。很多商人为了谋利而对寺院或僧众的财物产生贪心，其过患如前所讲的强夺、偷盗僧财的过患一样。还有的人贪图买到上师的牛马等信财亡财，并想从中获取利润，如果以此获得了少许利润，则罪过会像饮毒一般非常大。</w:t>
      </w:r>
    </w:p>
    <w:p>
      <w:pPr>
        <w:pStyle w:val="BodyText"/>
      </w:pPr>
      <w:r>
        <w:t xml:space="preserve">在藏地，信众经常向上师供养牛马等牲畜，有些商人为了赚钱，经常购买上师的牛马；在汉地，有的寺院有很多地产，有些商人看到有利可图，便和寺院的大和尚合伙用这些地产做房地产生意。这些商人的过失非常大。当然，那些出家人也有过失。我们在前面说过，三宝的钱财绝不能混用，供佛款只能供佛，印经款只能印经，供僧款只能供僧。可是很多出家人不懂因果，觉得三宝的钱财和世间的钱财没有区别，可以随便使用，结果造下了很多罪业。道友们在这方面应该认真取舍。</w:t>
      </w:r>
    </w:p>
    <w:p>
      <w:pPr>
        <w:pStyle w:val="BodyText"/>
      </w:pPr>
      <w:r>
        <w:t xml:space="preserve">上师是严厉的对境，假设依靠上师谋取了少许利润，后果也将像服用毒药一样。邬金莲花生大师说：“上师财如哈拉毒，谁若享用则丧命。”哈拉是一种剧毒的毒药，只要食用少许便会立即死亡，上师的财富也是如此，如果以不正当的手段享用或者偷盗少许，也将导致严重的后果。不仅如此，浪费上师的财产也不合理。《事师五十颂》中说：“上师财物护如命。”因此，我们不能浪费上师的财产，要像爱护自己的生命一样爱护上师的财产。当然，我们也没必要走到另一个极端：有些人在为上师发心的过程中，连上师开许的财物都不敢享用，这也是没必要的。其实，只要上师开许了，享用上师的财物完全是可以的，而且不但可以享用，还要像有些人说的那样：“凡是上师赐给的东西都要接受，不然会破坏缘起！”开玩笑。</w:t>
      </w:r>
    </w:p>
    <w:p>
      <w:pPr>
        <w:pStyle w:val="BodyText"/>
      </w:pPr>
      <w:r>
        <w:t xml:space="preserve">凡夫人非常容易产生贪心，很多人甚至看到别人有一尊佛像或者优质的物品，便将它拿在手中从头到尾瞧个不停，暗想：如果我能拥有这样的物品该多么好啊！我以前也是这样，有时候在亲戚家里见到一个漂亮的碗，就拿在手里一直摸来摸去，后来亲戚看出来了，就说：“如果你喜欢，就送给你吧。”上学时，如果别人有一个好文具，我也会想：如果我有该多好啊！不过，这都是以前的事了，现在我不太希求财物了，也许是自己年龄大了，也许是修行境界高了吧。</w:t>
      </w:r>
    </w:p>
    <w:p>
      <w:pPr>
        <w:pStyle w:val="BodyText"/>
      </w:pPr>
      <w:r>
        <w:t xml:space="preserve">不管出家人还是在家人，都应尽量克制自己的贪心，对自己的言行要有所约束。现在有些出家人为了获取钱财，在施主面前说很多赞叹财富的话，让施主生起很多烦恼。一个居士对我说：“有一位出家人很羡慕我的车，他试探性地问：‘这辆车坐起来好舒服啊，你花多少钱买的？’我说：‘二十多万。’‘二十多万啊！——我们那里没有这么好的车，我也很想买一辆……’”谁都能听出这个出家人的意图，这样的语言就是五邪命中的旁敲侧击。现在有些贪心大的出家人经常向居士化缘，让居士产生很大的厌烦心，很多居士甚至不敢接电话，一看来电就明白：这是某人的电话，他肯定又要化缘，我还是不接这个电话了。</w:t>
      </w:r>
    </w:p>
    <w:p>
      <w:pPr>
        <w:pStyle w:val="BodyText"/>
      </w:pPr>
      <w:r>
        <w:t xml:space="preserve">《僧祇律》里有一个公案：从前佛陀在一处旷野安住，当时有五百比丘在那里建房，他们经常去城市化缘。一天早上，城里的一个商人到店铺开门营业，他见到对面有一个比丘走来，商人想：这个比丘一定是为盖房子来化缘的。于是他关上店门，从另一条路回家。比丘见到后，便绕到那条路上截住了商人，对商人说做善法有何功德，布施僧人房舍有何功德，等等。最后商人没办法，勉强布施了一点钱，但心里很不痛快。商人想：如果我开门营业，还会有比丘来化缘，这样连本钱都会亏光，还不如关门保住本钱。于是他就回家了。妻子见他回来，便问：“你为什么这么早就回来？这么懒惰怎么挣钱养家糊口？”商人便把原委告诉了妻子。后来，舍利子尊者到城中乞食，当他来到这家时，商人的妻子对他作了恭敬供养。尊者善言慰问道：“近来你家境况如何？”她说：“光景不是很好。”尊者问：“为什么？”于是她把丈夫的经历告诉了尊者。舍利子回去后向佛陀汇报了此事。佛陀便唤来那位比丘，问他是否强行向施主化缘，那位比丘承认了。世尊告诫诸比丘：“今后，不能为房舍向施主强行化缘，否则会令很多有信心的人退失信心。”</w:t>
      </w:r>
    </w:p>
    <w:p>
      <w:pPr>
        <w:pStyle w:val="BodyText"/>
      </w:pPr>
      <w:r>
        <w:t xml:space="preserve">接着，世尊讲了一个故事：过去世有一位比丘在森林中修行，森林中住着很多小鸟，它们成天唧唧喳喳叫，吵得比丘非常烦躁，于是他问佛陀（这是以前的一位古佛）怎么赶走这些鸟。佛说：“你每天早上向每只鸟要一根羽毛，每天晚上再向每只鸟要一根羽毛，这样它们就会离开。”比丘依言而行，众鸟害怕羽毛被拔光，果然很快都离开了。（施主的钱相当于鸟的羽毛，可能有些施主对钱比鸟对羽毛的执著还大。）</w:t>
      </w:r>
    </w:p>
    <w:p>
      <w:pPr>
        <w:pStyle w:val="BodyText"/>
      </w:pPr>
      <w:r>
        <w:t xml:space="preserve">世尊又讲了一个故事：往昔有五百个仙人在雪山修行，其中一个仙人的威仪特别如法，那位仙人的住处附近有一个水池，池中的龙对仙人的威仪非常有信心，每天仙人结跏趺坐时，龙都要在仙人身上缠绕七匝并以头覆盖他的头顶。除了吃饭时以外，那条龙一直都这样缠绕着。仙人因为被龙缠绕，日夜端坐不得休息，身体瘦弱，还患了皮肤病。仙人很厌烦那条龙，便问别人怎样赶走龙。一个人说：“龙的喉间有宝珠，如果你向它索要宝珠，它就会离开你。”仙人依计而行，果然那条龙以后再也不来了。讲完这两个故事后，世尊告诫比丘：“旁生都讨厌向它索要东西，更何况人？所以今后不要过多地向施主求取。”</w:t>
      </w:r>
    </w:p>
    <w:p>
      <w:pPr>
        <w:pStyle w:val="BodyText"/>
      </w:pPr>
      <w:r>
        <w:t xml:space="preserve">因此，出家人要控制自己的贪心，对化缘和募捐一定要特别注意。如果自己没有强迫别人，别人在没有烦恼的情况下主动作供养，那我们也没有必要遮止，你可以随缘接受供养，但是切忌强行或频繁地向施主化缘、募捐，否则会让很多施主产生烦恼。</w:t>
      </w:r>
    </w:p>
    <w:p>
      <w:pPr>
        <w:pStyle w:val="BodyText"/>
      </w:pPr>
      <w:r>
        <w:t xml:space="preserve">我以前多次强调过，禁止在菩提学会进行任何化缘。为什么要这样规定呢？因为有些学员本来想好好学习佛法，可是今天有人介绍一位上师，明天又有人介绍一位上师，每天都要捐款，最后实在无法承受而不得不退出学会。以前我去国外时也发现，有些中心每次传法都要募捐，后来很多信众逐渐远离了这些中心。因此，为了保护正常的闻思修行，菩提学会严禁任何形式的化缘。我们学院也是如此，建院二十多年来，从未搞过任何募捐，以后也不会搞。道友们今后要注意这个问题。</w:t>
      </w:r>
    </w:p>
    <w:p>
      <w:pPr>
        <w:pStyle w:val="BodyText"/>
      </w:pPr>
      <w:r>
        <w:t xml:space="preserve">什么人容易产生贪心呢？一般来讲，恬不知耻、贪得无厌犹如饿狗之人容易生贪心。一方面，没有羞耻的人容易生贪心，另一方面，生贪心也会让人丧失羞耻心，即便是比较有智慧的人，产生贪心后也会丧失羞耻心。《正法念处经》中说：“沙门法中第一胜者。所谓知足及不放逸。若人乐贪。不乐知足。为贪所诳。害于善法。如是之人。犹如痴狗。还自食吐。”这里讲得很清楚，若人为贪欲所诳惑，则会毁坏自己的善法，如是之人就像吃自己呕吐物的痴狗一样无有羞耻。</w:t>
      </w:r>
    </w:p>
    <w:p>
      <w:pPr>
        <w:pStyle w:val="BodyText"/>
      </w:pPr>
      <w:r>
        <w:t xml:space="preserve">一般来说，贪心主要是由欲望引起的，也有以杀死敌人并占有其财产的嗔心引起的。贪心除了本有的过患外，还会导致害心、杀生、不与取、妄语、恶语等很多恶业，因此，其过患非常严重。</w:t>
      </w:r>
    </w:p>
    <w:p>
      <w:pPr>
        <w:pStyle w:val="BodyText"/>
      </w:pPr>
      <w:r>
        <w:t xml:space="preserve">贪心有何等果报呢？其异熟果是堕入三恶趣，即便幸得人身，也是相貌丑陋、贫穷可怜，虽有财富也易毁尽，而且由于贪欲作障而使心中所愿一无所成，生于恶劣的环境，常成为具贪心者。《华严经》中说：</w:t>
      </w:r>
    </w:p>
    <w:p>
      <w:pPr>
        <w:pStyle w:val="BodyText"/>
      </w:pPr>
      <w:r>
        <w:t xml:space="preserve">“贪欲之罪，亦令众生堕三恶道，若生人中得二种果报：一者心不知足，二者多欲无厌。”</w:t>
      </w:r>
    </w:p>
    <w:p>
      <w:pPr>
        <w:pStyle w:val="BodyText"/>
      </w:pPr>
      <w:r>
        <w:t xml:space="preserve">贪欲是一切痛苦的根本，《法华经》中说：“诸苦所因，贪欲为本。”只要稍加观察，就会发现世间人和修行人的痛苦都来自贪欲。古人有句话：“贪则近贫”，意思是若有贪心则会接近贫穷。从字形上看，“贪”和“贫”也很接近，有人将这两个字的关系解释为：今天贪心，过一段时间就会分给你贫穷。</w:t>
      </w:r>
    </w:p>
    <w:p>
      <w:pPr>
        <w:pStyle w:val="BodyText"/>
      </w:pPr>
      <w:r>
        <w:t xml:space="preserve">其实，贪欲就是一种愚痴，而愚痴和智慧如同水火不相容，所以有智慧的人是不会有贪欲的。《佛遗教经》中说：“若有智慧，则无贪著。”当然，此处的智慧是出世间的智慧，这是一种超越世间的大智慧，如果仅是世间的智慧，那有些人学问越多，内心的贪执却越大，这显然是不可能的。</w:t>
      </w:r>
    </w:p>
    <w:p>
      <w:pPr>
        <w:pStyle w:val="BodyText"/>
      </w:pPr>
      <w:r>
        <w:t xml:space="preserve">贪心只会给自己带来不幸，尤其是若对有福德者的财富生起贪心，进而产生害心，则下场会和往昔的顶生王一样悲惨。顶生王本来获得了与帝释天平起平坐的权势，但他不满足，还想独自拥有三十三天的一切，因为产生了这样的恶念，结果当下耗尽自己的福德而堕落到南瞻部洲。临死时，有人问顶生王：“如果别人问起您是怎么死的，我们该怎样回答？”顶生王说：“就说他是因为不知满足，才落到如此地步的。”</w:t>
      </w:r>
    </w:p>
    <w:p>
      <w:pPr>
        <w:pStyle w:val="BodyText"/>
      </w:pPr>
      <w:r>
        <w:t xml:space="preserve">在这个世界上，除了拥有佛法的智慧者以外，很少有人能知足少欲。《法句譬喻经》里有一个公案：以前有一个叫多味写的国王，他信奉九十六种外道。一天，国王忽发善念，想作无遮大布施，于是他按照婆罗门的规矩，将金银财宝堆积如山，宣布任何人都可以从中取一撮。佛陀观察到度化这个国王的因缘成熟了，就化为一个婆罗门来到国王面前。国王问：“你需要什么？”婆罗门说：“我想要盖房子。”国王给了他一撮珍宝，但婆罗门才走了七步，就返回来将珍宝放还。国王问他为何不要，婆罗门说：“这些珍宝虽然可以盖房子，但还不够娶妻，所以我干脆不要了。”国王说：“我再给你三撮。”婆罗门又拿了三撮珍宝，他走了七步后又回来。国王问他为何又回来，他说：“光有妻子还不够，还要有田地、仆人、牛马，这些珍宝还是不够。”国王说：“再给你七撮。”婆罗门走七步后又回来了，他说：“我以后还有子孙，养活这些子孙还要钱。”国王就把所有的珍宝都送给婆罗门，但他接受后又退还了。国王非常奇怪，问他为何还不要，婆罗门说：“人一辈子需要的东西太多了，即使有再多的珍宝也不够，生命非常短暂，还不如放下一切，追求无为之道，所以我不要珍宝了。”国王觉得他的话很有道理。这时佛陀现出本来的身相，对国王说偈曰：“虽得积珍宝，崇高至于天，如是满世间，不如见道迹。”国王见到佛的相好庄严，又听闻此偈颂，踊跃欢喜，便从佛受五戒，后来得到须陀洹果。</w:t>
      </w:r>
    </w:p>
    <w:p>
      <w:pPr>
        <w:pStyle w:val="BodyText"/>
      </w:pPr>
      <w:r>
        <w:t xml:space="preserve">婆罗门说的是事实，在世间有再多的钱也不够。很多出家人有这样的感觉：出家前好像什么都需要，有再多的钱也不够花，可是一旦出了家，除了维持基本的生活以外，似乎什么都不需要了。因此，内心的满足才是真正的财富。现在的人表面上很富裕，特别是与五六十年代相比，现在很多大城市的人非常富裕，但由于没有佛法的智慧，始终无法填满贪欲的大坑，所以他们实际上非常贫穷。</w:t>
      </w:r>
    </w:p>
    <w:p>
      <w:pPr>
        <w:pStyle w:val="BodyText"/>
      </w:pPr>
      <w:r>
        <w:t xml:space="preserve">现在有很多可怜之辈因为不克制贪欲，不以自己拥有的财产为足，还贪图他人之财，结果反而丧失了原有的财产。我们看几则公案。</w:t>
      </w:r>
    </w:p>
    <w:p>
      <w:pPr>
        <w:pStyle w:val="BodyText"/>
      </w:pPr>
      <w:r>
        <w:t xml:space="preserve">有一只狐狸在溪边找到一块肉，它又看见水里有鱼在游动，便想先去吃鱼，于是它放下肉去抓鱼，结果鱼钻到了水底。狐狸没有抓到鱼，原来的肉也被乌鸦叼走了，最后它什么也没有得到。</w:t>
      </w:r>
    </w:p>
    <w:p>
      <w:pPr>
        <w:pStyle w:val="BodyText"/>
      </w:pPr>
      <w:r>
        <w:t xml:space="preserve">有一个老太太养了一只母鸡，本来母鸡每天下一个蛋，但她嫌不够，想要鸡每天下两个蛋。于是她拼命给鸡喂饲料，因为鸡吃得太肥，最后连一个蛋都不下了。</w:t>
      </w:r>
    </w:p>
    <w:p>
      <w:pPr>
        <w:pStyle w:val="BodyText"/>
      </w:pPr>
      <w:r>
        <w:t xml:space="preserve">还有一只狗衔着一根骨头到河边，它见到河里也有一只狗衔着骨头（是它自己的倒影），它想把对方的骨头抢过来，于是放下口中的骨头跳进河里。当然它扑了个空，当它湿淋淋地爬上岸时，原来的骨头也被别的动物偷走了。</w:t>
      </w:r>
    </w:p>
    <w:p>
      <w:pPr>
        <w:pStyle w:val="BodyText"/>
      </w:pPr>
      <w:r>
        <w:t xml:space="preserve">很多人的情况和这些故事没有区别。有些人本来有一些钱，为了赚更多的钱，把所有的钱都用来放高利贷或者搞投机，结果不但没发财，连老本都收不回来。有个人对我说：“我在银行有一笔存款，我想把它投入一个公司做一笔大生意。您帮我打卦看能不能赚钱？”我听了他的话很害怕，心里想：算了吧，还是别冒险了吧。很多人都想发财，但除了少数有福报的人以外，大多数人都无法如愿以偿。</w:t>
      </w:r>
    </w:p>
    <w:p>
      <w:pPr>
        <w:pStyle w:val="BodyText"/>
      </w:pPr>
      <w:r>
        <w:t xml:space="preserve">其实，如果自己往昔没有积累福德，对眼睛所见、心中所想的事物生起贪心又有什么用呢？有些人因为眼福不浅而无所不见，心似损耗鬼一样无所不求，可是由于自己福德穷尽，最终将一无所获。人的眼睛肯定能看到很多花花绿绿的东西，心中也会想到很多东西，但真要得到这一切是不可能的，所以生贪心没有任何意义，应该对现有的财产知足。</w:t>
      </w:r>
    </w:p>
    <w:p>
      <w:pPr>
        <w:pStyle w:val="BodyText"/>
      </w:pPr>
      <w:r>
        <w:t xml:space="preserve">《大庄严论经》中记载，往昔有一个贫穷的优婆塞，别人经常讥讽他贫穷，可是他却知足为乐，而且说偈曰：“无病第一利，知足第一富，善友第一亲，涅槃第一乐。”这个优婆塞说得很对，知足少欲的确是世上的第一等财富。（优婆塞说无病是最大的利益，我们这里的很多道友身体很健康，他们是拥有了第一利，可是我的身体不好，今天这里不行，明天那里不行，但这也没有什么关系，人应该坚强。）</w:t>
      </w:r>
    </w:p>
    <w:p>
      <w:pPr>
        <w:pStyle w:val="BodyText"/>
      </w:pPr>
      <w:r>
        <w:t xml:space="preserve">无有贪心者即便如乞丐一般身无分文，精神却十分富足，而不知满足的贪心者即便物质上极为富裕，精神却极为贫乏。如《亲友书》中说：“佛说一切财产中，知足乃为最殊胜，是故应当常知足，知足无财真富翁。”马鸣菩萨在《佛所行赞》中也说：“富而不知足，是亦为贫苦，虽贫而知足，是则第一富。”</w:t>
      </w:r>
    </w:p>
    <w:p>
      <w:pPr>
        <w:pStyle w:val="BodyText"/>
      </w:pPr>
      <w:r>
        <w:t xml:space="preserve">即便不论佛法，从世间来看，不贪财也是一种美德。子罕是春秋时期宋国的宰相，有一个宋国人送给他一块玉，他拒不接受。那人问他为何不收，子罕说：“我以不贪为宝，你以玉为宝，如果我收了你的玉，则你我都失去了宝，不如我们各有其宝。”以前有人问岳飞：“天下何时太平？”岳飞说：“文臣不爱钱，武臣不惜死，天下太平矣。”现在有没有不爱钱的官呢？可以说基本上没有了，所以可想而知天下能否太平了。</w:t>
      </w:r>
    </w:p>
    <w:p>
      <w:pPr>
        <w:pStyle w:val="BodyText"/>
      </w:pPr>
      <w:r>
        <w:t xml:space="preserve">大家应该明白，世间的财富无有实义，没必要为它而生烦恼、造恶业。《正法念处经》中说：“世间财如山，一切皆无常，云何为财物，如是作恶业？唯有愚痴者，能作如是恶。”经文的意思是，世间的财富即便多如山王，也像秋天的白云一样无常，为什么要为这些无有实义的财物造恶业呢？只有那些愚痴无智的人才会为之造恶业。</w:t>
      </w:r>
    </w:p>
    <w:p>
      <w:pPr>
        <w:pStyle w:val="BodyText"/>
      </w:pPr>
      <w:r>
        <w:t xml:space="preserve">总而言之，贪心的过患极其严重，若能断除贪心，则会获得许许多多的功德。首先，断除贪心者能转生于善趣，如佛经云：“城邑或静处，他人所属物，不生贪心者，彼士转善趣。”其次，断除贪心者转生于善趣时，若转生到天界，会成为不同于其他天人的富裕者；如果转生为人，则钱财稳固，谁也不会对其产生抢夺之心，而且钱财富足，始终花不完。相反，如果前世贪心特别大，即生中钱财会如流水一样很快流逝。有些人带了很多钱出门，还没怎么买东西，打开钱包已经是空空如也，这不是有谁偷走了他的钱，就是自己生贪心的果报。</w:t>
      </w:r>
    </w:p>
    <w:p>
      <w:pPr>
        <w:pStyle w:val="BodyText"/>
      </w:pPr>
      <w:r>
        <w:t xml:space="preserve">不贪者不仅来世不转生恶趣，成为财富丰裕者，甚至即生中也有获得功名富贵的。《坐花志果》10中有一个公案：以前有一个人很穷，过年时连买年货的钱都没有。除夕之夜，他在路上拾到一个包，打开一看，里面有很多银钱。他没有见财忘义，而是坐在路边等候失主。不久，一个老者和两个少年形色仓皇地走来，经询问确认是他们丢的包后，穷人便把包还给了他们。当天晚上，他梦到自己本来死后要堕入饿鬼，但因为拾金不昧，不但不会转生为饿鬼，而且即生可享大福禄。后来，他果然考上进士而且当了大官。</w:t>
      </w:r>
    </w:p>
    <w:p>
      <w:pPr>
        <w:pStyle w:val="BodyText"/>
      </w:pPr>
      <w:r>
        <w:t xml:space="preserve">在今天这堂课上，我们学习了很多应当断除贪心的道理，今后希望每个人认真观察自己，看自己是贪得无厌者还是无贪无欲者，如果是前者，就应该用佛法的宝剑斩断自己的贪欲。</w:t>
      </w:r>
    </w:p>
    <w:p>
      <w:pPr>
        <w:pStyle w:val="BodyText"/>
      </w:pPr>
      <w:r>
        <w:t xml:space="preserve">10《坐花志果》：清朝汪道鼎撰，里面记载了很多因果公案。</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48:26Z</dcterms:created>
  <dcterms:modified xsi:type="dcterms:W3CDTF">2020-06-30T06:48:26Z</dcterms:modified>
</cp:coreProperties>
</file>

<file path=docProps/custom.xml><?xml version="1.0" encoding="utf-8"?>
<Properties xmlns="http://schemas.openxmlformats.org/officeDocument/2006/custom-properties" xmlns:vt="http://schemas.openxmlformats.org/officeDocument/2006/docPropsVTypes"/>
</file>